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EECDE0" w14:textId="1A5E43B4" w:rsidR="00DA4CB2" w:rsidRPr="00361A40" w:rsidRDefault="00B70727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Junginys, kurio formulė (I)</w:t>
      </w:r>
    </w:p>
    <w:p w14:paraId="73C812D9" w14:textId="5C9E0D12" w:rsidR="007B11E6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F269820" wp14:editId="6406314C">
            <wp:extent cx="2584450" cy="1828800"/>
            <wp:effectExtent l="0" t="0" r="0" b="0"/>
            <wp:docPr id="1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19AB0" w14:textId="3F83A472" w:rsidR="007B623D" w:rsidRPr="00361A40" w:rsidRDefault="004F098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1B680AE3" w14:textId="3F3D1A24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, N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361A40">
        <w:rPr>
          <w:rFonts w:ascii="Helvetica" w:hAnsi="Helvetica" w:cs="Arial"/>
          <w:sz w:val="20"/>
          <w:szCs w:val="24"/>
          <w:lang w:val="lt-LT"/>
        </w:rPr>
        <w:t>-O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01765BBF" w14:textId="4F8ED4C6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, N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361A40">
        <w:rPr>
          <w:rFonts w:ascii="Helvetica" w:hAnsi="Helvetica" w:cs="Arial"/>
          <w:sz w:val="20"/>
          <w:szCs w:val="24"/>
          <w:lang w:val="lt-LT"/>
        </w:rPr>
        <w:t>-O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34AA4C9F" w14:textId="618F9EE1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, N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361A40">
        <w:rPr>
          <w:rFonts w:ascii="Helvetica" w:hAnsi="Helvetica" w:cs="Arial"/>
          <w:sz w:val="20"/>
          <w:szCs w:val="24"/>
          <w:lang w:val="lt-LT"/>
        </w:rPr>
        <w:t>-O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044A41A0" w14:textId="6B74F279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, N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361A40">
        <w:rPr>
          <w:rFonts w:ascii="Helvetica" w:hAnsi="Helvetica" w:cs="Arial"/>
          <w:sz w:val="20"/>
          <w:szCs w:val="24"/>
          <w:lang w:val="lt-LT"/>
        </w:rPr>
        <w:t>-O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2FC453E5" w14:textId="3E0D8A86" w:rsidR="007B623D" w:rsidRPr="00361A40" w:rsidRDefault="004F098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kiekvienas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yra nepriklausomai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H </w:t>
      </w:r>
      <w:r w:rsidRPr="00361A40">
        <w:rPr>
          <w:rFonts w:ascii="Helvetica" w:hAnsi="Helvetica" w:cs="Arial"/>
          <w:sz w:val="20"/>
          <w:szCs w:val="24"/>
          <w:lang w:val="lt-LT"/>
        </w:rPr>
        <w:t>arba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7B623D"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-C</w:t>
      </w:r>
      <w:r w:rsidR="007B623D"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alkilas;</w:t>
      </w:r>
    </w:p>
    <w:p w14:paraId="19D33795" w14:textId="78201636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Pr="00361A40">
        <w:rPr>
          <w:rFonts w:ascii="Helvetica" w:hAnsi="Helvetica" w:cs="Arial"/>
          <w:sz w:val="20"/>
          <w:szCs w:val="24"/>
          <w:lang w:val="lt-LT"/>
        </w:rPr>
        <w:t>,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Pr="00361A40">
        <w:rPr>
          <w:rFonts w:ascii="Helvetica" w:hAnsi="Helvetica" w:cs="Arial"/>
          <w:sz w:val="20"/>
          <w:szCs w:val="24"/>
          <w:lang w:val="lt-LT"/>
        </w:rPr>
        <w:t>,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57081C3B" w14:textId="3DFA2CF9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ciklo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6D2FD9C0" w14:textId="1B4B67C1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ciklo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5FC17E2E" w14:textId="54A978AE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1D12860D" w14:textId="5EB78482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6AAD644E" w14:textId="1A1C15A9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18EDFE66" w14:textId="039DE59E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64781430" w14:textId="2BDD0E15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O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en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lko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silas</w:t>
      </w:r>
      <w:r w:rsidRPr="00361A40">
        <w:rPr>
          <w:rFonts w:ascii="Helvetica" w:hAnsi="Helvetica" w:cs="Arial"/>
          <w:sz w:val="20"/>
          <w:szCs w:val="24"/>
          <w:lang w:val="lt-LT"/>
        </w:rPr>
        <w:t>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halogenalkoksil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-L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L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61A40">
        <w:rPr>
          <w:rFonts w:ascii="Helvetica" w:hAnsi="Helvetica" w:cs="Arial"/>
          <w:sz w:val="20"/>
          <w:szCs w:val="24"/>
          <w:lang w:val="lt-LT"/>
        </w:rPr>
        <w:t>-(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alk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minėta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cikloalkilas yra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pasirinktinai pakeista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1-2 halo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genais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6DAB71BE" w14:textId="63868718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L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yra jungti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O;</w:t>
      </w:r>
    </w:p>
    <w:p w14:paraId="65376CF9" w14:textId="4AF32BB6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L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yra jungti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lk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</w:t>
      </w:r>
      <w:r w:rsidRPr="00361A40">
        <w:rPr>
          <w:rFonts w:ascii="Helvetica" w:hAnsi="Helvetica" w:cs="Arial"/>
          <w:sz w:val="20"/>
          <w:szCs w:val="24"/>
          <w:lang w:val="lt-LT"/>
        </w:rPr>
        <w:t>l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as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1A5C7C7A" w14:textId="34D640E0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69201D00" w14:textId="44C88584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10056A2F" w14:textId="7F7B58DA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r</w:t>
      </w:r>
    </w:p>
    <w:p w14:paraId="3AC7571B" w14:textId="64F9940D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0C656BF9" w14:textId="4F82102D" w:rsidR="007B623D" w:rsidRPr="00361A40" w:rsidRDefault="00B87261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su sąlyga, kad ne daugiau kaip du iš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,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,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-O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361A40">
        <w:rPr>
          <w:rFonts w:ascii="Helvetica" w:hAnsi="Helvetica" w:cs="Arial"/>
          <w:sz w:val="20"/>
          <w:szCs w:val="24"/>
          <w:lang w:val="lt-LT"/>
        </w:rPr>
        <w:t>; ir</w:t>
      </w:r>
    </w:p>
    <w:p w14:paraId="29EBD5AC" w14:textId="4B128D3F" w:rsidR="007B623D" w:rsidRPr="00361A40" w:rsidRDefault="00B87261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su sąlyga, kad ne daugiau kaip vienas iš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,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, 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X</w:t>
      </w:r>
      <w:r w:rsidR="007B623D"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7B623D" w:rsidRPr="00361A40">
        <w:rPr>
          <w:rFonts w:ascii="Helvetica" w:hAnsi="Helvetica" w:cs="Arial"/>
          <w:sz w:val="20"/>
          <w:szCs w:val="24"/>
          <w:lang w:val="lt-LT"/>
        </w:rPr>
        <w:t>N.</w:t>
      </w:r>
    </w:p>
    <w:p w14:paraId="75400DD8" w14:textId="7777777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70F363" w14:textId="680F7929" w:rsidR="007B623D" w:rsidRPr="00361A40" w:rsidRDefault="007B623D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Junginys pagal 1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2335F6E2" w14:textId="3A6F5821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684CEE60" w14:textId="4F46AEEC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6A61D481" w14:textId="66322AA1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46224DD4" w14:textId="2F574A42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2D10863F" w14:textId="212A1A55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</w:t>
      </w:r>
    </w:p>
    <w:p w14:paraId="6DFAFC9F" w14:textId="1253C551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50BA4284" w14:textId="5DD6108F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1496AB61" w14:textId="347B8D03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</w:p>
    <w:p w14:paraId="73397184" w14:textId="3EAAB459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</w:p>
    <w:p w14:paraId="7DC4C784" w14:textId="10537BBE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H, OH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lko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sil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halogenalkoksilas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43CF03EB" w14:textId="7777777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7CAC89" w14:textId="03B009A6" w:rsidR="007B11E6" w:rsidRPr="00361A40" w:rsidRDefault="007B623D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Junginys pagal 1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361A40">
        <w:rPr>
          <w:rFonts w:ascii="Helvetica" w:hAnsi="Helvetica" w:cs="Arial"/>
          <w:sz w:val="20"/>
          <w:szCs w:val="24"/>
          <w:lang w:val="lt-LT"/>
        </w:rPr>
        <w:t>2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(I-A)</w:t>
      </w:r>
    </w:p>
    <w:p w14:paraId="667399F2" w14:textId="411CF367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069D7CA" wp14:editId="5656202B">
            <wp:extent cx="2560320" cy="1820545"/>
            <wp:effectExtent l="0" t="0" r="0" b="0"/>
            <wp:docPr id="3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F0899" w14:textId="2D58096A" w:rsidR="007B623D" w:rsidRPr="00361A40" w:rsidRDefault="00B87261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570112">
        <w:rPr>
          <w:rFonts w:ascii="Helvetica" w:hAnsi="Helvetica" w:cs="Arial"/>
          <w:sz w:val="20"/>
          <w:szCs w:val="24"/>
          <w:lang w:val="lt-LT"/>
        </w:rPr>
        <w:t>.</w:t>
      </w:r>
    </w:p>
    <w:p w14:paraId="6E945056" w14:textId="7777777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61446E" w14:textId="0559F003" w:rsidR="007B623D" w:rsidRPr="00361A40" w:rsidRDefault="007B623D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Junginys pagal 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2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(I-B)</w:t>
      </w:r>
    </w:p>
    <w:p w14:paraId="18922E86" w14:textId="79470F16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3FD8060" wp14:editId="31E3552B">
            <wp:extent cx="2536190" cy="1804670"/>
            <wp:effectExtent l="0" t="0" r="0" b="0"/>
            <wp:docPr id="5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190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AD1D9" w14:textId="256DE3C1" w:rsidR="007B623D" w:rsidRPr="00361A40" w:rsidRDefault="00B87261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570112">
        <w:rPr>
          <w:rFonts w:ascii="Helvetica" w:hAnsi="Helvetica" w:cs="Arial"/>
          <w:sz w:val="20"/>
          <w:szCs w:val="24"/>
          <w:lang w:val="lt-LT"/>
        </w:rPr>
        <w:t>.</w:t>
      </w:r>
    </w:p>
    <w:p w14:paraId="57759771" w14:textId="7777777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4127C8" w14:textId="37F5D4B5" w:rsidR="007B623D" w:rsidRPr="00361A40" w:rsidRDefault="007B623D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Junginys pagal bet kurį vieną iš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1-4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rba farmaciniu požiūriu priimtina jo druska, kur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2BA0009B" w14:textId="7060B609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a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4440D71" w14:textId="3F920D58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iekviena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iekviena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1C4830D" w14:textId="332223F0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c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, 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AE4677E" w14:textId="0EDB524E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d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, 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;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7634633" w14:textId="41629A9A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e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, 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;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5F7E715" w14:textId="3FCD5DCB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f)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ciklo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</w:t>
      </w:r>
      <w:r w:rsidR="009F44E1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126B16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26B16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126B16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5566274" w14:textId="69B3CAC0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g)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kiekvienas nepriklausomai yr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H, 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F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halogen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lkilas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lkilas;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F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;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1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F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361A40">
        <w:rPr>
          <w:rFonts w:ascii="Helvetica" w:hAnsi="Helvetica" w:cs="Arial"/>
          <w:sz w:val="20"/>
          <w:szCs w:val="24"/>
          <w:lang w:val="lt-LT"/>
        </w:rPr>
        <w:t>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b2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H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E0BB769" w14:textId="0E40486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h)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2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OH, 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lk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l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halogenalkoksilas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28804A0" w14:textId="26CBF7EE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i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3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, 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alkilas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07261A90" w14:textId="780EE772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j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, 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361A40">
        <w:rPr>
          <w:rFonts w:ascii="Helvetica" w:hAnsi="Helvetica" w:cs="Arial"/>
          <w:sz w:val="20"/>
          <w:szCs w:val="24"/>
          <w:lang w:val="lt-LT"/>
        </w:rPr>
        <w:t>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61A40">
        <w:rPr>
          <w:rFonts w:ascii="Helvetica" w:hAnsi="Helvetica" w:cs="Arial"/>
          <w:sz w:val="20"/>
          <w:szCs w:val="24"/>
          <w:lang w:val="lt-LT"/>
        </w:rPr>
        <w:t>-C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halogenalkil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4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alo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genas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BD5AEC6" w14:textId="0E33BE6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k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5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ir (arba)</w:t>
      </w:r>
    </w:p>
    <w:p w14:paraId="2F9EBF11" w14:textId="3C9ED345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l) X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C-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; i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arba halogenas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pasirinktina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361A40">
        <w:rPr>
          <w:rFonts w:ascii="Helvetica" w:hAnsi="Helvetica" w:cs="Arial"/>
          <w:sz w:val="20"/>
          <w:szCs w:val="24"/>
          <w:vertAlign w:val="superscript"/>
          <w:lang w:val="lt-LT"/>
        </w:rPr>
        <w:t>6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361A40">
        <w:rPr>
          <w:rFonts w:ascii="Helvetica" w:hAnsi="Helvetica" w:cs="Arial"/>
          <w:sz w:val="20"/>
          <w:szCs w:val="24"/>
          <w:lang w:val="lt-LT"/>
        </w:rPr>
        <w:t>H.</w:t>
      </w:r>
    </w:p>
    <w:p w14:paraId="2BCB372F" w14:textId="77777777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07FA89" w14:textId="07E1D0FF" w:rsidR="007B623D" w:rsidRPr="00361A40" w:rsidRDefault="007B623D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Junginys pagal 1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rba farmaciniu požiūriu priimtina jo druska,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 junginys yra pasirinktas iš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064EC5EE" w14:textId="5487D02E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2976CC2" wp14:editId="3ED034D6">
            <wp:extent cx="2377440" cy="1478915"/>
            <wp:effectExtent l="0" t="0" r="0" b="0"/>
            <wp:docPr id="7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FD93E" w14:textId="691C8714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C831848" w14:textId="3F525E25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4E0D03" wp14:editId="2BC1A7E2">
            <wp:extent cx="2393315" cy="1454785"/>
            <wp:effectExtent l="0" t="0" r="0" b="0"/>
            <wp:docPr id="12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98EE1" w14:textId="03279E08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54F92ED" w14:textId="4C7039AF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D0FA9F4" wp14:editId="7467C7FD">
            <wp:extent cx="2401570" cy="1463040"/>
            <wp:effectExtent l="0" t="0" r="0" b="0"/>
            <wp:docPr id="14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7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52FEF" w14:textId="20A4A49D" w:rsidR="007B623D" w:rsidRPr="00361A40" w:rsidRDefault="007B623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576663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1DDB96E" w14:textId="62AB0C9A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628CD37" wp14:editId="1B31DAFE">
            <wp:extent cx="2472690" cy="1550670"/>
            <wp:effectExtent l="0" t="0" r="0" b="0"/>
            <wp:docPr id="16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690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D94D0" w14:textId="3037A6CC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BBD10C4" w14:textId="3CB34FFB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9B2CFCF" wp14:editId="2A6340A2">
            <wp:extent cx="2449195" cy="1526540"/>
            <wp:effectExtent l="0" t="0" r="0" b="0"/>
            <wp:docPr id="18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47484" w14:textId="1B8E9363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146F079" w14:textId="5122AEB8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8DA57C" wp14:editId="34E505F7">
            <wp:extent cx="2456815" cy="1503045"/>
            <wp:effectExtent l="0" t="0" r="0" b="0"/>
            <wp:docPr id="20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E6E65" w14:textId="441E424E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4BB9EB6" w14:textId="655A4E2B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2716E3" wp14:editId="55A2E5E4">
            <wp:extent cx="2449195" cy="1518920"/>
            <wp:effectExtent l="0" t="0" r="0" b="0"/>
            <wp:docPr id="22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F0CBA" w14:textId="29E3EDC7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7D3C45" w14:textId="0977C293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78432B3" wp14:editId="249529F8">
            <wp:extent cx="2465070" cy="1494790"/>
            <wp:effectExtent l="0" t="0" r="0" b="0"/>
            <wp:docPr id="24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250BD" w14:textId="1F42D5D3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1A4ABD1" w14:textId="00F4A331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D88AF5A" wp14:editId="3DCD1D95">
            <wp:extent cx="2353310" cy="1454785"/>
            <wp:effectExtent l="0" t="0" r="0" b="0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DDBEA" w14:textId="305716F2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994D4B6" w14:textId="44129692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44A89B4" wp14:editId="649BB243">
            <wp:extent cx="2385695" cy="1454785"/>
            <wp:effectExtent l="0" t="0" r="0" b="0"/>
            <wp:docPr id="28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9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2C9DB" w14:textId="5FC65FFB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F960C8E" w14:textId="2B8D7DB3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579AF35" wp14:editId="36B72830">
            <wp:extent cx="2337435" cy="1463040"/>
            <wp:effectExtent l="0" t="0" r="0" b="0"/>
            <wp:docPr id="3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43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DCC47" w14:textId="0509E629" w:rsidR="007B623D" w:rsidRPr="00361A40" w:rsidRDefault="0057666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D824457" w14:textId="04FE8170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398F405" wp14:editId="627A32DF">
            <wp:extent cx="2465070" cy="1542415"/>
            <wp:effectExtent l="0" t="0" r="0" b="0"/>
            <wp:docPr id="32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3183D" w14:textId="56F2932D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FA0F54A" w14:textId="0451E697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A7D058" wp14:editId="738D06FC">
            <wp:extent cx="2377440" cy="1478915"/>
            <wp:effectExtent l="0" t="0" r="0" b="0"/>
            <wp:docPr id="34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5D552" w14:textId="1C8B45AF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AD484DD" w14:textId="71F0FAF0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51B6E5A" wp14:editId="7BDD4019">
            <wp:extent cx="2488565" cy="1518920"/>
            <wp:effectExtent l="0" t="0" r="0" b="0"/>
            <wp:docPr id="36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65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B26D8" w14:textId="775FF6BC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D8D6B6B" w14:textId="688D1E5A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BE1864" wp14:editId="1AEBF119">
            <wp:extent cx="2361565" cy="1463040"/>
            <wp:effectExtent l="0" t="0" r="0" b="0"/>
            <wp:docPr id="38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BDEAA" w14:textId="309EF8C0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8F4AEFB" w14:textId="15733F89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206A492" wp14:editId="788EB2EE">
            <wp:extent cx="2440940" cy="1494790"/>
            <wp:effectExtent l="0" t="0" r="0" b="0"/>
            <wp:docPr id="40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940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26B80" w14:textId="37F8D6B6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F689540" w14:textId="24559B1A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C45BCB6" wp14:editId="535FFC0F">
            <wp:extent cx="2393315" cy="1438910"/>
            <wp:effectExtent l="0" t="0" r="0" b="0"/>
            <wp:docPr id="42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73F78" w14:textId="347BF4D1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6654CF5" w14:textId="1FC31BE2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2AB6124" wp14:editId="751E201E">
            <wp:extent cx="2329815" cy="1454785"/>
            <wp:effectExtent l="0" t="0" r="0" b="0"/>
            <wp:docPr id="44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CDBE5" w14:textId="4CE625AF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5295A7E" w14:textId="25702D31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982734" wp14:editId="47B5D318">
            <wp:extent cx="2377440" cy="1463040"/>
            <wp:effectExtent l="0" t="0" r="0" b="0"/>
            <wp:docPr id="46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2BC5F" w14:textId="2CF90797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0F6E15E" w14:textId="4B1FB1B7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0C24B3" wp14:editId="46B28EDE">
            <wp:extent cx="2321560" cy="1431290"/>
            <wp:effectExtent l="0" t="0" r="0" b="0"/>
            <wp:docPr id="48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A4078" w14:textId="3D868B27" w:rsidR="007B623D" w:rsidRPr="00361A40" w:rsidRDefault="00E352F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50CE20D" w14:textId="5023D8B3" w:rsidR="007B623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9C0A65" wp14:editId="0624E2F7">
            <wp:extent cx="2337435" cy="1454785"/>
            <wp:effectExtent l="0" t="0" r="0" b="0"/>
            <wp:docPr id="5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43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61CCD" w14:textId="57FD07B8" w:rsidR="007B623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AD9FFCF" w14:textId="46AEEC85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F933C8" wp14:editId="6EFEF94D">
            <wp:extent cx="2298065" cy="1423035"/>
            <wp:effectExtent l="0" t="0" r="0" b="0"/>
            <wp:docPr id="52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B6DB9" w14:textId="10634172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DCDDD81" w14:textId="5AA10CB5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6CB7F77" wp14:editId="6EE82359">
            <wp:extent cx="2361565" cy="1542415"/>
            <wp:effectExtent l="0" t="0" r="0" b="0"/>
            <wp:docPr id="54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CD7FD" w14:textId="02FDC020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7786296" w14:textId="6E8DC9B0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F73E510" wp14:editId="487FEC01">
            <wp:extent cx="2878455" cy="1494790"/>
            <wp:effectExtent l="0" t="0" r="0" b="0"/>
            <wp:docPr id="56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2E11" w14:textId="7BE23BDB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0F0B074" w14:textId="5641A74F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B4F302E" wp14:editId="756C4937">
            <wp:extent cx="2377440" cy="1503045"/>
            <wp:effectExtent l="0" t="0" r="0" b="0"/>
            <wp:docPr id="58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846B1" w14:textId="3BE29086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0D9AB2F" w14:textId="281CAFC3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270F363" wp14:editId="75285A4A">
            <wp:extent cx="2345690" cy="1471295"/>
            <wp:effectExtent l="0" t="0" r="0" b="0"/>
            <wp:docPr id="6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3054C" w14:textId="1344FE7E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E3039D2" w14:textId="363BD255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7C01B5D" wp14:editId="4A40E270">
            <wp:extent cx="2767330" cy="1598295"/>
            <wp:effectExtent l="0" t="0" r="0" b="0"/>
            <wp:docPr id="62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330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13F8B" w14:textId="36FA87F6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B21A72F" w14:textId="750538B9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21E6998" wp14:editId="34928BAD">
            <wp:extent cx="2401570" cy="1518920"/>
            <wp:effectExtent l="0" t="0" r="0" b="0"/>
            <wp:docPr id="6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7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DD3D3" w14:textId="32B3AAB5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DBA7D86" w14:textId="5828D9C1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DFB90CC" wp14:editId="62D673E4">
            <wp:extent cx="2695575" cy="1574165"/>
            <wp:effectExtent l="0" t="0" r="0" b="0"/>
            <wp:docPr id="66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E2E3B" w14:textId="314886DB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E5A8F8B" w14:textId="207D8A08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D20417C" wp14:editId="46AE1C39">
            <wp:extent cx="2329815" cy="1518920"/>
            <wp:effectExtent l="0" t="0" r="0" b="0"/>
            <wp:docPr id="68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8961" w14:textId="79B22730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34097C5" w14:textId="0DAF709B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92D1D10" wp14:editId="0302637D">
            <wp:extent cx="2313940" cy="1503045"/>
            <wp:effectExtent l="0" t="0" r="0" b="0"/>
            <wp:docPr id="7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21285" w14:textId="1CD7580D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B8F1A43" w14:textId="03E6B37D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D8E89C1" wp14:editId="2B29F69D">
            <wp:extent cx="2345690" cy="1471295"/>
            <wp:effectExtent l="0" t="0" r="0" b="0"/>
            <wp:docPr id="72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A32DA" w14:textId="696F4A26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E59DCE1" w14:textId="0B54E486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B6C20D1" wp14:editId="3D4E991E">
            <wp:extent cx="2329815" cy="1494790"/>
            <wp:effectExtent l="0" t="0" r="0" b="0"/>
            <wp:docPr id="74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CC823" w14:textId="5BEB6911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A1ABE89" w14:textId="4ED48050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AA1CFC" wp14:editId="488FC710">
            <wp:extent cx="2393315" cy="1510665"/>
            <wp:effectExtent l="0" t="0" r="0" b="0"/>
            <wp:docPr id="76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15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CBE21" w14:textId="08C4E2E3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1B03310" w14:textId="362644C1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E5DB44" wp14:editId="6FF57213">
            <wp:extent cx="2345690" cy="1471295"/>
            <wp:effectExtent l="0" t="0" r="0" b="0"/>
            <wp:docPr id="78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F51A2" w14:textId="45A05DC6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80B7022" w14:textId="01B2A91B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C74CAF0" wp14:editId="3B2E7E5E">
            <wp:extent cx="2719070" cy="1590040"/>
            <wp:effectExtent l="0" t="0" r="0" b="0"/>
            <wp:docPr id="80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58461" w14:textId="3D84DAE0" w:rsidR="00E352FD" w:rsidRPr="00361A40" w:rsidRDefault="00E805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69B1A6B" w14:textId="50FC42D4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9C2B388" wp14:editId="4FB795D7">
            <wp:extent cx="2377440" cy="1503045"/>
            <wp:effectExtent l="0" t="0" r="0" b="0"/>
            <wp:docPr id="82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1C570" w14:textId="658E2A3D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4EFCF45" w14:textId="38381458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1617BC" wp14:editId="746094C4">
            <wp:extent cx="2385695" cy="1471295"/>
            <wp:effectExtent l="0" t="0" r="0" b="0"/>
            <wp:docPr id="8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95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AFA57" w14:textId="40CEAA19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0F24EBD" w14:textId="71890FF9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C5CB410" wp14:editId="139C62DA">
            <wp:extent cx="2759075" cy="1550670"/>
            <wp:effectExtent l="0" t="0" r="0" b="0"/>
            <wp:docPr id="86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07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922CA" w14:textId="333959A6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C4181F2" w14:textId="4BE3DC1E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39CEEF3" wp14:editId="451B85AB">
            <wp:extent cx="2695575" cy="1582420"/>
            <wp:effectExtent l="0" t="0" r="0" b="0"/>
            <wp:docPr id="88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87DA1" w14:textId="047E2E61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545CDE7" w14:textId="273FAC1F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CE15232" wp14:editId="0FAAD1CF">
            <wp:extent cx="2321560" cy="1454785"/>
            <wp:effectExtent l="0" t="0" r="0" b="0"/>
            <wp:docPr id="9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51467" w14:textId="6CCB771F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FAC979F" w14:textId="2F64E4A5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5C61342" wp14:editId="6D213E6E">
            <wp:extent cx="2655570" cy="1534795"/>
            <wp:effectExtent l="0" t="0" r="0" b="0"/>
            <wp:docPr id="92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7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EF936" w14:textId="6730E2F5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FC33824" w14:textId="68FAF6E0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349081A" wp14:editId="4FB189A9">
            <wp:extent cx="2393315" cy="1717675"/>
            <wp:effectExtent l="0" t="0" r="0" b="0"/>
            <wp:docPr id="9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315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6DF63" w14:textId="4999B990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E7AECED" w14:textId="675F38C0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B273EFA" wp14:editId="3110AA3A">
            <wp:extent cx="2369185" cy="1526540"/>
            <wp:effectExtent l="0" t="0" r="0" b="0"/>
            <wp:docPr id="9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85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E4FDA" w14:textId="13223E0E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4120298" w14:textId="361C022C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1E1337A" wp14:editId="4A3A354F">
            <wp:extent cx="2321560" cy="1463040"/>
            <wp:effectExtent l="0" t="0" r="0" b="0"/>
            <wp:docPr id="98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65A97" w14:textId="68BAB2AE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5D7F73F" w14:textId="131AA2E7" w:rsidR="00E352FD" w:rsidRPr="00361A40" w:rsidRDefault="00AF4C29" w:rsidP="00361A40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7819F5A" wp14:editId="19CAC600">
            <wp:extent cx="2258060" cy="1438910"/>
            <wp:effectExtent l="0" t="0" r="0" b="0"/>
            <wp:docPr id="10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14D64" w14:textId="0A8F2A5B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2106A8C" w14:textId="65C91302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77517F" wp14:editId="2E7BFDEC">
            <wp:extent cx="2345690" cy="1487170"/>
            <wp:effectExtent l="0" t="0" r="0" b="0"/>
            <wp:docPr id="102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DF685" w14:textId="2E95D4CE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B0FCDF0" w14:textId="3EC878A9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D51E69B" wp14:editId="7798DFA3">
            <wp:extent cx="2353310" cy="1478915"/>
            <wp:effectExtent l="0" t="0" r="0" b="0"/>
            <wp:docPr id="10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C0E3A" w14:textId="215FF15B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A99B7F7" w14:textId="2563E6C0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B8A8338" wp14:editId="0CB56156">
            <wp:extent cx="2353310" cy="1534795"/>
            <wp:effectExtent l="0" t="0" r="0" b="0"/>
            <wp:docPr id="10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9F5DD" w14:textId="532F67A5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BFE4353" w14:textId="475A9DA9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0E8622B" wp14:editId="3B4E5689">
            <wp:extent cx="2313940" cy="1454785"/>
            <wp:effectExtent l="0" t="0" r="0" b="0"/>
            <wp:docPr id="10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B4913" w14:textId="3901DF0A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63A6C86" w14:textId="2696CC83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4DA2CB8" wp14:editId="548FAAC3">
            <wp:extent cx="2250440" cy="1415415"/>
            <wp:effectExtent l="0" t="0" r="0" b="0"/>
            <wp:docPr id="11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44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C9BDA" w14:textId="156162BC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5B6DDEF" w14:textId="7A993D5A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C46527A" wp14:editId="0138C990">
            <wp:extent cx="2425065" cy="1542415"/>
            <wp:effectExtent l="0" t="0" r="0" b="0"/>
            <wp:docPr id="112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065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8BF4A" w14:textId="06106883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69AA443" w14:textId="1E890019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B9C05CC" wp14:editId="10155C77">
            <wp:extent cx="2258060" cy="1415415"/>
            <wp:effectExtent l="0" t="0" r="0" b="0"/>
            <wp:docPr id="114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530FA" w14:textId="5A2F0D19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A784BCA" w14:textId="49B0131A" w:rsidR="00E352FD" w:rsidRPr="00361A40" w:rsidRDefault="00AF4C29" w:rsidP="006D5FA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4473366" wp14:editId="7006A335">
            <wp:extent cx="2298065" cy="1447165"/>
            <wp:effectExtent l="0" t="0" r="0" b="0"/>
            <wp:docPr id="11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6B558" w14:textId="24602746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50F23C" w14:textId="4C35FA37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11230E4" wp14:editId="59B9E93F">
            <wp:extent cx="2226310" cy="1399540"/>
            <wp:effectExtent l="0" t="0" r="0" b="0"/>
            <wp:docPr id="118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10" cy="139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EA253" w14:textId="0916E42E" w:rsidR="00E352FD" w:rsidRPr="00361A40" w:rsidRDefault="0065357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571118" w14:textId="3D217BD6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EAB23A2" wp14:editId="764B2D9B">
            <wp:extent cx="2289810" cy="1447165"/>
            <wp:effectExtent l="0" t="0" r="0" b="0"/>
            <wp:docPr id="12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06B68" w14:textId="0109285A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F289946" w14:textId="10C10A54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095806D" wp14:editId="682C90EF">
            <wp:extent cx="2910205" cy="1598295"/>
            <wp:effectExtent l="0" t="0" r="0" b="0"/>
            <wp:docPr id="12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B0ECF" w14:textId="40ED0DAA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871FC47" w14:textId="2FE71614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A84C020" wp14:editId="243211F1">
            <wp:extent cx="2369185" cy="1645920"/>
            <wp:effectExtent l="0" t="0" r="0" b="0"/>
            <wp:docPr id="12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8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E47F8" w14:textId="5590787B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‘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694B36EE" w14:textId="64EFF2E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E8B6E24" wp14:editId="676691B0">
            <wp:extent cx="2258060" cy="1534795"/>
            <wp:effectExtent l="0" t="0" r="0" b="0"/>
            <wp:docPr id="12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3D95E" w14:textId="7ABB34C3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AD7B8B5" w14:textId="2174117E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382335D" wp14:editId="345E51C7">
            <wp:extent cx="2273935" cy="1550670"/>
            <wp:effectExtent l="0" t="0" r="0" b="0"/>
            <wp:docPr id="12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93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8D058" w14:textId="18A8E9DF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2750253C" w14:textId="33666707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9FF3F03" wp14:editId="532451E4">
            <wp:extent cx="2799080" cy="1598295"/>
            <wp:effectExtent l="0" t="0" r="0" b="0"/>
            <wp:docPr id="1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D563B" w14:textId="3CE10E19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E265728" w14:textId="6F51721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17981E2" wp14:editId="7C233FBF">
            <wp:extent cx="2226310" cy="1487170"/>
            <wp:effectExtent l="0" t="0" r="0" b="0"/>
            <wp:docPr id="13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10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0B474" w14:textId="4B3EF783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E9E9D28" w14:textId="17768671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748D881" wp14:editId="2C38BB4F">
            <wp:extent cx="2838450" cy="1614170"/>
            <wp:effectExtent l="0" t="0" r="0" b="0"/>
            <wp:docPr id="13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AC115" w14:textId="221F29D3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3B5B170" w14:textId="5B9E2D12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4355F06" wp14:editId="5BDA2A86">
            <wp:extent cx="2814955" cy="1605915"/>
            <wp:effectExtent l="0" t="0" r="0" b="0"/>
            <wp:docPr id="13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955" cy="160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8FA1E" w14:textId="73DC9E96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714D2EA5" w14:textId="7FC1CA55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6313592" wp14:editId="3391E9C4">
            <wp:extent cx="2226310" cy="1503045"/>
            <wp:effectExtent l="0" t="0" r="0" b="0"/>
            <wp:docPr id="13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1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99718" w14:textId="7244C99A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52F0237" w14:textId="7FE68DE1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92DFC06" wp14:editId="6655AD4F">
            <wp:extent cx="2250440" cy="1526540"/>
            <wp:effectExtent l="0" t="0" r="0" b="0"/>
            <wp:docPr id="14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440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6C0F9" w14:textId="49D75530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4B09F9C" w14:textId="7B57184C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521191C" wp14:editId="2CEC2BBF">
            <wp:extent cx="2687320" cy="1566545"/>
            <wp:effectExtent l="0" t="0" r="0" b="0"/>
            <wp:docPr id="14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71EBD" w14:textId="4BFEF881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0F50D803" w14:textId="6E844FC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C499528" wp14:editId="46E5874C">
            <wp:extent cx="2329815" cy="1542415"/>
            <wp:effectExtent l="0" t="0" r="0" b="0"/>
            <wp:docPr id="14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66149" w14:textId="2E6DC81F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7224C7AD" w14:textId="098E93A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4180A2" wp14:editId="391F8719">
            <wp:extent cx="2830830" cy="1590040"/>
            <wp:effectExtent l="0" t="0" r="0" b="0"/>
            <wp:docPr id="14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83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ABB87" w14:textId="41A447AE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1401957" w14:textId="0ADFDC74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50EDD76" wp14:editId="28100D6D">
            <wp:extent cx="2774950" cy="1621790"/>
            <wp:effectExtent l="0" t="0" r="0" b="0"/>
            <wp:docPr id="14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9531A" w14:textId="0885D665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09B1E3E0" w14:textId="589F779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8B60157" wp14:editId="07F18C49">
            <wp:extent cx="2289810" cy="1542415"/>
            <wp:effectExtent l="0" t="0" r="0" b="0"/>
            <wp:docPr id="15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0FE32" w14:textId="3D9D0319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3043E772" w14:textId="3B955A22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C797B3B" wp14:editId="2146FE45">
            <wp:extent cx="2258060" cy="1526540"/>
            <wp:effectExtent l="0" t="0" r="0" b="0"/>
            <wp:docPr id="15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17EC8" w14:textId="6FC15CD8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3DB98747" w14:textId="5451813A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6CAC59A" wp14:editId="3A4DC37E">
            <wp:extent cx="2600325" cy="1526540"/>
            <wp:effectExtent l="0" t="0" r="0" b="0"/>
            <wp:docPr id="15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7D3F2" w14:textId="377A5E41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F3348B2" w14:textId="247CC7E7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9843F7C" wp14:editId="37DC963F">
            <wp:extent cx="2258060" cy="1431290"/>
            <wp:effectExtent l="0" t="0" r="0" b="0"/>
            <wp:docPr id="15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BF687" w14:textId="2E62E90B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86A9489" w14:textId="41B51E63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094C6BC" wp14:editId="578FC63E">
            <wp:extent cx="2703195" cy="1574165"/>
            <wp:effectExtent l="0" t="0" r="0" b="0"/>
            <wp:docPr id="15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71B06" w14:textId="13A5800F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C8AC073" w14:textId="41FC21E4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581192D" wp14:editId="5E717757">
            <wp:extent cx="2679700" cy="1558290"/>
            <wp:effectExtent l="0" t="0" r="0" b="0"/>
            <wp:docPr id="1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6146B" w14:textId="6FECA0A4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38549AC" w14:textId="2351AA86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EE5EF38" wp14:editId="5CE39ED8">
            <wp:extent cx="2226310" cy="1431290"/>
            <wp:effectExtent l="0" t="0" r="0" b="0"/>
            <wp:docPr id="16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1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A00C" w14:textId="728D9133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50CEE87" w14:textId="03E94D45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C8A368" wp14:editId="61FB61F1">
            <wp:extent cx="2218690" cy="1423035"/>
            <wp:effectExtent l="0" t="0" r="0" b="0"/>
            <wp:docPr id="16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84D5B" w14:textId="3BAE94A6" w:rsidR="00E352FD" w:rsidRPr="00361A40" w:rsidRDefault="00884BD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0308E0D" w14:textId="0551265B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054BCDD" wp14:editId="5EBFF61A">
            <wp:extent cx="2703195" cy="1534795"/>
            <wp:effectExtent l="0" t="0" r="0" b="0"/>
            <wp:docPr id="16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988CC" w14:textId="3983081A" w:rsidR="00E352FD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D7C6A3C" w14:textId="6E38AC4D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BE8334A" wp14:editId="0DF0E973">
            <wp:extent cx="2266315" cy="1463040"/>
            <wp:effectExtent l="0" t="0" r="0" b="0"/>
            <wp:docPr id="1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31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159AE" w14:textId="267381D6" w:rsidR="00E352FD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70D4EE6" w14:textId="0D2D54CD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F3FD3DC" wp14:editId="354758FB">
            <wp:extent cx="2687320" cy="1566545"/>
            <wp:effectExtent l="0" t="0" r="0" b="0"/>
            <wp:docPr id="17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8F694" w14:textId="2CC02195" w:rsidR="00E352FD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53E64BE" w14:textId="60CA2E1D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8F3B854" wp14:editId="4FF0B7DB">
            <wp:extent cx="2711450" cy="1526540"/>
            <wp:effectExtent l="0" t="0" r="0" b="0"/>
            <wp:docPr id="1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F3087" w14:textId="5A273A9A" w:rsidR="00E352FD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0698124" w14:textId="6F39739F" w:rsidR="00E352F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379A16F" wp14:editId="24EB3ABF">
            <wp:extent cx="2242185" cy="1438910"/>
            <wp:effectExtent l="0" t="0" r="0" b="0"/>
            <wp:docPr id="17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185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DA32C" w14:textId="54998A6F" w:rsidR="00E352FD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0162B4A" w14:textId="587522AE" w:rsidR="007B623D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5C6C276" wp14:editId="23358D29">
            <wp:extent cx="2234565" cy="1438910"/>
            <wp:effectExtent l="0" t="0" r="0" b="0"/>
            <wp:docPr id="17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565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8C5BC" w14:textId="036437CB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2C15C6E" w14:textId="57356998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F9163B9" wp14:editId="5587D64F">
            <wp:extent cx="2695575" cy="1566545"/>
            <wp:effectExtent l="0" t="0" r="0" b="0"/>
            <wp:docPr id="17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FB70D" w14:textId="16C53336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91F5FB1" w14:textId="6A7D7C7A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3992093" wp14:editId="00702D10">
            <wp:extent cx="2186305" cy="1407160"/>
            <wp:effectExtent l="0" t="0" r="0" b="0"/>
            <wp:docPr id="18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8466F" w14:textId="0E3EBD3F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1871F18" w14:textId="3AE74003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7D393C4" wp14:editId="1C671D99">
            <wp:extent cx="2687320" cy="1574165"/>
            <wp:effectExtent l="0" t="0" r="0" b="0"/>
            <wp:docPr id="1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A3419" w14:textId="3DE7AA5D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55E5617" w14:textId="1CB127A2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7F8B474" wp14:editId="3E8558EC">
            <wp:extent cx="2329815" cy="1494790"/>
            <wp:effectExtent l="0" t="0" r="0" b="0"/>
            <wp:docPr id="1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815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1BF6C" w14:textId="68445D79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2E0C2B9" w14:textId="1EF200F0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131EFA3" wp14:editId="7CB74C2B">
            <wp:extent cx="2202815" cy="1391285"/>
            <wp:effectExtent l="0" t="0" r="0" b="0"/>
            <wp:docPr id="1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1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3F9CD" w14:textId="00B51FE1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F2A3FC1" w14:textId="5CB3D542" w:rsidR="00AF4C29" w:rsidRPr="00361A40" w:rsidRDefault="00AF4C29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81B7B20" wp14:editId="5C7DAF1D">
            <wp:extent cx="2289810" cy="1447165"/>
            <wp:effectExtent l="0" t="0" r="0" b="0"/>
            <wp:docPr id="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88704" w14:textId="4698BDE5" w:rsidR="00AF4C29" w:rsidRPr="00361A40" w:rsidRDefault="00AF4C29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A26BFA3" w14:textId="2C4A0035" w:rsidR="00AF4C29" w:rsidRPr="00361A40" w:rsidRDefault="003D78DD" w:rsidP="00D56D0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E033231" wp14:editId="69475BD0">
            <wp:extent cx="2279589" cy="1439186"/>
            <wp:effectExtent l="0" t="0" r="6985" b="8890"/>
            <wp:docPr id="404603278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386" cy="1460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C672B" w14:textId="2F1F330E" w:rsidR="00AF4C29" w:rsidRPr="00361A40" w:rsidRDefault="003D78D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D96CB2C" w14:textId="1DDCC108" w:rsidR="00AF4C29" w:rsidRPr="00361A40" w:rsidRDefault="003D78DD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AF056F1" wp14:editId="300D3785">
            <wp:extent cx="2297927" cy="1534479"/>
            <wp:effectExtent l="0" t="0" r="7620" b="8890"/>
            <wp:docPr id="1959714372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78" cy="154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DBD95" w14:textId="3AEA1F34" w:rsidR="00AF4C29" w:rsidRPr="00361A40" w:rsidRDefault="003D78D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7081E39" w14:textId="7F9CCEF5" w:rsidR="00AF4C29" w:rsidRPr="00361A40" w:rsidRDefault="003D78DD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0E936C0" wp14:editId="6AD4FC49">
            <wp:extent cx="2297430" cy="1328338"/>
            <wp:effectExtent l="0" t="0" r="7620" b="5715"/>
            <wp:docPr id="1113222768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560" cy="1341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E0DA4" w14:textId="3D7C4531" w:rsidR="00AF4C29" w:rsidRPr="00361A40" w:rsidRDefault="003D78D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C7A5384" w14:textId="115820CE" w:rsidR="00AF4C29" w:rsidRPr="00361A40" w:rsidRDefault="003D78DD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BF0D932" wp14:editId="767E50F8">
            <wp:extent cx="2321781" cy="1456213"/>
            <wp:effectExtent l="0" t="0" r="2540" b="0"/>
            <wp:docPr id="834915500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502" cy="146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F1716" w14:textId="720D9632" w:rsidR="00AF4C29" w:rsidRPr="00361A40" w:rsidRDefault="003D78D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B2165E1" w14:textId="4017B72A" w:rsidR="00AF4C29" w:rsidRPr="00361A40" w:rsidRDefault="003D78DD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96D1187" wp14:editId="0D795127">
            <wp:extent cx="2322203" cy="1494846"/>
            <wp:effectExtent l="0" t="0" r="1905" b="0"/>
            <wp:docPr id="1915412396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597" cy="1505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4984F" w14:textId="779B9712" w:rsidR="00AF4C29" w:rsidRPr="00361A40" w:rsidRDefault="003D78D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1469FF4" w14:textId="762E8F14" w:rsidR="00AF4C29" w:rsidRPr="00361A40" w:rsidRDefault="003D78DD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7FA818C" wp14:editId="69E40049">
            <wp:extent cx="2305878" cy="1455783"/>
            <wp:effectExtent l="0" t="0" r="0" b="0"/>
            <wp:docPr id="1344243258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042" cy="146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18F27" w14:textId="3169CC53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6B24974" w14:textId="079FCAFA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46ECEF5" wp14:editId="592DF4D1">
            <wp:extent cx="2321781" cy="1494574"/>
            <wp:effectExtent l="0" t="0" r="2540" b="0"/>
            <wp:docPr id="484225700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151" cy="1505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F73F3" w14:textId="4FC034A0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89CCA0F" w14:textId="0614879D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6FC6C98" wp14:editId="56D9917C">
            <wp:extent cx="2321560" cy="1504295"/>
            <wp:effectExtent l="0" t="0" r="2540" b="1270"/>
            <wp:docPr id="130349207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991" cy="1511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A4388" w14:textId="416796ED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90CAA12" w14:textId="65ED9EE7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A0A4F56" wp14:editId="204BBA87">
            <wp:extent cx="2313830" cy="1357175"/>
            <wp:effectExtent l="0" t="0" r="0" b="0"/>
            <wp:docPr id="862505475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436" cy="136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ED711" w14:textId="66A3835E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00EF9BB" w14:textId="75672A6E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29B4C79" wp14:editId="69849C24">
            <wp:extent cx="2313305" cy="1454840"/>
            <wp:effectExtent l="0" t="0" r="0" b="0"/>
            <wp:docPr id="2043658223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307" cy="1461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6D072" w14:textId="01B6253F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6E2F2DB" w14:textId="031BDC36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184378E" wp14:editId="376668F5">
            <wp:extent cx="2337874" cy="1351722"/>
            <wp:effectExtent l="0" t="0" r="5715" b="1270"/>
            <wp:docPr id="509189700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013" cy="1362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B7CF" w14:textId="26AF8F86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ADBF650" w14:textId="4EAA666B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0FD3DE5" wp14:editId="3F8951D9">
            <wp:extent cx="2329732" cy="1470844"/>
            <wp:effectExtent l="0" t="0" r="0" b="0"/>
            <wp:docPr id="433248961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29" cy="147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50500" w14:textId="0399A23D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B542C57" w14:textId="27AE37BF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5A59C2B" wp14:editId="0DCA2AED">
            <wp:extent cx="2329180" cy="1470495"/>
            <wp:effectExtent l="0" t="0" r="0" b="0"/>
            <wp:docPr id="407929643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529" cy="148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CE8B1" w14:textId="4DCB50CD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95AD74F" w14:textId="526CA942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BE333A" wp14:editId="63055636">
            <wp:extent cx="2325406" cy="1502797"/>
            <wp:effectExtent l="0" t="0" r="0" b="2540"/>
            <wp:docPr id="1523921474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64" cy="1512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27C5B" w14:textId="50B22414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672602F" w14:textId="4CF4B6A9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84CF225" wp14:editId="0CA50262">
            <wp:extent cx="2329075" cy="1606164"/>
            <wp:effectExtent l="0" t="0" r="0" b="0"/>
            <wp:docPr id="867426652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600" cy="1615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0A46" w14:textId="56B283ED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69D12B38" w14:textId="65C4D573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8DF1516" wp14:editId="251BF050">
            <wp:extent cx="2328545" cy="1617401"/>
            <wp:effectExtent l="0" t="0" r="0" b="1905"/>
            <wp:docPr id="368064769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04" cy="1624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D36F4" w14:textId="47615F77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60BD548A" w14:textId="4CC31D00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22B54F4" wp14:editId="46C8C993">
            <wp:extent cx="2311995" cy="1431235"/>
            <wp:effectExtent l="0" t="0" r="0" b="0"/>
            <wp:docPr id="866326502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242" cy="143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2E996" w14:textId="54667B75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3516911" w14:textId="4D96EB0C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82C4F06" wp14:editId="3FDE2FF2">
            <wp:extent cx="2321478" cy="1423284"/>
            <wp:effectExtent l="0" t="0" r="3175" b="5715"/>
            <wp:docPr id="1093574509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366" cy="143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E0324" w14:textId="2C56933A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62F5F01A" w14:textId="4562786E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3584ACC" wp14:editId="5F2A7F1A">
            <wp:extent cx="2329732" cy="1614254"/>
            <wp:effectExtent l="0" t="0" r="0" b="5080"/>
            <wp:docPr id="841804326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00" cy="162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9EA5D" w14:textId="07817D0D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27B58291" w14:textId="1724D24B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3060B10" wp14:editId="391FA2AE">
            <wp:extent cx="2321781" cy="1608745"/>
            <wp:effectExtent l="0" t="0" r="2540" b="0"/>
            <wp:docPr id="394474230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840" cy="1616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9F45D" w14:textId="5CBFAC0B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7AB2A3C" w14:textId="77291F67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CA0D745" wp14:editId="6EB8A0D8">
            <wp:extent cx="2321560" cy="1528721"/>
            <wp:effectExtent l="0" t="0" r="2540" b="0"/>
            <wp:docPr id="256309848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455" cy="1537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F1C3" w14:textId="40CA7B23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5863738" w14:textId="121E0C44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74CC3E5" wp14:editId="242443D5">
            <wp:extent cx="2312367" cy="1606164"/>
            <wp:effectExtent l="0" t="0" r="0" b="0"/>
            <wp:docPr id="989655333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10" cy="1618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74947" w14:textId="3F0EBB47" w:rsidR="00AF4C29" w:rsidRPr="00361A40" w:rsidRDefault="002367A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6DFCFDC" w14:textId="27BC0D54" w:rsidR="00AF4C29" w:rsidRPr="00361A40" w:rsidRDefault="002367A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EB3B223" wp14:editId="714D0B86">
            <wp:extent cx="2341006" cy="1622066"/>
            <wp:effectExtent l="0" t="0" r="2540" b="0"/>
            <wp:docPr id="85936378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516" cy="162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40701" w14:textId="577C4D48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3F80F8DF" w14:textId="6325278C" w:rsidR="00AF4C29" w:rsidRPr="00361A40" w:rsidRDefault="00871C7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D2F4D1F" wp14:editId="7F767D95">
            <wp:extent cx="2322018" cy="1383527"/>
            <wp:effectExtent l="0" t="0" r="2540" b="7620"/>
            <wp:docPr id="820922765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73" cy="139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2D7BF" w14:textId="5D44761E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19A780D" w14:textId="0314B6A5" w:rsidR="00AF4C29" w:rsidRPr="00361A40" w:rsidRDefault="00871C7A" w:rsidP="00BC45C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8DC542" wp14:editId="4BC96AE1">
            <wp:extent cx="2329732" cy="1587611"/>
            <wp:effectExtent l="0" t="0" r="0" b="0"/>
            <wp:docPr id="133263766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728" cy="159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BEA53" w14:textId="563921BE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D5C856C" w14:textId="2C29C876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6C49A5B" wp14:editId="251DCA44">
            <wp:extent cx="2337058" cy="1630018"/>
            <wp:effectExtent l="0" t="0" r="6350" b="8890"/>
            <wp:docPr id="1694174459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585" cy="164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99C33" w14:textId="1A1BE864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04C89152" w14:textId="2BA0F712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A7A5AF3" wp14:editId="4E54F3E3">
            <wp:extent cx="2321781" cy="1489632"/>
            <wp:effectExtent l="0" t="0" r="2540" b="0"/>
            <wp:docPr id="1136055804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283" cy="149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8D433" w14:textId="45454A66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437B0FD" w14:textId="25F2A095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3A247C1" wp14:editId="68DA312A">
            <wp:extent cx="2321560" cy="1472537"/>
            <wp:effectExtent l="0" t="0" r="2540" b="0"/>
            <wp:docPr id="1213634645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074" cy="147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1FD6E" w14:textId="654B3688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1BC34AEA" w14:textId="4FD3C9EE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29DA92D" wp14:editId="007D30E7">
            <wp:extent cx="2321560" cy="1626264"/>
            <wp:effectExtent l="0" t="0" r="2540" b="0"/>
            <wp:docPr id="507551481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574" cy="163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BB872" w14:textId="3E998EC4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9970511" w14:textId="3956AAA7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3E76009" wp14:editId="1AB47426">
            <wp:extent cx="2337683" cy="1416793"/>
            <wp:effectExtent l="0" t="0" r="5715" b="0"/>
            <wp:docPr id="2131369878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054" cy="142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9D9AA" w14:textId="326FFF9F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7AF44992" w14:textId="313C7A15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4BDFE24" wp14:editId="312BEC53">
            <wp:extent cx="2057400" cy="1341985"/>
            <wp:effectExtent l="0" t="0" r="0" b="0"/>
            <wp:docPr id="1939554860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286" cy="135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AE9F" w14:textId="1C291F13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39A73F" w14:textId="01E00577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3B70D55" wp14:editId="03C15363">
            <wp:extent cx="2098430" cy="1333616"/>
            <wp:effectExtent l="0" t="0" r="0" b="0"/>
            <wp:docPr id="1826377703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919" cy="134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2827B" w14:textId="5B3385B0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013AF5F" w14:textId="79BBD8C7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D547E3E" wp14:editId="272272D0">
            <wp:extent cx="2329180" cy="1324876"/>
            <wp:effectExtent l="0" t="0" r="0" b="8890"/>
            <wp:docPr id="792903614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053" cy="1328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DF77B" w14:textId="2DDD5F6D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4D612E8" w14:textId="0EE4ADC8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B2F9E98" wp14:editId="212E3501">
            <wp:extent cx="2305878" cy="1311622"/>
            <wp:effectExtent l="0" t="0" r="0" b="3175"/>
            <wp:docPr id="930494104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393" cy="1319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7918" w14:textId="1C81C5EA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B658BFF" w14:textId="386B64DF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574A5A3" wp14:editId="22BD6B32">
            <wp:extent cx="2022231" cy="1328044"/>
            <wp:effectExtent l="0" t="0" r="0" b="5715"/>
            <wp:docPr id="92658368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091" cy="133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7DB4A" w14:textId="3F7E755B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93A2904" w14:textId="3FD6A596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B85FDA5" wp14:editId="44616631">
            <wp:extent cx="1776046" cy="1163280"/>
            <wp:effectExtent l="0" t="0" r="0" b="0"/>
            <wp:docPr id="1567580209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69" cy="1174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DE558" w14:textId="625A43D0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23686D" w14:textId="2CBA359F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ECD6B19" wp14:editId="23EB7D82">
            <wp:extent cx="2039815" cy="1308756"/>
            <wp:effectExtent l="0" t="0" r="0" b="5715"/>
            <wp:docPr id="1157820450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831" cy="131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0FB7" w14:textId="5FA30541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38ADBCB" w14:textId="4710C1FC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9D3F3E9" wp14:editId="79ADC2E1">
            <wp:extent cx="2327638" cy="1367625"/>
            <wp:effectExtent l="0" t="0" r="0" b="4445"/>
            <wp:docPr id="1900232380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551" cy="137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41198" w14:textId="7E9D000F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4F6A98C" w14:textId="09CBE4B2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7147CD1" wp14:editId="08385E37">
            <wp:extent cx="2028092" cy="1322868"/>
            <wp:effectExtent l="0" t="0" r="0" b="0"/>
            <wp:docPr id="1688761869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73" cy="1333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42150" w14:textId="075FA39F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138DB0" w14:textId="04FB4F35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4D567BF" wp14:editId="47F81498">
            <wp:extent cx="1934308" cy="1278858"/>
            <wp:effectExtent l="0" t="0" r="0" b="0"/>
            <wp:docPr id="1047235165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042" cy="1283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867F1" w14:textId="6826010F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9769956" w14:textId="5CD8E6A0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379FAE3" wp14:editId="54BABC32">
            <wp:extent cx="2308860" cy="1313318"/>
            <wp:effectExtent l="0" t="0" r="0" b="1270"/>
            <wp:docPr id="1433409119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596" cy="1314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A49D9" w14:textId="453354A3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5D423D7" w14:textId="54C15B2B" w:rsidR="00AF4C29" w:rsidRPr="00361A40" w:rsidRDefault="00871C7A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8D7C69C" wp14:editId="2EE27398">
            <wp:extent cx="2039815" cy="1337927"/>
            <wp:effectExtent l="0" t="0" r="0" b="0"/>
            <wp:docPr id="1637821665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140" cy="1356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2D57D" w14:textId="63B74950" w:rsidR="00AF4C29" w:rsidRPr="00361A40" w:rsidRDefault="00871C7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63EB0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6DB82BE" w14:textId="32EDE089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A4BDDB1" wp14:editId="60B665EC">
            <wp:extent cx="2174631" cy="1424347"/>
            <wp:effectExtent l="0" t="0" r="0" b="4445"/>
            <wp:docPr id="249698114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252" cy="1434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31BBC" w14:textId="36EBB166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E5675E9" w14:textId="26855CF2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8AA7465" wp14:editId="4A53A794">
            <wp:extent cx="2321560" cy="1317417"/>
            <wp:effectExtent l="0" t="0" r="2540" b="0"/>
            <wp:docPr id="577889782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221" cy="132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0B158" w14:textId="515C73CB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ADE3ABA" w14:textId="2990C5D8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B5E7F77" wp14:editId="63B32D65">
            <wp:extent cx="1899139" cy="1219578"/>
            <wp:effectExtent l="0" t="0" r="6350" b="0"/>
            <wp:docPr id="288387774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621" cy="1232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5D747" w14:textId="57235651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E644F84" w14:textId="199D2F28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93401A7" wp14:editId="769B9DBC">
            <wp:extent cx="1969477" cy="1281234"/>
            <wp:effectExtent l="0" t="0" r="0" b="0"/>
            <wp:docPr id="1260664376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922" cy="129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6D703" w14:textId="54E6E683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042FA11" w14:textId="6A3D3CB5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2E439F5" wp14:editId="292B4CE7">
            <wp:extent cx="2313830" cy="1276400"/>
            <wp:effectExtent l="0" t="0" r="0" b="0"/>
            <wp:docPr id="603116019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380" cy="1286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FDAAB" w14:textId="4FA271E0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9AB54EC" w14:textId="5078E682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6582491" wp14:editId="68767D6D">
            <wp:extent cx="2092569" cy="1326554"/>
            <wp:effectExtent l="0" t="0" r="3175" b="6985"/>
            <wp:docPr id="219088875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246" cy="133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F51C0" w14:textId="22DF9B3D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D3E52CA" w14:textId="6D5CBA4A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B7AC586" wp14:editId="3D49BBFA">
            <wp:extent cx="2098431" cy="1299042"/>
            <wp:effectExtent l="0" t="0" r="0" b="0"/>
            <wp:docPr id="1251032045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199" cy="130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BF441" w14:textId="4FE0A024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3F926F7" w14:textId="50168089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4795596" wp14:editId="5CCA730E">
            <wp:extent cx="2133600" cy="1312266"/>
            <wp:effectExtent l="0" t="0" r="0" b="2540"/>
            <wp:docPr id="1813911155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0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968" cy="1322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1927" w14:textId="1279BAF2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686EE8C" w14:textId="1DF78CD3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2CB86E0" wp14:editId="18DE139E">
            <wp:extent cx="2162908" cy="1353164"/>
            <wp:effectExtent l="0" t="0" r="0" b="0"/>
            <wp:docPr id="35647786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2" cy="1361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C9E38" w14:textId="65BC9B46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BD7E89D" w14:textId="24B88F47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B0E3FC8" wp14:editId="79B4650F">
            <wp:extent cx="2188182" cy="1336040"/>
            <wp:effectExtent l="0" t="0" r="3175" b="0"/>
            <wp:docPr id="409557458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8073" cy="134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DF6E4" w14:textId="32F6FD94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5B25377" w14:textId="78859AB6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7EEA612" wp14:editId="4ACF9FD9">
            <wp:extent cx="2116015" cy="1337762"/>
            <wp:effectExtent l="0" t="0" r="0" b="0"/>
            <wp:docPr id="1142853821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65" cy="134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9A4E2" w14:textId="46C8DC92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82167CE" w14:textId="47DDB094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DF4BF65" wp14:editId="2F6B8D46">
            <wp:extent cx="1940169" cy="1218496"/>
            <wp:effectExtent l="0" t="0" r="3175" b="1270"/>
            <wp:docPr id="1571346800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023" cy="1229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4C905" w14:textId="20DF1388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ED89F71" w14:textId="41763563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67D3756" wp14:editId="5DB23851">
            <wp:extent cx="2313830" cy="1525789"/>
            <wp:effectExtent l="0" t="0" r="0" b="0"/>
            <wp:docPr id="923729832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363" cy="1534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55A0B" w14:textId="0310EBF8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313A453E" w14:textId="7834A8D2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9D92F04" wp14:editId="48E3269D">
            <wp:extent cx="2092569" cy="1408766"/>
            <wp:effectExtent l="0" t="0" r="3175" b="1270"/>
            <wp:docPr id="624333847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042" cy="1417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3BE95" w14:textId="1C06B38A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FBA341C" w14:textId="62FA99E4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015FD83" wp14:editId="73B6E6FA">
            <wp:extent cx="2329732" cy="1546294"/>
            <wp:effectExtent l="0" t="0" r="0" b="0"/>
            <wp:docPr id="92550160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907" cy="1553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861DA" w14:textId="6A67821A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57EB8F79" w14:textId="4AE27377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8CF685E" wp14:editId="1809F09E">
            <wp:extent cx="2098431" cy="1374739"/>
            <wp:effectExtent l="0" t="0" r="0" b="0"/>
            <wp:docPr id="34396245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4" cy="1387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534E7" w14:textId="63445A7B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060B044" w14:textId="574FC226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5E9D13C" wp14:editId="0541C5D4">
            <wp:extent cx="1869831" cy="1226892"/>
            <wp:effectExtent l="0" t="0" r="0" b="0"/>
            <wp:docPr id="1907338356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241" cy="1242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2FEAC" w14:textId="2819AF0B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5B30B519" w14:textId="1E608B47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591D956" wp14:editId="0A97BAA4">
            <wp:extent cx="2092569" cy="1389115"/>
            <wp:effectExtent l="0" t="0" r="3175" b="1905"/>
            <wp:docPr id="586212088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0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017" cy="1400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0890B" w14:textId="155E5ED2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6A074CC4" w14:textId="2941D2F0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4BCFD36" wp14:editId="6EC3DE12">
            <wp:extent cx="2313305" cy="1463731"/>
            <wp:effectExtent l="0" t="0" r="0" b="3175"/>
            <wp:docPr id="1431670353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738" cy="1467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AE62F" w14:textId="1D381C53" w:rsidR="00AF4C29" w:rsidRPr="00361A40" w:rsidRDefault="00E63E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B2B30C9" w14:textId="32EEE659" w:rsidR="00AF4C29" w:rsidRPr="00361A40" w:rsidRDefault="00E63EB0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67F3CFB" wp14:editId="19F30194">
            <wp:extent cx="2127739" cy="1416137"/>
            <wp:effectExtent l="0" t="0" r="6350" b="0"/>
            <wp:docPr id="777664139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113" cy="1424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574BE" w14:textId="7437B6DC" w:rsidR="00AF4C29" w:rsidRPr="00361A40" w:rsidRDefault="00AE3B2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28E20E15" w14:textId="599546D6" w:rsidR="00AF4C29" w:rsidRPr="00361A40" w:rsidRDefault="00AE3B2F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AA9CFE4" wp14:editId="06C7DC63">
            <wp:extent cx="2063261" cy="1355216"/>
            <wp:effectExtent l="0" t="0" r="0" b="0"/>
            <wp:docPr id="1594035685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896" cy="136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401FB" w14:textId="75FEBA68" w:rsidR="00AF4C29" w:rsidRPr="00361A40" w:rsidRDefault="00AE3B2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6C5C23CF" w14:textId="1D411502" w:rsidR="00AF4C29" w:rsidRPr="00361A40" w:rsidRDefault="00AE3B2F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0E98180" wp14:editId="1BCBB348">
            <wp:extent cx="2321560" cy="1457027"/>
            <wp:effectExtent l="0" t="0" r="2540" b="0"/>
            <wp:docPr id="26187103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352" cy="146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0F0B0" w14:textId="2CBCE39A" w:rsidR="007B11E6" w:rsidRPr="00361A40" w:rsidRDefault="00AE3B2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558E60D8" w14:textId="070B5BD0" w:rsidR="00AE3B2F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2C30738" wp14:editId="4DABDBF5">
            <wp:extent cx="2127739" cy="1412461"/>
            <wp:effectExtent l="0" t="0" r="6350" b="0"/>
            <wp:docPr id="1671766557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758" cy="1422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24D87" w14:textId="3D81E23C" w:rsidR="00AE3B2F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4EC43E8" w14:textId="648127F5" w:rsidR="00AE3B2F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E65B074" wp14:editId="213A39C7">
            <wp:extent cx="1922585" cy="1253236"/>
            <wp:effectExtent l="0" t="0" r="1905" b="4445"/>
            <wp:docPr id="1062131892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08" cy="1262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5DB4A" w14:textId="7C852F60" w:rsidR="00AE3B2F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0A17126" w14:textId="57276115" w:rsidR="00AE3B2F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1E23AD2" wp14:editId="7C87D9F7">
            <wp:extent cx="1934308" cy="1270515"/>
            <wp:effectExtent l="0" t="0" r="0" b="6350"/>
            <wp:docPr id="668385056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217" cy="128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491C" w14:textId="2D55D676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63F27362" w14:textId="68322BFF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65D74E4" wp14:editId="55AB8B33">
            <wp:extent cx="2010508" cy="1320565"/>
            <wp:effectExtent l="0" t="0" r="8890" b="0"/>
            <wp:docPr id="21978338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819" cy="133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3EBC7" w14:textId="1BCD2238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BDB76F7" w14:textId="0D76FAB4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402FC47" wp14:editId="55A7AEE8">
            <wp:extent cx="1987062" cy="1305166"/>
            <wp:effectExtent l="0" t="0" r="0" b="9525"/>
            <wp:docPr id="2120324672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642" cy="1316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F153A" w14:textId="36BFBE98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36121AF6" w14:textId="5BAC83BC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EAF3206" wp14:editId="4CF4114D">
            <wp:extent cx="1998785" cy="1309459"/>
            <wp:effectExtent l="0" t="0" r="1905" b="5080"/>
            <wp:docPr id="1156831903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825" cy="1322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4A3CF" w14:textId="0AD908BE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FD28AE4" w14:textId="2BF57E81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3C81F64" wp14:editId="7547379B">
            <wp:extent cx="1887415" cy="1185364"/>
            <wp:effectExtent l="0" t="0" r="0" b="0"/>
            <wp:docPr id="1065999268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98" cy="119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1F545" w14:textId="736DFFBB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F0143A4" w14:textId="5EA2F8E2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05475D3" wp14:editId="38EC8B87">
            <wp:extent cx="2039105" cy="1266092"/>
            <wp:effectExtent l="0" t="0" r="0" b="0"/>
            <wp:docPr id="1305775123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2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040" cy="128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AAF46" w14:textId="2812EEBD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9206867" w14:textId="4A6A1D30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46BC9F9" wp14:editId="3F71EDFB">
            <wp:extent cx="2098431" cy="1314567"/>
            <wp:effectExtent l="0" t="0" r="0" b="0"/>
            <wp:docPr id="1126888131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214" cy="13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6043F" w14:textId="15CB95B9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8A46A94" w14:textId="543A4974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6F9857B" wp14:editId="166D476C">
            <wp:extent cx="2051539" cy="1270600"/>
            <wp:effectExtent l="0" t="0" r="6350" b="6350"/>
            <wp:docPr id="585219271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532" cy="1291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D3C5E" w14:textId="0CF98CC9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2905539" w14:textId="1967F6FE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CA2A4EA" wp14:editId="313D0788">
            <wp:extent cx="2098431" cy="1331727"/>
            <wp:effectExtent l="0" t="0" r="0" b="1905"/>
            <wp:docPr id="2025051021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971" cy="1345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249E0" w14:textId="35980AA3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D187728" w14:textId="5BE8D2AF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7FD6DD3" wp14:editId="465AF6D8">
            <wp:extent cx="2215662" cy="1375772"/>
            <wp:effectExtent l="0" t="0" r="0" b="0"/>
            <wp:docPr id="1998991048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7750" cy="138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D6D8C" w14:textId="481F6431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7A0C0E4" w14:textId="60B278FF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C28F96" wp14:editId="58A06915">
            <wp:extent cx="2028092" cy="1272206"/>
            <wp:effectExtent l="0" t="0" r="0" b="4445"/>
            <wp:docPr id="1158441723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8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887" cy="1280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8983B" w14:textId="5A0138D6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6AFD8BC" w14:textId="5D00F546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3640AA1" wp14:editId="0BCB827D">
            <wp:extent cx="2116015" cy="1309954"/>
            <wp:effectExtent l="0" t="0" r="0" b="5080"/>
            <wp:docPr id="897139150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9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918" cy="131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F7FAF" w14:textId="7F72737C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7D71C7F" w14:textId="5FF335BE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00A4814" wp14:editId="434D9FFB">
            <wp:extent cx="2145323" cy="1342039"/>
            <wp:effectExtent l="0" t="0" r="7620" b="0"/>
            <wp:docPr id="10245992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071" cy="1352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B3E81" w14:textId="03EC43EE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2A7BA91" w14:textId="65A5CBF0" w:rsidR="00A42F13" w:rsidRPr="00361A40" w:rsidRDefault="00A42F13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DF826B0" wp14:editId="733F185C">
            <wp:extent cx="2145323" cy="1336863"/>
            <wp:effectExtent l="0" t="0" r="7620" b="0"/>
            <wp:docPr id="158115983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1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706" cy="1350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0738D" w14:textId="2879CD82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A7782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6E85E9" w14:textId="7B69BCCE" w:rsidR="00A42F13" w:rsidRPr="00361A40" w:rsidRDefault="00EA7782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7F06CE7" wp14:editId="26BB4755">
            <wp:extent cx="2033954" cy="1267463"/>
            <wp:effectExtent l="0" t="0" r="4445" b="8890"/>
            <wp:docPr id="2062535432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2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289" cy="1272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408B8" w14:textId="66ACB346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30E0FAB" w14:textId="5139AC61" w:rsidR="00A42F13" w:rsidRPr="00361A40" w:rsidRDefault="00EA7782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90D9CFB" wp14:editId="6C4EF21F">
            <wp:extent cx="2313830" cy="1206316"/>
            <wp:effectExtent l="0" t="0" r="0" b="0"/>
            <wp:docPr id="45024172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028" cy="1213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8C55D" w14:textId="14C268AA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0F56415" w14:textId="3B83251C" w:rsidR="00A42F13" w:rsidRPr="00361A40" w:rsidRDefault="00EA7782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22B1DCD" wp14:editId="0622B31A">
            <wp:extent cx="2016369" cy="1253045"/>
            <wp:effectExtent l="0" t="0" r="3175" b="4445"/>
            <wp:docPr id="1986251769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610" cy="126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DEA9" w14:textId="0DB4B47B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DC95634" w14:textId="4407CBD9" w:rsidR="00A42F13" w:rsidRPr="00361A40" w:rsidRDefault="00EA7782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4366D23" wp14:editId="6172A6C1">
            <wp:extent cx="2145323" cy="1338506"/>
            <wp:effectExtent l="0" t="0" r="7620" b="0"/>
            <wp:docPr id="1640652280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373" cy="1349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0AB2E" w14:textId="0E083AFE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2E7F5C0" w14:textId="2798415C" w:rsidR="00A42F13" w:rsidRPr="00361A40" w:rsidRDefault="00EA7782" w:rsidP="007E20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BC8F59C" wp14:editId="2766CECB">
            <wp:extent cx="2051539" cy="1278420"/>
            <wp:effectExtent l="0" t="0" r="6350" b="0"/>
            <wp:docPr id="1180421946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320" cy="129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BB261" w14:textId="6207E19A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1FC7A35" w14:textId="30E12865" w:rsidR="00A42F13" w:rsidRPr="00361A40" w:rsidRDefault="00EA7782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78B5CF0" wp14:editId="1CE38642">
            <wp:extent cx="2051539" cy="1320300"/>
            <wp:effectExtent l="0" t="0" r="6350" b="0"/>
            <wp:docPr id="323662375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320" cy="133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A4FC3" w14:textId="783F09D2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874BD87" w14:textId="0C714253" w:rsidR="00A42F13" w:rsidRPr="00361A40" w:rsidRDefault="00EA7782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86B356D" wp14:editId="4B286B60">
            <wp:extent cx="2145323" cy="1363417"/>
            <wp:effectExtent l="0" t="0" r="7620" b="8255"/>
            <wp:docPr id="70465291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494" cy="1372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91E40" w14:textId="4D7EEEA2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E797DCC" w14:textId="7A7841EB" w:rsidR="00A42F13" w:rsidRPr="00361A40" w:rsidRDefault="00EA7782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7C0E645" wp14:editId="709153B5">
            <wp:extent cx="2162316" cy="1377462"/>
            <wp:effectExtent l="0" t="0" r="0" b="0"/>
            <wp:docPr id="897262680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9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028" cy="1391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93032" w14:textId="153C32AA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EE64BA9" w14:textId="7AE52627" w:rsidR="00A42F13" w:rsidRPr="00361A40" w:rsidRDefault="00EA7782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4B58AA0" wp14:editId="2502FBB8">
            <wp:extent cx="2074985" cy="1312134"/>
            <wp:effectExtent l="0" t="0" r="1905" b="2540"/>
            <wp:docPr id="1383345550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0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709" cy="1327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0BCCF" w14:textId="1D26C7B3" w:rsidR="00A42F13" w:rsidRPr="00361A40" w:rsidRDefault="00EA778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A87B804" w14:textId="13AE02D9" w:rsidR="00A42F13" w:rsidRPr="00361A40" w:rsidRDefault="00EA7782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8768BEF" wp14:editId="1A1C8A10">
            <wp:extent cx="2168769" cy="1410084"/>
            <wp:effectExtent l="0" t="0" r="3175" b="0"/>
            <wp:docPr id="161351166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1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503" cy="142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D5D0B" w14:textId="364C8E41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F5B2653" w14:textId="15134E40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733733F" wp14:editId="2EE9168D">
            <wp:extent cx="2033954" cy="1314446"/>
            <wp:effectExtent l="0" t="0" r="4445" b="635"/>
            <wp:docPr id="1960413374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2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115" cy="1324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8BCA7" w14:textId="65E9349C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25032EE" w14:textId="06911A17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2A7574A" wp14:editId="529979DF">
            <wp:extent cx="2010508" cy="1307926"/>
            <wp:effectExtent l="0" t="0" r="8890" b="6985"/>
            <wp:docPr id="899548364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3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180" cy="131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72037" w14:textId="5F5D5A13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41EBA16" w14:textId="7C2828F9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946730E" wp14:editId="3966C56A">
            <wp:extent cx="2010508" cy="1260983"/>
            <wp:effectExtent l="0" t="0" r="0" b="0"/>
            <wp:docPr id="1022631692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4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099" cy="127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BDA2F" w14:textId="3787CD5E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9732A4" w14:textId="27B27268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F72B1B4" wp14:editId="7E02D5F5">
            <wp:extent cx="2057400" cy="1320880"/>
            <wp:effectExtent l="0" t="0" r="0" b="0"/>
            <wp:docPr id="150547992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09" cy="133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437D8" w14:textId="5693BFFF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BDACC4" w14:textId="03F67DDC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28CFEA6" wp14:editId="483C0945">
            <wp:extent cx="2022231" cy="1319045"/>
            <wp:effectExtent l="0" t="0" r="0" b="0"/>
            <wp:docPr id="42958438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010" cy="133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6FEF4" w14:textId="0FD5372C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38D5B18" w14:textId="1D8275E4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CA95368" wp14:editId="0CB1CE8E">
            <wp:extent cx="1969477" cy="1267789"/>
            <wp:effectExtent l="0" t="0" r="0" b="8890"/>
            <wp:docPr id="2072237248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843" cy="127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DE801" w14:textId="219F6F05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8998254" w14:textId="44678F01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EC5DE51" wp14:editId="7F0C94D7">
            <wp:extent cx="2045677" cy="1260398"/>
            <wp:effectExtent l="0" t="0" r="0" b="0"/>
            <wp:docPr id="1488571020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475" cy="1271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F3A0D" w14:textId="5A843909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4320DED" w14:textId="51C33BA9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619F3CF" wp14:editId="463ED648">
            <wp:extent cx="2058905" cy="1330569"/>
            <wp:effectExtent l="0" t="0" r="0" b="3175"/>
            <wp:docPr id="1355322692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483" cy="1338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541AD" w14:textId="00B72A43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A24EDE6" w14:textId="460EB259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95FD468" wp14:editId="3C179443">
            <wp:extent cx="2168769" cy="1336239"/>
            <wp:effectExtent l="0" t="0" r="3175" b="0"/>
            <wp:docPr id="2077051712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476" cy="1342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6C5D" w14:textId="46181926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1483D17" w14:textId="1E812E8B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E4DDD87" wp14:editId="7F710207">
            <wp:extent cx="2086707" cy="1343253"/>
            <wp:effectExtent l="0" t="0" r="8890" b="9525"/>
            <wp:docPr id="772577960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071" cy="135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25DE9" w14:textId="2B3273A2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725C368" w14:textId="0E55321D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B7E7FA4" wp14:editId="68AE6A21">
            <wp:extent cx="2329732" cy="1310623"/>
            <wp:effectExtent l="0" t="0" r="0" b="4445"/>
            <wp:docPr id="772095713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565" cy="1320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1752F" w14:textId="6EE1DA40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3F7D6FE" w14:textId="29802D96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CC59831" wp14:editId="0746D5B1">
            <wp:extent cx="2256692" cy="1428602"/>
            <wp:effectExtent l="0" t="0" r="0" b="635"/>
            <wp:docPr id="199745425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3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877" cy="143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F6838" w14:textId="3C20A5A2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iCs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E1695DF" w14:textId="08403519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0A163AE" wp14:editId="65CF5F21">
            <wp:extent cx="2145323" cy="1342038"/>
            <wp:effectExtent l="0" t="0" r="7620" b="0"/>
            <wp:docPr id="575333967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4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844" cy="13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69679" w14:textId="044D9FE6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36F2AC2" w14:textId="51056DA3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5DFDB29" wp14:editId="629AB68D">
            <wp:extent cx="2312830" cy="1304014"/>
            <wp:effectExtent l="0" t="0" r="0" b="0"/>
            <wp:docPr id="350656596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5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192" cy="1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60AD5" w14:textId="7F4F8640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B8AB5FA" w14:textId="058F5B0A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C06BBFC" wp14:editId="15E7FDD8">
            <wp:extent cx="2121877" cy="1316850"/>
            <wp:effectExtent l="0" t="0" r="0" b="0"/>
            <wp:docPr id="1692297557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612" cy="1330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DBD7C" w14:textId="1E5B2C43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C2AC13" w14:textId="286CF5CC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3B2BA70" wp14:editId="30A59814">
            <wp:extent cx="2174631" cy="1332848"/>
            <wp:effectExtent l="0" t="0" r="0" b="1270"/>
            <wp:docPr id="111869361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0" cy="1344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78B22" w14:textId="0D5EEE83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6BD5C43" w14:textId="6C244C74" w:rsidR="00A42F13" w:rsidRPr="00361A40" w:rsidRDefault="006C07CD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326046C" wp14:editId="2BFC9637">
            <wp:extent cx="2063262" cy="1283259"/>
            <wp:effectExtent l="0" t="0" r="0" b="0"/>
            <wp:docPr id="998347793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044" cy="1297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F821B" w14:textId="66C7CE99" w:rsidR="00A42F13" w:rsidRPr="00361A40" w:rsidRDefault="006C07C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90CD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54F6954" w14:textId="7474851D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10D917C" wp14:editId="5F0AF4D1">
            <wp:extent cx="2039815" cy="1298386"/>
            <wp:effectExtent l="0" t="0" r="0" b="0"/>
            <wp:docPr id="1161332839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190" cy="131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0A6E0" w14:textId="1AF9726B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FC3D4FE" w14:textId="25CB3429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ACD5FC9" wp14:editId="6677205D">
            <wp:extent cx="2198077" cy="1362062"/>
            <wp:effectExtent l="0" t="0" r="0" b="0"/>
            <wp:docPr id="177970224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607" cy="13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8FE0E" w14:textId="212E6B33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DBB382D" w14:textId="4E3881BB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5A94928" wp14:editId="32CC0283">
            <wp:extent cx="2045677" cy="1281519"/>
            <wp:effectExtent l="0" t="0" r="0" b="0"/>
            <wp:docPr id="1165545973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036" cy="128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90DB2" w14:textId="30F00F23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D5BA81B" w14:textId="48EC13B5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A12B4E3" wp14:editId="606B738C">
            <wp:extent cx="2104292" cy="1339427"/>
            <wp:effectExtent l="0" t="0" r="0" b="0"/>
            <wp:docPr id="824546582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584" cy="1349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DFA00" w14:textId="45A6A229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7C091A" w14:textId="3FDFD5F6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B3DBA32" wp14:editId="591BD186">
            <wp:extent cx="2086708" cy="1317414"/>
            <wp:effectExtent l="0" t="0" r="8890" b="0"/>
            <wp:docPr id="1638250674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160" cy="1331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45846" w14:textId="776688AE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3B571A2" w14:textId="08D8EA8D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013CD1D" wp14:editId="3CCB31CF">
            <wp:extent cx="2186354" cy="1373110"/>
            <wp:effectExtent l="0" t="0" r="4445" b="0"/>
            <wp:docPr id="1994576241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690" cy="138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F8EC5" w14:textId="2CEA1BC6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5BBE20F" w14:textId="5423EF22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CEBA9F" wp14:editId="38736E4B">
            <wp:extent cx="2080846" cy="1295921"/>
            <wp:effectExtent l="0" t="0" r="0" b="0"/>
            <wp:docPr id="1522590368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5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861" cy="130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45D14" w14:textId="05F60D9E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EF8F604" w14:textId="60D8749A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972EE10" wp14:editId="69B934E6">
            <wp:extent cx="2110154" cy="1313269"/>
            <wp:effectExtent l="0" t="0" r="4445" b="1270"/>
            <wp:docPr id="1661695316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647" cy="1324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FC9B2" w14:textId="061C1222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ECEDD90" w14:textId="5CEC32C2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681895B" wp14:editId="1BE38060">
            <wp:extent cx="2244969" cy="1415426"/>
            <wp:effectExtent l="0" t="0" r="3175" b="0"/>
            <wp:docPr id="1310492493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165" cy="143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181AF" w14:textId="081C5790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01B52C2" w14:textId="6E3A105D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138A492" wp14:editId="04AA6792">
            <wp:extent cx="2104292" cy="1312906"/>
            <wp:effectExtent l="0" t="0" r="0" b="1905"/>
            <wp:docPr id="1931998571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756" cy="1326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ADC2D" w14:textId="3FF7B8D1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6CB0151" w14:textId="001A3A7B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5628AD6" wp14:editId="2DA332A0">
            <wp:extent cx="2203939" cy="1363919"/>
            <wp:effectExtent l="0" t="0" r="6350" b="8255"/>
            <wp:docPr id="335291780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736" cy="137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6841B" w14:textId="69ADAD61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8626062" w14:textId="5E0A019F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B2AF3AD" wp14:editId="2D0F5E5B">
            <wp:extent cx="2313830" cy="1432066"/>
            <wp:effectExtent l="0" t="0" r="0" b="0"/>
            <wp:docPr id="32779412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0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021" cy="144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33F37" w14:textId="65EC12C5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03D4F95" w14:textId="08DBA4D7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EAAE121" wp14:editId="44A95684">
            <wp:extent cx="2092569" cy="1307304"/>
            <wp:effectExtent l="0" t="0" r="3175" b="7620"/>
            <wp:docPr id="1990213176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272" cy="1318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AFCC7" w14:textId="6B6F9A0F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A48A435" w14:textId="67577D79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37A754E" wp14:editId="1209BAF9">
            <wp:extent cx="2033954" cy="1274174"/>
            <wp:effectExtent l="0" t="0" r="4445" b="2540"/>
            <wp:docPr id="208095412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2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982" cy="1281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F6FBD" w14:textId="63CAB628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ED89E3F" w14:textId="3EB09F74" w:rsidR="00A42F13" w:rsidRPr="00361A40" w:rsidRDefault="00B90CD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BD1165" wp14:editId="5FDA51EE">
            <wp:extent cx="2127739" cy="1327652"/>
            <wp:effectExtent l="0" t="0" r="6350" b="6350"/>
            <wp:docPr id="535004063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3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778" cy="134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286F" w14:textId="2FABC2FA" w:rsidR="00A42F13" w:rsidRPr="00361A40" w:rsidRDefault="00B90CD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C567A98" w14:textId="1AF51CBA" w:rsidR="00A42F13" w:rsidRPr="00361A40" w:rsidRDefault="00D5639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360F739" wp14:editId="1C13D249">
            <wp:extent cx="2112486" cy="1301262"/>
            <wp:effectExtent l="0" t="0" r="2540" b="0"/>
            <wp:docPr id="1744275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144" cy="131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6AE70" w14:textId="4A9993A0" w:rsidR="00A42F13" w:rsidRPr="00361A40" w:rsidRDefault="00D5639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C6300CD" w14:textId="1C47557A" w:rsidR="00A42F13" w:rsidRPr="00361A40" w:rsidRDefault="00D5639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4A6C195" wp14:editId="6AFB6914">
            <wp:extent cx="2004646" cy="1259292"/>
            <wp:effectExtent l="0" t="0" r="0" b="0"/>
            <wp:docPr id="17056323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01" cy="127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ECDA7" w14:textId="6B6B6B7F" w:rsidR="00A42F13" w:rsidRPr="00361A40" w:rsidRDefault="00D5639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EFEF7A3" w14:textId="72E8F182" w:rsidR="00A42F13" w:rsidRPr="00361A40" w:rsidRDefault="00D5639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EE250F" wp14:editId="1856675C">
            <wp:extent cx="2069123" cy="1316841"/>
            <wp:effectExtent l="0" t="0" r="7620" b="0"/>
            <wp:docPr id="14932945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844" cy="1328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D10AD" w14:textId="302ED2C5" w:rsidR="00A42F13" w:rsidRPr="00361A40" w:rsidRDefault="00D5639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EB6F1EC" w14:textId="7AC17637" w:rsidR="00A42F13" w:rsidRPr="00361A40" w:rsidRDefault="00D5639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D75C78A" wp14:editId="4B50B3D3">
            <wp:extent cx="2133600" cy="1344091"/>
            <wp:effectExtent l="0" t="0" r="0" b="8890"/>
            <wp:docPr id="16414165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57" cy="1360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46CEC" w14:textId="11759698" w:rsidR="00A42F13" w:rsidRPr="00361A40" w:rsidRDefault="00D5639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B12D61F" w14:textId="0472E537" w:rsidR="00A42F13" w:rsidRPr="00361A40" w:rsidRDefault="00D5639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3DA5E0F" wp14:editId="2AD980AC">
            <wp:extent cx="2127739" cy="1315152"/>
            <wp:effectExtent l="0" t="0" r="6350" b="0"/>
            <wp:docPr id="25371781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176" cy="1330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2C0D5" w14:textId="49ADE83B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7ADCB1D" w14:textId="098DC29D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2BBABC6" wp14:editId="6ABE047C">
            <wp:extent cx="2098431" cy="1276077"/>
            <wp:effectExtent l="0" t="0" r="0" b="635"/>
            <wp:docPr id="10308623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652" cy="1290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78938" w14:textId="2A5A204A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D632F9" w14:textId="585CFD98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0BE3A65" wp14:editId="15DCD3C5">
            <wp:extent cx="2157046" cy="1413324"/>
            <wp:effectExtent l="0" t="0" r="0" b="0"/>
            <wp:docPr id="6805610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232" cy="1423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11FBD" w14:textId="2593F7CB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EC5F3A0" w14:textId="66902A5A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87AC388" wp14:editId="49523BB4">
            <wp:extent cx="2192215" cy="1323666"/>
            <wp:effectExtent l="0" t="0" r="0" b="0"/>
            <wp:docPr id="3554980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202" cy="1335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DE62E" w14:textId="1BF37903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6383418" w14:textId="428D7A5E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8CBDE09" wp14:editId="5360D369">
            <wp:extent cx="2198077" cy="1368319"/>
            <wp:effectExtent l="0" t="0" r="0" b="3810"/>
            <wp:docPr id="165147616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696" cy="1380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21E63" w14:textId="6B3D07B5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438B69E" w14:textId="6875EEFA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E9B57D5" wp14:editId="660A6194">
            <wp:extent cx="2203939" cy="1375169"/>
            <wp:effectExtent l="0" t="0" r="6350" b="0"/>
            <wp:docPr id="73608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261" cy="1386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4A500" w14:textId="66B3B357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16A1D67" w14:textId="400F0779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56F846D" wp14:editId="3BDD00FE">
            <wp:extent cx="2098431" cy="1306288"/>
            <wp:effectExtent l="0" t="0" r="0" b="8255"/>
            <wp:docPr id="194542252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190" cy="1317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D7A51" w14:textId="2786FCCD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128C537B" w14:textId="3930B16F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428712B" wp14:editId="5A3174D1">
            <wp:extent cx="2069123" cy="1278922"/>
            <wp:effectExtent l="0" t="0" r="7620" b="0"/>
            <wp:docPr id="212655661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753" cy="1287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D8B5F" w14:textId="2561A317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73F9C576" w14:textId="77777777" w:rsidR="00A42F13" w:rsidRPr="00361A40" w:rsidRDefault="00A42F1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CFB7DE" w14:textId="2222BC78" w:rsidR="00A42F13" w:rsidRPr="00361A40" w:rsidRDefault="00CA7316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Junginys pagal 1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 xml:space="preserve">arba farmaciniu požiūriu priimtina jo druska,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kur junginys yra pasirinktas iš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378C3FFD" w14:textId="0A3876DA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DBA56D7" wp14:editId="09756866">
            <wp:extent cx="2198077" cy="1276758"/>
            <wp:effectExtent l="0" t="0" r="0" b="0"/>
            <wp:docPr id="58160968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184" cy="1289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80FF3" w14:textId="3323FFAB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6FD294F" w14:textId="1023BCC1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ABBA8EB" wp14:editId="6D95C729">
            <wp:extent cx="2110154" cy="1232395"/>
            <wp:effectExtent l="0" t="0" r="4445" b="6350"/>
            <wp:docPr id="139417544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31" cy="124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2DE19" w14:textId="29713D7F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B717EAF" w14:textId="338EB205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8BC0AE7" wp14:editId="4BC91D04">
            <wp:extent cx="2192215" cy="1240352"/>
            <wp:effectExtent l="0" t="0" r="0" b="0"/>
            <wp:docPr id="14181526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602" cy="1255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73993" w14:textId="6FD61DF7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81296CF" w14:textId="32A8ADDE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2547A3A" wp14:editId="4358176A">
            <wp:extent cx="2168769" cy="1255618"/>
            <wp:effectExtent l="0" t="0" r="3175" b="1905"/>
            <wp:docPr id="113495906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224" cy="12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78702" w14:textId="6B795F6B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46071F15" w14:textId="4FC630FD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BAB0B87" wp14:editId="7D01D192">
            <wp:extent cx="2162908" cy="1230790"/>
            <wp:effectExtent l="0" t="0" r="8890" b="7620"/>
            <wp:docPr id="199445799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669" cy="124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925EA" w14:textId="1F3E8AA9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B1BE804" w14:textId="6E9063DD" w:rsidR="00A42F13" w:rsidRPr="00361A40" w:rsidRDefault="00CA7316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E607D6" wp14:editId="1C084DAA">
            <wp:extent cx="2198077" cy="1250803"/>
            <wp:effectExtent l="0" t="0" r="0" b="6985"/>
            <wp:docPr id="157576942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216" cy="1257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2985" w14:textId="46A26766" w:rsidR="00A42F13" w:rsidRPr="00361A40" w:rsidRDefault="00CA731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1162213" w14:textId="2828A577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5F9FCC2" wp14:editId="411D8F56">
            <wp:extent cx="2168769" cy="1275378"/>
            <wp:effectExtent l="0" t="0" r="3175" b="1270"/>
            <wp:docPr id="175331421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982" cy="1283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15D8A" w14:textId="584A088D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6EAA4925" w14:textId="5C520632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3AD9327" wp14:editId="2256A8F2">
            <wp:extent cx="2151185" cy="1266756"/>
            <wp:effectExtent l="0" t="0" r="1905" b="0"/>
            <wp:docPr id="178426220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27" cy="1275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EF715" w14:textId="75DF5564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585E6BB" w14:textId="3507E978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8C1C70E" wp14:editId="2FEEE526">
            <wp:extent cx="2092569" cy="1250641"/>
            <wp:effectExtent l="0" t="0" r="3175" b="6985"/>
            <wp:docPr id="78173020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311" cy="126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31395" w14:textId="6A067749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93BDDAC" w14:textId="71A7A49C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0C97AFB" wp14:editId="1762CD1A">
            <wp:extent cx="2092569" cy="1243532"/>
            <wp:effectExtent l="0" t="0" r="3175" b="0"/>
            <wp:docPr id="12360502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818" cy="125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DC83F" w14:textId="4BEDE676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888FB14" w14:textId="0B91B4C7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F7F8BEF" wp14:editId="3F0B20D1">
            <wp:extent cx="2016369" cy="1198249"/>
            <wp:effectExtent l="0" t="0" r="3175" b="1905"/>
            <wp:docPr id="122222851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004" cy="121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C1EF3" w14:textId="56776167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3372DF" w14:textId="355282EF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4334FC6" wp14:editId="2D33AEFA">
            <wp:extent cx="1969477" cy="1170382"/>
            <wp:effectExtent l="0" t="0" r="0" b="0"/>
            <wp:docPr id="10504023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840" cy="118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DCA06" w14:textId="0C15946B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59F2A0C" w14:textId="1B853000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64646C9" wp14:editId="403B36D4">
            <wp:extent cx="2139462" cy="1210504"/>
            <wp:effectExtent l="0" t="0" r="0" b="8890"/>
            <wp:docPr id="201348999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667" cy="1222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45A33" w14:textId="147B2508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967956F" w14:textId="6DBD45B1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F361F05" wp14:editId="4C73E661">
            <wp:extent cx="2339415" cy="1330037"/>
            <wp:effectExtent l="0" t="0" r="3810" b="3810"/>
            <wp:docPr id="130695873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438" cy="133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18731" w14:textId="584B7558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A822C59" w14:textId="31843793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5571BCC" wp14:editId="046A18F0">
            <wp:extent cx="2121877" cy="1245444"/>
            <wp:effectExtent l="0" t="0" r="0" b="0"/>
            <wp:docPr id="140107747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508" cy="125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7CDC3" w14:textId="2DABD18C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5-(</w:t>
      </w:r>
      <w:r w:rsidRPr="00361A40">
        <w:rPr>
          <w:rFonts w:ascii="Helvetica" w:hAnsi="Helvetica" w:cs="Arial"/>
          <w:i/>
          <w:iCs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7813CB1" w14:textId="07BBBB57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E4E6867" wp14:editId="2B1C4BDF">
            <wp:extent cx="2221523" cy="1315719"/>
            <wp:effectExtent l="0" t="0" r="7620" b="0"/>
            <wp:docPr id="191224787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100" cy="1326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C9F25" w14:textId="7F60839D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5-(</w:t>
      </w:r>
      <w:r w:rsidR="003B42E1" w:rsidRPr="00361A40">
        <w:rPr>
          <w:rFonts w:ascii="Helvetica" w:hAnsi="Helvetica" w:cs="Arial"/>
          <w:i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38AEFE6" w14:textId="76560243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5FBB153" wp14:editId="4BCEC1DC">
            <wp:extent cx="2116015" cy="1192739"/>
            <wp:effectExtent l="0" t="0" r="0" b="7620"/>
            <wp:docPr id="178016823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433" cy="1203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71688" w14:textId="05FB53FD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FD1FF17" w14:textId="5BBA3A1C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A4B8782" wp14:editId="131A7BC7">
            <wp:extent cx="2327564" cy="1229126"/>
            <wp:effectExtent l="0" t="0" r="0" b="9525"/>
            <wp:docPr id="70062068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500" cy="123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146E0" w14:textId="44C874FB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BA46330" w14:textId="7021EE62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18F9C33" wp14:editId="4E7D25FB">
            <wp:extent cx="2157046" cy="1205797"/>
            <wp:effectExtent l="0" t="0" r="0" b="0"/>
            <wp:docPr id="5934594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306" cy="121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9C68B" w14:textId="59623E0F" w:rsidR="00A42F13" w:rsidRPr="00361A40" w:rsidRDefault="00BF7E1B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85DD74A" w14:textId="14B05179" w:rsidR="00A42F13" w:rsidRPr="00361A40" w:rsidRDefault="00BF7E1B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C42B5B2" wp14:editId="350F561C">
            <wp:extent cx="2162908" cy="1209073"/>
            <wp:effectExtent l="0" t="0" r="8890" b="0"/>
            <wp:docPr id="173479899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654" cy="1219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59A16" w14:textId="039B77CC" w:rsidR="00A42F13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FBD1368" w14:textId="048251BA" w:rsidR="00AE3B2F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0880BF0" wp14:editId="7CD3D0D9">
            <wp:extent cx="2332642" cy="1177637"/>
            <wp:effectExtent l="0" t="0" r="0" b="3810"/>
            <wp:docPr id="156213103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848" cy="1184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B11FF" w14:textId="29CD3688" w:rsidR="00AE3B2F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2031DBF" w14:textId="3C9D99B8" w:rsidR="00AE3B2F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E1E3298" wp14:editId="6E30ABFE">
            <wp:extent cx="2162908" cy="1228531"/>
            <wp:effectExtent l="0" t="0" r="0" b="0"/>
            <wp:docPr id="103227136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008" cy="1238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F73F4" w14:textId="4B5DE828" w:rsidR="00AE3B2F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F47E9DE" w14:textId="590E6907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F755E58" wp14:editId="6559B73C">
            <wp:extent cx="2341245" cy="1325349"/>
            <wp:effectExtent l="0" t="0" r="1905" b="8255"/>
            <wp:docPr id="999024597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43" cy="1332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47EAC" w14:textId="1598F162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9362074" w14:textId="6A203926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CBE0946" wp14:editId="17CA8D40">
            <wp:extent cx="2325884" cy="1170710"/>
            <wp:effectExtent l="0" t="0" r="0" b="0"/>
            <wp:docPr id="84925249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07"/>
                    <a:stretch/>
                  </pic:blipFill>
                  <pic:spPr bwMode="auto">
                    <a:xfrm>
                      <a:off x="0" y="0"/>
                      <a:ext cx="2346782" cy="1181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5B71D" w14:textId="3246E5FB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5493CB" w14:textId="563759DF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72118D27" wp14:editId="3E293E5B">
            <wp:extent cx="2355095" cy="1323109"/>
            <wp:effectExtent l="0" t="0" r="7620" b="0"/>
            <wp:docPr id="610637741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19" cy="133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20A43" w14:textId="459E0DC9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88EF4AE" w14:textId="50E4844A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C890F07" wp14:editId="459BB840">
            <wp:extent cx="2133600" cy="1260545"/>
            <wp:effectExtent l="0" t="0" r="0" b="0"/>
            <wp:docPr id="1085737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096" cy="127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1C7DC" w14:textId="7306922C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7E9AB73" w14:textId="3E8F3BC4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9FE331" wp14:editId="11C2A053">
            <wp:extent cx="2192215" cy="1245178"/>
            <wp:effectExtent l="0" t="0" r="0" b="0"/>
            <wp:docPr id="19317591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398" cy="1255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3075E" w14:textId="546662B9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EC81EC8" w14:textId="237A7039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A51ACD2" wp14:editId="32877731">
            <wp:extent cx="2162908" cy="1228531"/>
            <wp:effectExtent l="0" t="0" r="0" b="0"/>
            <wp:docPr id="1179108003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919" cy="1237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7299F" w14:textId="6F70374E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1BAA497" w14:textId="34F360EC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708FB11" wp14:editId="7C6C9A5C">
            <wp:extent cx="2133600" cy="1081687"/>
            <wp:effectExtent l="0" t="0" r="0" b="4445"/>
            <wp:docPr id="359284985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5046" cy="109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86376" w14:textId="6D775126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81A11FD" w14:textId="195B98C8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D5C0959" wp14:editId="47151149">
            <wp:extent cx="2069123" cy="1015960"/>
            <wp:effectExtent l="0" t="0" r="7620" b="0"/>
            <wp:docPr id="199718031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093" cy="1029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2EC1C" w14:textId="7D2F0777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E445E62" w14:textId="658CDAE5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25522FF" wp14:editId="234A1419">
            <wp:extent cx="2206537" cy="1295400"/>
            <wp:effectExtent l="0" t="0" r="3810" b="0"/>
            <wp:docPr id="177545452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109" cy="1309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D33EA" w14:textId="0B5EF751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87446DE" w14:textId="1769C2DF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056FFEE" wp14:editId="42AD6490">
            <wp:extent cx="2215662" cy="1300061"/>
            <wp:effectExtent l="0" t="0" r="0" b="0"/>
            <wp:docPr id="75923141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780" cy="13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8E131" w14:textId="451767DC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5E5D91D" w14:textId="5EC1FE05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8F193DC" wp14:editId="4CC22625">
            <wp:extent cx="2338729" cy="1316182"/>
            <wp:effectExtent l="0" t="0" r="4445" b="0"/>
            <wp:docPr id="1010194959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806" cy="132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3A305" w14:textId="28176CD0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4BDAD58" w14:textId="04DC69F8" w:rsidR="00551268" w:rsidRPr="00361A40" w:rsidRDefault="00551268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FBBC7E7" wp14:editId="44053E2A">
            <wp:extent cx="2334491" cy="1347985"/>
            <wp:effectExtent l="0" t="0" r="0" b="5080"/>
            <wp:docPr id="1964526599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256" cy="1353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5A40B" w14:textId="2C7BF10D" w:rsidR="00551268" w:rsidRPr="00361A40" w:rsidRDefault="00551268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0EE6569" w14:textId="26BFCAA2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EDCF480" wp14:editId="35C0A7E3">
            <wp:extent cx="2221523" cy="1262778"/>
            <wp:effectExtent l="0" t="0" r="7620" b="0"/>
            <wp:docPr id="1301723304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317" cy="127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CB574" w14:textId="1D1330D8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252240F" w14:textId="5A067F1D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F7D0A23" wp14:editId="75CC1C85">
            <wp:extent cx="2139462" cy="1216132"/>
            <wp:effectExtent l="0" t="0" r="0" b="3175"/>
            <wp:docPr id="1629519160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41" cy="123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DB956" w14:textId="79F2EE72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067D0A2" w14:textId="69A10187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FC9735D" wp14:editId="5263083C">
            <wp:extent cx="2351405" cy="1174313"/>
            <wp:effectExtent l="0" t="0" r="0" b="6985"/>
            <wp:docPr id="1776100882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85" cy="1181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D7C53" w14:textId="150DDBE5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9733D13" w14:textId="142CFFF0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8792EFC" wp14:editId="72128206">
            <wp:extent cx="2098431" cy="1181685"/>
            <wp:effectExtent l="0" t="0" r="0" b="0"/>
            <wp:docPr id="403335663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396" cy="11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8ED68" w14:textId="1CB0A0D0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C787A4D" w14:textId="2E9DCF9A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AAF020" wp14:editId="04490B19">
            <wp:extent cx="2074985" cy="1231928"/>
            <wp:effectExtent l="0" t="0" r="1905" b="6350"/>
            <wp:docPr id="67640977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958" cy="1240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ADEA" w14:textId="5768ABB2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d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50337A8B" w14:textId="56CDB4E8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BF255AF" wp14:editId="6C9FE4E3">
            <wp:extent cx="2110154" cy="1225688"/>
            <wp:effectExtent l="0" t="0" r="4445" b="0"/>
            <wp:docPr id="402061170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870" cy="123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F7499" w14:textId="3C3BB579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6ADA6C9D" w14:textId="3827CE69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67EC5E9" wp14:editId="298FFD81">
            <wp:extent cx="2145323" cy="1252306"/>
            <wp:effectExtent l="0" t="0" r="7620" b="5080"/>
            <wp:docPr id="725359336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432" cy="126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FD0D" w14:textId="386FA3E0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2879C1CB" w14:textId="5A323E86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714FE10" wp14:editId="4D1622EA">
            <wp:extent cx="2045677" cy="1175551"/>
            <wp:effectExtent l="0" t="0" r="0" b="5715"/>
            <wp:docPr id="131871613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296" cy="11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F11AD" w14:textId="26CD5416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7A01F33" w14:textId="4BE3602C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F333192" wp14:editId="7F953C5E">
            <wp:extent cx="2174631" cy="1253728"/>
            <wp:effectExtent l="0" t="0" r="0" b="3810"/>
            <wp:docPr id="915562879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070" cy="126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B71C3" w14:textId="0B3CB62C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7528539" w14:textId="540FD59D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FB8D9F3" wp14:editId="14B17F6C">
            <wp:extent cx="2127739" cy="1250899"/>
            <wp:effectExtent l="0" t="0" r="6350" b="6985"/>
            <wp:docPr id="1725383438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64" cy="1272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D9252" w14:textId="433A8BFA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FD17996" w14:textId="52941166" w:rsidR="00551268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0392506" wp14:editId="371CEB01">
            <wp:extent cx="2372743" cy="1295400"/>
            <wp:effectExtent l="0" t="0" r="8890" b="0"/>
            <wp:docPr id="18889253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634" cy="130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B0BD9" w14:textId="66E99E22" w:rsidR="00551268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DD85EF2" w14:textId="612F0B28" w:rsidR="007E44FF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EB4B2C9" wp14:editId="29224D82">
            <wp:extent cx="2139462" cy="1245798"/>
            <wp:effectExtent l="0" t="0" r="0" b="0"/>
            <wp:docPr id="610119087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005" cy="125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524F4" w14:textId="7631324F" w:rsidR="007E44FF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B9B90C7" w14:textId="343B92D6" w:rsidR="007E44FF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80EDB64" wp14:editId="6BAC3764">
            <wp:extent cx="2215662" cy="1293901"/>
            <wp:effectExtent l="0" t="0" r="0" b="1905"/>
            <wp:docPr id="27133270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984" cy="130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A383A" w14:textId="0D9DA599" w:rsidR="007E44FF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3D040C1" w14:textId="4C8E3FCB" w:rsidR="007E44FF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F32F835" wp14:editId="69526E41">
            <wp:extent cx="2157046" cy="1217709"/>
            <wp:effectExtent l="0" t="0" r="0" b="1905"/>
            <wp:docPr id="792465739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84" cy="122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853FC" w14:textId="54EB2FED" w:rsidR="007E44FF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7CE38DE" w14:textId="7613E8D9" w:rsidR="007E44FF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E048DD8" wp14:editId="3D03B868">
            <wp:extent cx="2209800" cy="1240550"/>
            <wp:effectExtent l="0" t="0" r="0" b="0"/>
            <wp:docPr id="2122297033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488" cy="125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78B8" w14:textId="662C61D4" w:rsidR="007E44FF" w:rsidRPr="00361A40" w:rsidRDefault="007E44F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3771239" w14:textId="50DC2443" w:rsidR="007E44FF" w:rsidRPr="00361A40" w:rsidRDefault="007E44FF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EDAC42C" wp14:editId="36E2CEDD">
            <wp:extent cx="2378808" cy="1323109"/>
            <wp:effectExtent l="0" t="0" r="2540" b="0"/>
            <wp:docPr id="833039934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591" cy="1330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F1398" w14:textId="44178E4B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FBF61A5" w14:textId="62A80DA2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C504FFD" wp14:editId="7E4215FC">
            <wp:extent cx="2109122" cy="1184031"/>
            <wp:effectExtent l="0" t="0" r="5715" b="0"/>
            <wp:docPr id="1364167592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763" cy="119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3552E" w14:textId="76BC21AC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6D1598E" w14:textId="3BE01EA0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F027660" wp14:editId="5B0EE5D9">
            <wp:extent cx="2033954" cy="1211672"/>
            <wp:effectExtent l="0" t="0" r="4445" b="7620"/>
            <wp:docPr id="1287617890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190" cy="122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0FD4C" w14:textId="5EADB4AE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FB88F47" w14:textId="1ECBC43B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BE63C41" wp14:editId="6071FD1D">
            <wp:extent cx="2092569" cy="1184077"/>
            <wp:effectExtent l="0" t="0" r="3175" b="0"/>
            <wp:docPr id="2016674329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256" cy="1196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5F909" w14:textId="1F67F43E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86EB846" w14:textId="7726C6B9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CC9088C" wp14:editId="268F3539">
            <wp:extent cx="2333184" cy="1170710"/>
            <wp:effectExtent l="0" t="0" r="0" b="0"/>
            <wp:docPr id="2062755294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386" cy="1178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C006E" w14:textId="0311A2C3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D49D3CA" w14:textId="6E7EEC5F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990788C" wp14:editId="696A174B">
            <wp:extent cx="2348345" cy="1327361"/>
            <wp:effectExtent l="0" t="0" r="0" b="6350"/>
            <wp:docPr id="138755622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092" cy="1335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88B21" w14:textId="7D8A5623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025C4742" w14:textId="1F62BC29" w:rsidR="007E44FF" w:rsidRPr="00361A40" w:rsidRDefault="007861FC" w:rsidP="00245DB6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8D9CCFD" wp14:editId="4A54ADFE">
            <wp:extent cx="2334491" cy="1214613"/>
            <wp:effectExtent l="0" t="0" r="0" b="5080"/>
            <wp:docPr id="1618249919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 rotWithShape="1"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22"/>
                    <a:stretch/>
                  </pic:blipFill>
                  <pic:spPr bwMode="auto">
                    <a:xfrm>
                      <a:off x="0" y="0"/>
                      <a:ext cx="2344178" cy="121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A2BDD" w14:textId="5557246F" w:rsidR="007E44FF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56AC9DB" w14:textId="02BC19DD" w:rsidR="007E44FF" w:rsidRPr="00361A40" w:rsidRDefault="007861FC" w:rsidP="00BD78C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095DD3B3" wp14:editId="3220E4CF">
            <wp:extent cx="1910862" cy="1225268"/>
            <wp:effectExtent l="0" t="0" r="0" b="0"/>
            <wp:docPr id="576361802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342" cy="1237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C9800" w14:textId="5856124B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F25521C" w14:textId="5F646BF2" w:rsidR="007861FC" w:rsidRPr="00361A40" w:rsidRDefault="007861FC" w:rsidP="00BD78C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9A967BC" wp14:editId="1113ADD8">
            <wp:extent cx="1834662" cy="1159093"/>
            <wp:effectExtent l="0" t="0" r="0" b="3175"/>
            <wp:docPr id="878018982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241" cy="1173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DC825" w14:textId="5AC81E49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76FB015" w14:textId="3915613D" w:rsidR="007861FC" w:rsidRPr="00361A40" w:rsidRDefault="007861FC" w:rsidP="00BD78C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7EFEF46" wp14:editId="30809CBE">
            <wp:extent cx="1793631" cy="1127527"/>
            <wp:effectExtent l="0" t="0" r="0" b="0"/>
            <wp:docPr id="50344189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352" cy="1139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9A316" w14:textId="0B8066C8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8E14A23" w14:textId="1DC9331E" w:rsidR="007861FC" w:rsidRPr="00361A40" w:rsidRDefault="007861FC" w:rsidP="00BD78C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DDB86DB" wp14:editId="2543E19C">
            <wp:extent cx="1840523" cy="1168586"/>
            <wp:effectExtent l="0" t="0" r="7620" b="0"/>
            <wp:docPr id="1731139416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3" cy="11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DA30D" w14:textId="3DF0483D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69AEEC7" w14:textId="46D7757D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D6E779D" wp14:editId="51CDCFCD">
            <wp:extent cx="1776046" cy="1129166"/>
            <wp:effectExtent l="0" t="0" r="0" b="0"/>
            <wp:docPr id="1117688391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159" cy="113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A081C" w14:textId="5D70CA40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D794D19" w14:textId="78024DFC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0F3B602" wp14:editId="50F49E4B">
            <wp:extent cx="1840523" cy="1165691"/>
            <wp:effectExtent l="0" t="0" r="7620" b="0"/>
            <wp:docPr id="1166942891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630" cy="1175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A1BA" w14:textId="71FC5D49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E541480" w14:textId="0EC353DC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0046BC7" wp14:editId="5DDABD3B">
            <wp:extent cx="1946031" cy="1231077"/>
            <wp:effectExtent l="0" t="0" r="0" b="7620"/>
            <wp:docPr id="622121852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027" cy="1242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F2C6F" w14:textId="39AB04AD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EEC1364" w14:textId="7B9B18BE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028DA22" wp14:editId="724A5DC7">
            <wp:extent cx="2080846" cy="1208665"/>
            <wp:effectExtent l="0" t="0" r="0" b="0"/>
            <wp:docPr id="1062599223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699" cy="1219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2414F" w14:textId="3DBEB06A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A036AA9" w14:textId="085BFB29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99EA854" wp14:editId="744CF2AB">
            <wp:extent cx="2104292" cy="1293125"/>
            <wp:effectExtent l="0" t="0" r="0" b="2540"/>
            <wp:docPr id="1630281620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198" cy="130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9B146" w14:textId="30EA3B2B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4F8A7C1" w14:textId="36D5B210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6F48D06" wp14:editId="79EA9AF8">
            <wp:extent cx="2127739" cy="1199347"/>
            <wp:effectExtent l="0" t="0" r="6350" b="1270"/>
            <wp:docPr id="1591138447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921" cy="1212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D78F" w14:textId="627EFA68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5EAE11A" w14:textId="46FEC87A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0F2CDD" wp14:editId="374139D7">
            <wp:extent cx="2215662" cy="1240978"/>
            <wp:effectExtent l="0" t="0" r="0" b="0"/>
            <wp:docPr id="277260774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 rotWithShape="1"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21"/>
                    <a:stretch/>
                  </pic:blipFill>
                  <pic:spPr bwMode="auto">
                    <a:xfrm>
                      <a:off x="0" y="0"/>
                      <a:ext cx="2232651" cy="1250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761A7" w14:textId="26C0294D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D6C4A29" w14:textId="7EE7ECCD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551AF7D" wp14:editId="7CBF2FF3">
            <wp:extent cx="2086708" cy="1236723"/>
            <wp:effectExtent l="0" t="0" r="8890" b="1905"/>
            <wp:docPr id="257249414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744" cy="1248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EBBF1" w14:textId="7266999F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916ED49" w14:textId="5772EE58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3962C3C9" wp14:editId="503F2C45">
            <wp:extent cx="2327564" cy="1343985"/>
            <wp:effectExtent l="0" t="0" r="0" b="8890"/>
            <wp:docPr id="1171637639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560" cy="1353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5244C" w14:textId="7343EC37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4E9F13E" w14:textId="28B91D42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8DB1C98" wp14:editId="21FA29DE">
            <wp:extent cx="2151185" cy="1312854"/>
            <wp:effectExtent l="0" t="0" r="1905" b="1905"/>
            <wp:docPr id="695914973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957" cy="132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525E7" w14:textId="4497187D" w:rsidR="007861FC" w:rsidRPr="00361A40" w:rsidRDefault="007861FC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5DCB928A" w14:textId="66B5311D" w:rsidR="007861FC" w:rsidRPr="00361A40" w:rsidRDefault="007861FC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77E3C8D" wp14:editId="4A0BB1C0">
            <wp:extent cx="1963615" cy="1156302"/>
            <wp:effectExtent l="0" t="0" r="0" b="6350"/>
            <wp:docPr id="887124847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441" cy="116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89A4B" w14:textId="73527594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nikotinamido</w:t>
      </w:r>
    </w:p>
    <w:p w14:paraId="42C16281" w14:textId="25D65688" w:rsidR="007861FC" w:rsidRPr="00361A40" w:rsidRDefault="00E42426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C17D0F9" wp14:editId="25E5283C">
            <wp:extent cx="1940169" cy="1160103"/>
            <wp:effectExtent l="0" t="0" r="3175" b="2540"/>
            <wp:docPr id="74436681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1" cy="1166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B975C" w14:textId="4581B3FD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70896F3" w14:textId="5CECC3C1" w:rsidR="007861FC" w:rsidRPr="00361A40" w:rsidRDefault="00E42426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F70DF1F" wp14:editId="26C328E6">
            <wp:extent cx="2162908" cy="1291892"/>
            <wp:effectExtent l="0" t="0" r="8890" b="3810"/>
            <wp:docPr id="938019877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493" cy="1307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612B0" w14:textId="62DDDED8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nikotinamido</w:t>
      </w:r>
    </w:p>
    <w:p w14:paraId="698550FD" w14:textId="237F32AB" w:rsidR="007861FC" w:rsidRPr="00361A40" w:rsidRDefault="00E42426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639DDFA" wp14:editId="6EA946F2">
            <wp:extent cx="2074985" cy="1272178"/>
            <wp:effectExtent l="0" t="0" r="1905" b="4445"/>
            <wp:docPr id="66782520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792" cy="128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CC23D" w14:textId="22310815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5-fluoro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9F24812" w14:textId="49EE93FF" w:rsidR="007861FC" w:rsidRPr="00361A40" w:rsidRDefault="00E42426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84EC357" wp14:editId="650C4FEC">
            <wp:extent cx="1934308" cy="1119876"/>
            <wp:effectExtent l="0" t="0" r="8890" b="4445"/>
            <wp:docPr id="24098225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10" cy="1132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D18C7" w14:textId="431CC9C6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i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71F2B40A" w14:textId="7C2F4CF3" w:rsidR="007861FC" w:rsidRPr="00361A40" w:rsidRDefault="00E42426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522D15B" wp14:editId="1C7D8303">
            <wp:extent cx="1963615" cy="1133158"/>
            <wp:effectExtent l="0" t="0" r="0" b="0"/>
            <wp:docPr id="1690599030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794" cy="1141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DFE21" w14:textId="441A63AC" w:rsidR="007861FC" w:rsidRPr="00361A40" w:rsidRDefault="00E4242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3-fluoro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DFC8843" w14:textId="59B0150B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EAF32C4" wp14:editId="4A0399E7">
            <wp:extent cx="2057400" cy="1360639"/>
            <wp:effectExtent l="0" t="0" r="0" b="0"/>
            <wp:docPr id="1512171964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238" cy="13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9A4F" w14:textId="03E12624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3DC7509" w14:textId="090E795C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55A79B4" wp14:editId="4AA177BE">
            <wp:extent cx="2004646" cy="1330885"/>
            <wp:effectExtent l="0" t="0" r="0" b="3175"/>
            <wp:docPr id="1955680025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872" cy="134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8ED08" w14:textId="3D81799F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6-fluoro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DF90228" w14:textId="3401B960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18F2E208" wp14:editId="51B8823B">
            <wp:extent cx="2057400" cy="1211704"/>
            <wp:effectExtent l="0" t="0" r="0" b="7620"/>
            <wp:docPr id="438765026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49" cy="1226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84B62" w14:textId="12862F95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7FE80B0" w14:textId="6A543C0C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86F6EBA" wp14:editId="7DFBFAEE">
            <wp:extent cx="2121877" cy="1280141"/>
            <wp:effectExtent l="0" t="0" r="0" b="0"/>
            <wp:docPr id="15433424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556" cy="1290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28A6" w14:textId="17146F9C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7786A17" w14:textId="15565689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A58A9EA" wp14:editId="747BC8BD">
            <wp:extent cx="2168769" cy="1278375"/>
            <wp:effectExtent l="0" t="0" r="3175" b="0"/>
            <wp:docPr id="813480451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526" cy="12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149FD" w14:textId="5ACC91C0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F92E43C" w14:textId="6E843528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850E908" wp14:editId="21BD9824">
            <wp:extent cx="2033954" cy="1187296"/>
            <wp:effectExtent l="0" t="0" r="4445" b="0"/>
            <wp:docPr id="1064650125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049" cy="120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99BDB" w14:textId="69B9BDE2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69038D8" w14:textId="464E928D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A687D6F" wp14:editId="3DD01AAB">
            <wp:extent cx="2022231" cy="1180452"/>
            <wp:effectExtent l="0" t="0" r="0" b="1270"/>
            <wp:docPr id="55184933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185" cy="1192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0E75D" w14:textId="28F6FDFA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A000FC2" w14:textId="59392948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889DD71" wp14:editId="3C35BC3F">
            <wp:extent cx="2033954" cy="1282923"/>
            <wp:effectExtent l="0" t="0" r="4445" b="0"/>
            <wp:docPr id="1036529283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912" cy="1296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59042" w14:textId="261F74AB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6F4EDE2" w14:textId="0051672D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EBF58A0" wp14:editId="7C56E90C">
            <wp:extent cx="2057400" cy="1315317"/>
            <wp:effectExtent l="0" t="0" r="0" b="0"/>
            <wp:docPr id="1883664793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339" cy="1333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EEADB" w14:textId="35A78C3F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129D5CC" w14:textId="316B8EE2" w:rsidR="007861FC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0FA3025" wp14:editId="3D83CA14">
            <wp:extent cx="2346753" cy="1385455"/>
            <wp:effectExtent l="0" t="0" r="0" b="5715"/>
            <wp:docPr id="950582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173" cy="139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C413F" w14:textId="063DD53B" w:rsidR="007861FC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6E0A84FA" w14:textId="25970013" w:rsidR="007E44FF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A53A590" wp14:editId="22E17577">
            <wp:extent cx="2344678" cy="1420091"/>
            <wp:effectExtent l="0" t="0" r="0" b="8890"/>
            <wp:docPr id="76395922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336" cy="1427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3364F" w14:textId="0F5CF845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1F4B786" w14:textId="5767AEA8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1918C66" wp14:editId="6D7A1A49">
            <wp:extent cx="2341418" cy="1380707"/>
            <wp:effectExtent l="0" t="0" r="1905" b="0"/>
            <wp:docPr id="631310296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57" cy="138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8192B" w14:textId="10E4B68D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t</w:t>
      </w:r>
      <w:r w:rsidRPr="00361A40">
        <w:rPr>
          <w:rFonts w:ascii="Helvetica" w:hAnsi="Helvetica" w:cs="Arial"/>
          <w:sz w:val="20"/>
          <w:szCs w:val="24"/>
          <w:lang w:val="lt-LT"/>
        </w:rPr>
        <w:t>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DDF676" w14:textId="2EA9DB9D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87C9BC3" wp14:editId="71E31EC4">
            <wp:extent cx="2355633" cy="1406236"/>
            <wp:effectExtent l="0" t="0" r="6985" b="3810"/>
            <wp:docPr id="1688464685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700" cy="1417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D99B5" w14:textId="6E37181E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E81ADEF" w14:textId="76EED16B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A91BF90" wp14:editId="57ACA2C0">
            <wp:extent cx="2215662" cy="1404361"/>
            <wp:effectExtent l="0" t="0" r="0" b="5715"/>
            <wp:docPr id="331641137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3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194" cy="141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44810" w14:textId="3E983B6A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02E3695" w14:textId="2B0122F6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5A96025" wp14:editId="7BBA50BB">
            <wp:extent cx="2038869" cy="1201615"/>
            <wp:effectExtent l="0" t="0" r="0" b="0"/>
            <wp:docPr id="54102094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3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904" cy="121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2626E" w14:textId="472B9FA2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4BE50844" w14:textId="50110DF3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6770570" wp14:editId="35C8A4DD">
            <wp:extent cx="2039815" cy="1167443"/>
            <wp:effectExtent l="0" t="0" r="0" b="0"/>
            <wp:docPr id="1560443002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3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602" cy="117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411F0" w14:textId="304357C5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1DC5F31" w14:textId="569ED55A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09F49F6" wp14:editId="02B7BBC6">
            <wp:extent cx="2039815" cy="1151967"/>
            <wp:effectExtent l="0" t="0" r="0" b="0"/>
            <wp:docPr id="346083718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42" cy="116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A0CFA" w14:textId="44AA6803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3661ADD" w14:textId="3ED8557A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35B31F5" wp14:editId="77657C10">
            <wp:extent cx="2121877" cy="1223314"/>
            <wp:effectExtent l="0" t="0" r="0" b="0"/>
            <wp:docPr id="155647348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3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202" cy="123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CED0C" w14:textId="4F763920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E94C495" w14:textId="0A42BAFF" w:rsidR="007E44FF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B865866" wp14:editId="4BD7FC62">
            <wp:extent cx="2341418" cy="1371952"/>
            <wp:effectExtent l="0" t="0" r="1905" b="0"/>
            <wp:docPr id="148482612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3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895" cy="1378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17707" w14:textId="36EC96A3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151DBEB" w14:textId="1B4B1B0E" w:rsidR="002D15B0" w:rsidRPr="00361A40" w:rsidRDefault="002D15B0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60EBB23E" wp14:editId="315ACF2B">
            <wp:extent cx="2104292" cy="1343883"/>
            <wp:effectExtent l="0" t="0" r="0" b="8890"/>
            <wp:docPr id="685351433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3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215" cy="135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27AD3" w14:textId="32CC10F8" w:rsidR="002D15B0" w:rsidRPr="00361A40" w:rsidRDefault="002D15B0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FD5460D" w14:textId="4CAE8ED7" w:rsidR="002D15B0" w:rsidRPr="00361A40" w:rsidRDefault="00085B44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E7C736C" wp14:editId="142C9F58">
            <wp:extent cx="2352475" cy="1163782"/>
            <wp:effectExtent l="0" t="0" r="0" b="0"/>
            <wp:docPr id="1391807900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3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57" cy="117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CFEC1" w14:textId="60CAE764" w:rsidR="002D15B0" w:rsidRPr="00361A40" w:rsidRDefault="00085B44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09D87B0A" w14:textId="1F34DD41" w:rsidR="002D15B0" w:rsidRPr="00361A40" w:rsidRDefault="00085B44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78992D22" wp14:editId="329D4036">
            <wp:extent cx="2352040" cy="1341909"/>
            <wp:effectExtent l="0" t="0" r="0" b="0"/>
            <wp:docPr id="1197773755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428" cy="1350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FF9F7" w14:textId="306AB8B3" w:rsidR="002D15B0" w:rsidRPr="00361A40" w:rsidRDefault="00085B44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84A7964" w14:textId="669B796C" w:rsidR="002D15B0" w:rsidRPr="00361A40" w:rsidRDefault="00085B44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E059306" wp14:editId="3F68E2E3">
            <wp:extent cx="2010508" cy="1179410"/>
            <wp:effectExtent l="0" t="0" r="8890" b="1905"/>
            <wp:docPr id="1754815688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3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452" cy="11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C3E81" w14:textId="73839F47" w:rsidR="002D15B0" w:rsidRPr="00361A40" w:rsidRDefault="00085B44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-5-d)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71DFBEE" w14:textId="57CABC70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B341FDF" wp14:editId="4896EF58">
            <wp:extent cx="2039815" cy="1178034"/>
            <wp:effectExtent l="0" t="0" r="0" b="3175"/>
            <wp:docPr id="864256418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3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706" cy="1186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2C46B" w14:textId="5606126B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piridino 1-oksido</w:t>
      </w:r>
    </w:p>
    <w:p w14:paraId="7A1D7F24" w14:textId="51637FAF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58FF1CA" wp14:editId="588C701C">
            <wp:extent cx="2174631" cy="1250591"/>
            <wp:effectExtent l="0" t="0" r="0" b="6985"/>
            <wp:docPr id="99967204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3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621" cy="1263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8A59B" w14:textId="6C32DE3A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o</w:t>
      </w:r>
    </w:p>
    <w:p w14:paraId="17A54B0F" w14:textId="0D2E7F4B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891F84E" wp14:editId="28D416AE">
            <wp:extent cx="2092569" cy="1221512"/>
            <wp:effectExtent l="0" t="0" r="3175" b="0"/>
            <wp:docPr id="207829382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3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675" cy="123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197A0" w14:textId="4A70242E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585B270" w14:textId="2921A789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9B7A564" wp14:editId="3A20905D">
            <wp:extent cx="2244969" cy="1325202"/>
            <wp:effectExtent l="0" t="0" r="3175" b="8890"/>
            <wp:docPr id="246835744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3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885" cy="1335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1DD16" w14:textId="70749952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2A5178E1" w14:textId="080A4FCD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2E59FC6C" wp14:editId="30D1206E">
            <wp:extent cx="2362200" cy="1396588"/>
            <wp:effectExtent l="0" t="0" r="0" b="0"/>
            <wp:docPr id="2009635663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3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197" cy="1403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A8564" w14:textId="388EEC7E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1CAF222" w14:textId="00DF8F21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241A314" wp14:editId="54B5C350">
            <wp:extent cx="2063262" cy="1188615"/>
            <wp:effectExtent l="0" t="0" r="0" b="0"/>
            <wp:docPr id="547437310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3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253" cy="1194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15F29" w14:textId="5DFA9C63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82862B6" w14:textId="069D2038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2472D1BB" wp14:editId="7799055C">
            <wp:extent cx="2016369" cy="1136571"/>
            <wp:effectExtent l="0" t="0" r="3175" b="6985"/>
            <wp:docPr id="956054206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3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313" cy="114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44C8F" w14:textId="525974B8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70512076" w14:textId="2DA42F4B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229D63E" wp14:editId="133B4893">
            <wp:extent cx="2180492" cy="1364762"/>
            <wp:effectExtent l="0" t="0" r="0" b="6985"/>
            <wp:docPr id="1762330030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3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545" cy="137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B107F" w14:textId="39D7E310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mido) 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Pr="00361A40">
        <w:rPr>
          <w:rFonts w:ascii="Helvetica" w:hAnsi="Helvetica" w:cs="Arial"/>
          <w:i/>
          <w:iCs/>
          <w:sz w:val="20"/>
          <w:szCs w:val="24"/>
          <w:lang w:val="lt-LT"/>
        </w:rPr>
        <w:t>d</w:t>
      </w:r>
    </w:p>
    <w:p w14:paraId="5A5C94C3" w14:textId="66372760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09A0BAC" wp14:editId="6AA0AA12">
            <wp:extent cx="2192215" cy="1278625"/>
            <wp:effectExtent l="0" t="0" r="0" b="0"/>
            <wp:docPr id="626313789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44" cy="129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9B899" w14:textId="5C8F5CEF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Pr="00361A40">
        <w:rPr>
          <w:rFonts w:ascii="Helvetica" w:hAnsi="Helvetica" w:cs="Arial"/>
          <w:i/>
          <w:iCs/>
          <w:sz w:val="20"/>
          <w:szCs w:val="24"/>
          <w:lang w:val="lt-LT"/>
        </w:rPr>
        <w:t>d</w:t>
      </w:r>
    </w:p>
    <w:p w14:paraId="346AB626" w14:textId="57622C1D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69EDD625" wp14:editId="70B5A1A4">
            <wp:extent cx="2057400" cy="1387250"/>
            <wp:effectExtent l="0" t="0" r="0" b="3810"/>
            <wp:docPr id="720745972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3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671" cy="139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CF95" w14:textId="5F3A4A85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  <w:r w:rsidRPr="00361A40">
        <w:rPr>
          <w:rFonts w:ascii="Helvetica" w:hAnsi="Helvetica" w:cs="Arial"/>
          <w:sz w:val="20"/>
          <w:szCs w:val="24"/>
          <w:lang w:val="lt-LT"/>
        </w:rPr>
        <w:t>-6-</w:t>
      </w:r>
      <w:r w:rsidRPr="00361A40">
        <w:rPr>
          <w:rFonts w:ascii="Helvetica" w:hAnsi="Helvetica" w:cs="Arial"/>
          <w:i/>
          <w:iCs/>
          <w:sz w:val="20"/>
          <w:szCs w:val="24"/>
          <w:lang w:val="lt-LT"/>
        </w:rPr>
        <w:t>d</w:t>
      </w:r>
    </w:p>
    <w:p w14:paraId="3F63AC9C" w14:textId="6C11FDA4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78082DF" wp14:editId="25ADEB54">
            <wp:extent cx="2262554" cy="1139100"/>
            <wp:effectExtent l="0" t="0" r="4445" b="4445"/>
            <wp:docPr id="1160976933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3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450" cy="115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EF0E1" w14:textId="6091A39E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5FE540C" w14:textId="06A68E84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0ADDB26" wp14:editId="212C4A09">
            <wp:extent cx="2107880" cy="1037492"/>
            <wp:effectExtent l="0" t="0" r="6985" b="0"/>
            <wp:docPr id="1770736446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3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576" cy="1047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FAA8B" w14:textId="5C08CE4F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5DF3B580" w14:textId="584432B9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0BC86B63" wp14:editId="507D357A">
            <wp:extent cx="2180492" cy="1249895"/>
            <wp:effectExtent l="0" t="0" r="0" b="7620"/>
            <wp:docPr id="1778210562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3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32" cy="1262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CCFC3" w14:textId="133BE22B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H,4H,5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154BF6D7" w14:textId="72954A1C" w:rsidR="002D15B0" w:rsidRPr="00361A40" w:rsidRDefault="00F97953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15745983" wp14:editId="0448ACEB">
            <wp:extent cx="2145323" cy="1186283"/>
            <wp:effectExtent l="0" t="0" r="7620" b="0"/>
            <wp:docPr id="1370722507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3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365" cy="1198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C4EAB" w14:textId="3838DE8C" w:rsidR="002D15B0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((2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i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o)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pikolinamido</w:t>
      </w:r>
    </w:p>
    <w:p w14:paraId="3B6F9A74" w14:textId="6F3C7608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A3AEF7" w14:textId="0A519FBD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2EFE5A" w14:textId="0DAC5183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0D7A86" w14:textId="242BE75E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2F413A" w14:textId="1BC6B59A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45C1F5" w14:textId="5805BDF8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7C8161" w14:textId="46B54907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6D22CFD" w14:textId="526D55ED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05345C" w14:textId="066DF4BD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2A70CE" w14:textId="56FF3F3F" w:rsidR="00826BE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="00826BE3"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="00826BE3"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826BE3"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="00826BE3"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8DED2D" w14:textId="02AD444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0E9676" w14:textId="47BDD99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13C34F" w14:textId="773B603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477B3B" w14:textId="06D7948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10DE78B" w14:textId="5008E66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4B96A5" w14:textId="494EC7F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6A2F85E" w14:textId="0A8FD0D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BE252E2" w14:textId="7D24A82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5AC33FB" w14:textId="0D06764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825D79" w14:textId="0DD0282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800AAE" w14:textId="1397834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67A19D" w14:textId="6DC5300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DA6ED5" w14:textId="1F41F89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634A6F" w14:textId="036658B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EB6F6B" w14:textId="2D25119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4A91CAC" w14:textId="59921B7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CB1213" w14:textId="65DBF6B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7D7F4D" w14:textId="4E3C478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F277BA5" w14:textId="647A12B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52A847" w14:textId="159CF2F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40EB137" w14:textId="29D4989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A449EF" w14:textId="4795F1A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23BEC3" w14:textId="3013FC1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28BA73B" w14:textId="6711F69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C896C6" w14:textId="202543E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33ADA7" w14:textId="54F2F48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552598" w14:textId="0C6F8B3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FAF32E" w14:textId="678F2FA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8DF90B0" w14:textId="265123D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62DAE2" w14:textId="2A0AEFD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7D7638" w14:textId="01F6582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00C459" w14:textId="6B30DE1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F3276A" w14:textId="3C83435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587356" w14:textId="482AADD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5EAF5A5" w14:textId="0701F6F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fhiorom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5727CA" w14:textId="4DB62F8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6FD6F0" w14:textId="5A43ADA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B1970B6" w14:textId="1B542AF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3DAB53" w14:textId="6349A53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07035A" w14:textId="18B1425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95EB68" w14:textId="1E39565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305287F" w14:textId="4884804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D2D83B" w14:textId="26A5FA6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F59CA8" w14:textId="7498D81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098F838" w14:textId="545FA70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35D42B" w14:textId="7691D9D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38887D" w14:textId="1035AF4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B7380E" w14:textId="57DE8F8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A2D67A" w14:textId="5317ECA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E6F84E" w14:textId="602A555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0FF3DA" w14:textId="0559C6C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162BF11" w14:textId="38BEA8A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AD547C7" w14:textId="6EB88B2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3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F207F1" w14:textId="3C7D6D4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B68885" w14:textId="3D50C30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0BA6BE" w14:textId="3626C37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100FF6" w14:textId="0F47F08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3B93CD" w14:textId="030E5D6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Pr="00361A40">
        <w:rPr>
          <w:rFonts w:ascii="Helvetica" w:hAnsi="Helvetica" w:cs="Arial"/>
          <w:sz w:val="20"/>
          <w:szCs w:val="24"/>
          <w:lang w:val="lt-LT"/>
        </w:rPr>
        <w:t>e-th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2FCC02B" w14:textId="021F078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07C1EC" w14:textId="01940C5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fhioro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A06357" w14:textId="7160FCA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40012D2" w14:textId="3A5E988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C9377B" w14:textId="1EFCA1B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75C609" w14:textId="3D380E9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C32B43" w14:textId="15482F8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7FFEA3" w14:textId="7808248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6C72AF" w14:textId="67158A4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3263F7" w14:textId="219E0BB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69CE90" w14:textId="224A0CD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562F39" w14:textId="502E020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FF6F6E" w14:textId="7099888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5080D51" w14:textId="4311D8B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CBB09A" w14:textId="47721B7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F33FD7" w14:textId="5A6DCC1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7B2CDD" w14:textId="774262A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769E79" w14:textId="094BC53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8ED052" w14:textId="6ADB452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B7D7E2" w14:textId="49FFC47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E79368" w14:textId="2F90FA3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6FBB6E" w14:textId="15147E8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1CFCE9" w14:textId="0FF45A0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8D03FB8" w14:textId="7EB8DE2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5F5DBF" w14:textId="7D463EB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31BAE76" w14:textId="4C3ED15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EEEAF4" w14:textId="2694FCB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5A0EAC" w14:textId="2DB199F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63B30A" w14:textId="68BBAA0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carbon-yl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64DCE2" w14:textId="48027BA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68B548" w14:textId="23A9027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56C1DE" w14:textId="58A6620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6CF403" w14:textId="2E3DD13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A94FE3" w14:textId="6FDD059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30AA3D" w14:textId="783293E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898541" w14:textId="5FA6A50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CFCEE2" w14:textId="3DA6A8B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58D651" w14:textId="69A84F2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792335" w14:textId="41ADC99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A9FDC52" w14:textId="2573F5B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DC908F" w14:textId="32529B8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6FAB88" w14:textId="7469D41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B44A99" w14:textId="72C2EF6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F55672" w14:textId="5FEF987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10C500" w14:textId="4867CF5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F858DC" w14:textId="5076BD2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26B96A" w14:textId="72CA29A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43E02B6" w14:textId="2D78C08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B044D8" w14:textId="03BD94E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860C50" w14:textId="5CAD4AE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DFD6EF" w14:textId="1697657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51A480" w14:textId="4A1DE76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011BC28" w14:textId="243B559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4C32BD" w14:textId="00E65D2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D90F81" w14:textId="6F33F2F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9FF0ED" w14:textId="3766810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B2041E" w14:textId="476F121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0A4B22" w14:textId="7921A9D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-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B3CE12" w14:textId="1742E48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(trideuterio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14D6BD" w14:textId="761C85E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0B784A" w14:textId="31BB213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623D6D" w14:textId="3FF49ED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C25C82" w14:textId="379BFCE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3E680D" w14:textId="6D8303C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013FE1" w14:textId="2E011DF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922699" w14:textId="17CCEAD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A7DF93" w14:textId="2AFAE68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A92A6F" w14:textId="694704E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F69811" w14:textId="0A0478B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6B1375" w14:textId="2F9E89B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95CE06" w14:textId="0A74BEF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A47A77" w14:textId="08E0C20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13380E2" w14:textId="204CD75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46A3A4" w14:textId="3F26B8C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0A44118" w14:textId="259FE8D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1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ksido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</w:t>
      </w:r>
      <w:r w:rsidRPr="00361A40">
        <w:rPr>
          <w:rFonts w:ascii="Helvetica" w:hAnsi="Helvetica" w:cs="Arial"/>
          <w:sz w:val="20"/>
          <w:szCs w:val="24"/>
          <w:lang w:val="lt-LT"/>
        </w:rPr>
        <w:t>-1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-io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0C9AD2" w14:textId="7BE92CA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1F5E6C7" w14:textId="5237FA8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D89E111" w14:textId="5876910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2DB65B" w14:textId="4E963EF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DB46D01" w14:textId="6EDD652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22D6866" w14:textId="6C2E052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ii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3BC363" w14:textId="6BDD5FB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4BCA39" w14:textId="57AB87A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57E917" w14:textId="6B18BD2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5EB357" w14:textId="46DA464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E17E4C" w14:textId="62A034E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799E27" w14:textId="18E31F0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996380" w14:textId="2C8700D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533159C" w14:textId="5073704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110DC2" w14:textId="64B6843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0C00F7C" w14:textId="5054D48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237D4C" w14:textId="3331678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2BDAEF" w14:textId="0070BFA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E694A8" w14:textId="57CCBEA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B78D18" w14:textId="098BBB1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6C0587" w14:textId="1993D4F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4614CD" w14:textId="3DE1801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2AEA49" w14:textId="7486733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9A175E" w14:textId="5107E39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97649F" w14:textId="06C3E1A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4ED1AE" w14:textId="49CEBE9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549E2C" w14:textId="77405B0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D6C551" w14:textId="319F8E8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02051F7" w14:textId="6D98A3C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B62F27" w14:textId="3D62B99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361392B" w14:textId="6D94701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A15305" w14:textId="2462DD8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400B548" w14:textId="5354DD5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420951" w14:textId="5B42CBB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996605" w14:textId="07739F8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1EC5A4" w14:textId="4E1DF8DC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D71616" w14:textId="48269079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8D17BF" w14:textId="1E7C14D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C7DECC" w14:textId="7B40EC7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7E6B04" w14:textId="66852AD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F00EDE" w14:textId="5A6039B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772A99" w14:textId="1BC6029B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AA0226" w14:textId="4B377A95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217274" w14:textId="3C16BE6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308F5B" w14:textId="1015CE2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F846EA" w14:textId="0AA7E43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C542F8" w14:textId="7725138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A6F445" w14:textId="7473BFB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tret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but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4104A1" w14:textId="095FB9F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C284138" w14:textId="465CB0F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2A30AA" w14:textId="401FD827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9953D0" w14:textId="3907740F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3934D0" w14:textId="7CD9FED1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6CCAA0F" w14:textId="05A4972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25B7A4" w14:textId="51A5FB26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3B6D57" w14:textId="1CBD76C3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17DB20" w14:textId="2EED639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AA38E3" w14:textId="148BC5C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B54FA9" w14:textId="3D7734D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7C5296" w14:textId="60C3C470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CEE3B0" w14:textId="1A7ED204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3 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5 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367AE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D3CBE5" w14:textId="079EBAF8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3031FA" w14:textId="54929F1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1A678C" w14:textId="483953A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CD1FF5" w14:textId="1BC51B9A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508244" w14:textId="41B0185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0D9296D" w14:textId="704DE822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2493264" w14:textId="6590692E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42A6BA" w14:textId="17B06D1D" w:rsidR="00826BE3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5354AB" w14:textId="27E514A8" w:rsidR="00E367AE" w:rsidRPr="00361A40" w:rsidRDefault="00826BE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="00E367AE"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="00E367AE"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868D610" w14:textId="7892009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3ACD31" w14:textId="0E0DD4E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23CBAA" w14:textId="766AF9D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8AED103" w14:textId="7F35003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B5A5480" w14:textId="14ABD2B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8F74428" w14:textId="1DD8226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203AF1" w14:textId="1A4157D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BB1503" w14:textId="66CB0BB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113253B" w14:textId="551C4EF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88D5A31" w14:textId="7F649F4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1DF40B" w14:textId="3DFE3BD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49287F" w14:textId="239FBF7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C680D0C" w14:textId="011D023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7B2C03" w14:textId="38AE680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ECE447" w14:textId="3515AC2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01B4AAF" w14:textId="2175E69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0059C2E" w14:textId="072F83C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DED75A" w14:textId="3FC3F33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539B81" w14:textId="08588C9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8F2AC1" w14:textId="1D78ABC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BBDEB7" w14:textId="2536170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A855E8" w14:textId="53D263D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C2ABA3" w14:textId="0B5CAE2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8917CB" w14:textId="738C967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23F949" w14:textId="504BD98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EB6850" w14:textId="2E63629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2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6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909861" w14:textId="15B0AD4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ECA8791" w14:textId="21EA870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5AA766" w14:textId="738A537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41AC7A" w14:textId="5BF3D1B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687135" w14:textId="3A729CF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C1D7DF" w14:textId="6A22510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BAFDFD" w14:textId="0A7A700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89C9C29" w14:textId="132E158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2,2,2-trifluoro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E5EB7B" w14:textId="33FA80A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9D6F1A" w14:textId="0526DCF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962294" w14:textId="684F89D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2C5795" w14:textId="74B59D7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ADE915" w14:textId="43D1864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39AFBC3" w14:textId="344A5A8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280CC0" w14:textId="097094C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80E2B5" w14:textId="6491891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5-(1,1-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>difluore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6DF71A" w14:textId="1EF66CC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A7AB5B" w14:textId="0D73650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597E5C" w14:textId="0077C2A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2B5F62" w14:textId="79BDC69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1BB16B4" w14:textId="7FEE72F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6B3F99A" w14:textId="0DC5FFA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25F447" w14:textId="451D3D5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CFEE28" w14:textId="1F456AC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754F52" w14:textId="6F54B23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33F5A7" w14:textId="5768ECE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DE6E4F" w14:textId="2C3A660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E57EF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C277E0" w14:textId="0361CA4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07AF0DA" w14:textId="120DC1B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5476BF" w14:textId="696ABF3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7AD19D0" w14:textId="33D7146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E4BD2A" w14:textId="35B0063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</w:t>
      </w:r>
      <w:r w:rsidRPr="00361A40">
        <w:rPr>
          <w:rFonts w:ascii="Helvetica" w:hAnsi="Helvetica" w:cs="Arial"/>
          <w:sz w:val="20"/>
          <w:szCs w:val="24"/>
          <w:lang w:val="lt-LT"/>
        </w:rPr>
        <w:t>prop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CFDBD6" w14:textId="145BC75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55B909" w14:textId="2C7AF60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1B8467" w14:textId="56F80F7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CCB1FE" w14:textId="02D9EE3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969D63" w14:textId="307A072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58E6165" w14:textId="2CA510E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C93B47" w14:textId="62E01F1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4DB7A2" w14:textId="35B90B8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620214" w14:textId="66C3440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2C6165" w14:textId="72B0B0C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C4A3A0" w14:textId="2897996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DEE011" w14:textId="3F3A257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1386CD7" w14:textId="58A491D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DFFCF2" w14:textId="12AFA72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F70AD2" w14:textId="05C14E4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AAD36E" w14:textId="7512259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f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FC45CB" w14:textId="2B5CE7D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087689" w14:textId="52D303E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BB3462" w14:textId="2421EB6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18128FC" w14:textId="0CC5D75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ECEAEE1" w14:textId="37D2AD3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FC6BBB" w14:textId="79C0546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AC4BBA5" w14:textId="15964FD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C3B741F" w14:textId="7B8372C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21BC66" w14:textId="04C0BD3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4BA6E3" w14:textId="7ACC952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59DA41" w14:textId="00B663D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42FEF3" w14:textId="61A007A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697251" w14:textId="7FBE70C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A16B5C" w14:textId="3219E7D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EDC542" w14:textId="1ECED94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B21B3A" w14:textId="2EB0259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0C98F7" w14:textId="192B816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4974D1" w14:textId="35110A1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2B6838C" w14:textId="69BDDA5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F13D1F" w14:textId="336F2E3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E61411" w14:textId="4B4C438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4721357" w14:textId="47C671B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40C020" w14:textId="23049E9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7D675E" w14:textId="0344FA6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953483" w14:textId="0846D1F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D05D82" w14:textId="1FF2432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4325264" w14:textId="2C063B9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30C654E" w14:textId="062A09E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278F1D" w14:textId="15CAE1E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81E146C" w14:textId="2348801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08AEF28" w14:textId="2F65F00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EA300A3" w14:textId="74B5B7D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4-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ropil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8633020" w14:textId="56CA868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DC6B9E1" w14:textId="6B093F0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2BA12BE" w14:textId="7C8AE75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40E42E" w14:textId="146B6AB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450C4DB" w14:textId="5BE2640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33E71B3" w14:textId="06BB01D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0906B74" w14:textId="4B9164E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21FFCBB" w14:textId="4D4D375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70CC9F" w14:textId="6EFDE6C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0D7909" w14:textId="643E4A4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34B588" w14:textId="5552CC3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8C957D" w14:textId="597B3F9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2A13CC" w14:textId="1527BF0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6D147E" w14:textId="1658E09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E1FDB7" w14:textId="28AD2D7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7B5C48" w14:textId="49A951D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4A4E334" w14:textId="7A5B526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E5BF6F" w14:textId="1C75ACD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1DB753" w14:textId="6975539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63DE18" w14:textId="5515396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E173F2" w14:textId="2A48D57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D70B1DC" w14:textId="4731883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4E088D3" w14:textId="5243DEA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5D84749" w14:textId="10C2893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,5-tr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148120" w14:textId="12179C5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A1E2DB" w14:textId="2ED56B6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7BF896" w14:textId="4C86384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7540C8" w14:textId="542A61F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18D2A1" w14:textId="78FD674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B366AE" w14:textId="2C70A04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C0BC72" w14:textId="77C1C3B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7B5CBD" w14:textId="5F7D5FD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4060A7B" w14:textId="3DE1C1B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difluor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035739" w14:textId="0016C68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89078E5" w14:textId="04CA6131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6F6CD1" w14:textId="62FF40D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14163D" w14:textId="756817E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DF18D6F" w14:textId="3FE07CD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61A40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236A95" w14:textId="4A84F67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1E47A4" w14:textId="69F0CBD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D8834D" w14:textId="55C8B3F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7BD13F" w14:textId="0FAC37A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233C7C" w14:textId="5CDF313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AFFEF5" w14:textId="796F21D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96F86D" w14:textId="51CB79A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difluor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f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luo</w:t>
      </w:r>
      <w:r w:rsidRPr="00361A40">
        <w:rPr>
          <w:rFonts w:ascii="Helvetica" w:hAnsi="Helvetica" w:cs="Arial"/>
          <w:sz w:val="20"/>
          <w:szCs w:val="24"/>
          <w:lang w:val="lt-LT"/>
        </w:rPr>
        <w:t>rm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BE9B75" w14:textId="459BF84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F0BECF" w14:textId="135983A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f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luo</w:t>
      </w:r>
      <w:r w:rsidRPr="00361A40">
        <w:rPr>
          <w:rFonts w:ascii="Helvetica" w:hAnsi="Helvetica" w:cs="Arial"/>
          <w:sz w:val="20"/>
          <w:szCs w:val="24"/>
          <w:lang w:val="lt-LT"/>
        </w:rPr>
        <w:t>rm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</w:t>
      </w:r>
      <w:r w:rsidR="00D6488C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408153" w14:textId="4593FEE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876881" w14:textId="72288F5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4FFC68" w14:textId="0212416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1B24C9E" w14:textId="292770C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EEC7C9" w14:textId="4D84CD3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96CBB3" w14:textId="040AE60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B191D5" w14:textId="7665FE1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9D31C47" w14:textId="4B06290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AD3834" w14:textId="1E443B8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B50873" w14:textId="5911FB3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F40DD6" w14:textId="03948C3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7D9247B" w14:textId="10F6076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03779A" w14:textId="66B4A86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CC7FD3" w14:textId="7E5BD8F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11C001" w14:textId="103DCCC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2F948B" w14:textId="07D94C4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AC2030" w14:textId="4F24597C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D445C8" w14:textId="01CD7A6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E9252F" w14:textId="3039D47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7802F6" w14:textId="15695FE4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811BA5B" w14:textId="6D956C2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A3638E" w14:textId="7FD3CFC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255DAA" w14:textId="2217E49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4F73E15" w14:textId="48F0649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1C32E7" w14:textId="223B8445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5-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izopropil</w:t>
      </w:r>
      <w:r w:rsidRPr="00361A40">
        <w:rPr>
          <w:rFonts w:ascii="Helvetica" w:hAnsi="Helvetica" w:cs="Arial"/>
          <w:sz w:val="20"/>
          <w:szCs w:val="24"/>
          <w:lang w:val="lt-LT"/>
        </w:rPr>
        <w:t>-4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73146B" w14:textId="2D0256F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04851A4" w14:textId="14042D9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0D85D1" w14:textId="752D78C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difluor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B6624F" w14:textId="70737B03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02BF16" w14:textId="3C3D2EF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E9148D" w14:textId="21A7405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difluor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D7BCBCC" w14:textId="17E2E398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20EFFC" w14:textId="59BFB86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94C03E" w14:textId="6AE73F77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2A65F1" w14:textId="31D75986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560DED" w14:textId="5B6C6292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F08FE9" w14:textId="09F1E0D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F04017" w14:textId="52220FA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04025D1" w14:textId="79A31F3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FB203C" w14:textId="39C1F85A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48463C" w14:textId="6EC9A9B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D684A7" w14:textId="1C69E16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F61D0E" w14:textId="27F53C8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AE7F14" w14:textId="3256646D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4E9827" w14:textId="310CEBDF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DB3B4B" w14:textId="3AC61339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933389" w14:textId="2A234FE0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1D1E35" w14:textId="72200C5B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F954F0" w14:textId="1CB1450E" w:rsidR="00E367AE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2B847B" w14:textId="08AA9848" w:rsidR="00D11C02" w:rsidRPr="00361A40" w:rsidRDefault="00E367A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="00D11C02"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="00D11C02"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368B1C" w14:textId="1A8C952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6CC1E7" w14:textId="318160B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7C863A3" w14:textId="1CE284B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E0961E" w14:textId="3560E117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CAEBA5" w14:textId="2528A65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DC86B1" w14:textId="7DAE7BE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417BCB8" w14:textId="60AB172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3B42E1" w:rsidRPr="00361A40">
        <w:rPr>
          <w:rFonts w:ascii="Helvetica" w:hAnsi="Helvetica" w:cs="Arial"/>
          <w:sz w:val="20"/>
          <w:szCs w:val="24"/>
          <w:lang w:val="lt-LT"/>
        </w:rPr>
        <w:t>piraz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A47B72" w14:textId="711BA6F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D3E4CE" w14:textId="6C6F980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8749EB6" w14:textId="5127553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B67E92" w14:textId="3DA09BF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DE6E33" w14:textId="6FB00ED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5D28D9" w14:textId="26064F8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7F05F9" w14:textId="2DD74BE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9B0B13" w14:textId="54037BF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1F8754" w14:textId="19F2B39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6C6C52" w14:textId="2BA7217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77713B" w14:textId="560B29E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E41E19" w14:textId="45DE517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4552B1" w14:textId="0A349D1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108A57" w14:textId="3078C96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C592BA" w14:textId="4B1A30A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F3DD0E" w14:textId="4B77902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3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4AEC49" w14:textId="379A637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E8EF0DF" w14:textId="254A0CF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AF533C" w14:textId="24898C4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B1531E" w14:textId="2173980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28167B" w14:textId="2B6A8D6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392F99C" w14:textId="39F84A7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37053A" w14:textId="766DA6E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2082C8" w14:textId="7979DFC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C4BC88" w14:textId="003E525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812746" w14:textId="125B0F5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87D3ED" w14:textId="3854CA6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6F11466" w14:textId="0F5AD71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D9CF63" w14:textId="4C23060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3F3639" w14:textId="16070CA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033B517" w14:textId="17B0015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8DDF56" w14:textId="036A27C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670A5E" w14:textId="7B42BFB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944D476" w14:textId="73A5EC0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4FFFF42" w14:textId="1AD0058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>difluor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DAB3B86" w14:textId="37AC375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9F722C" w14:textId="39F66F4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26B8CC" w14:textId="0D1C791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B4A6C7" w14:textId="1D04E88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0DDEEC7" w14:textId="468AD8F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8F40DE" w14:textId="4673CCE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FD78EB" w14:textId="1B1AA18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A68E8D" w14:textId="71EA1A8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B01940" w14:textId="65ECAAE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A7D530" w14:textId="15C0113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2B5B6D" w14:textId="292B924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2A9B160" w14:textId="0450EA5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2916D0" w14:textId="645DC7A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16A455C" w14:textId="4BF9C8A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361DA4" w14:textId="5848C13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9C61252" w14:textId="04F99E8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4F06387" w14:textId="54E45A4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BFC393" w14:textId="70A8559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0FAAD0" w14:textId="5B1F11F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89A1DF" w14:textId="7C58747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E358A2" w14:textId="33B5E3E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4CD8F9" w14:textId="417933B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D7AEC7" w14:textId="4ABC0B2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1DF3AD" w14:textId="768D293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F08614" w14:textId="1B760A8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E2D715" w14:textId="1B3DA9D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B5C0C2" w14:textId="326C013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785B93" w14:textId="17C32F7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45B943" w14:textId="798C265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6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midin-</w:t>
      </w:r>
      <w:r w:rsidRPr="00361A40">
        <w:rPr>
          <w:rFonts w:ascii="Helvetica" w:hAnsi="Helvetica" w:cs="Arial"/>
          <w:sz w:val="20"/>
          <w:szCs w:val="24"/>
          <w:lang w:val="lt-LT"/>
        </w:rPr>
        <w:t>4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19F0AF" w14:textId="6AD9358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F2B10E" w14:textId="4EFB909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6DA5B4" w14:textId="1931C98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566B20" w14:textId="385169C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0F1B4F0" w14:textId="1CAFD6B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C2277E" w14:textId="00CD5DF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FE56F80" w14:textId="0B80D55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7B316F4" w14:textId="372CFEE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FC649B" w14:textId="6E95AFA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6973E2" w14:textId="75D7B04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DD7709" w14:textId="3584A63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9D9B78" w14:textId="4B76327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A3CD6D" w14:textId="79CEA49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3868154" w14:textId="6261359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EAA396" w14:textId="2594E0B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CAF5FD" w14:textId="6D59CDA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8C1C2D" w14:textId="2BF0479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3ED6DB" w14:textId="2E94ADD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784D1E" w14:textId="20AE6BC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D01A6D" w14:textId="1CC48D8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14B0B4" w14:textId="35A4B4E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10C7B20" w14:textId="0FD6532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C4D9EB" w14:textId="31022AC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696E0A" w14:textId="1D2D3E4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2DDB56" w14:textId="198E6F4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2A1C4E" w14:textId="59AA119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2DE7F5" w14:textId="6FF628A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2CA97A4" w14:textId="01496047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0A9295" w14:textId="382EC14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CA244A" w14:textId="169DB7C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9FCC13" w14:textId="68F0124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4BE689" w14:textId="7D1AF98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-N-</w:t>
      </w:r>
      <w:r w:rsidRPr="00361A40">
        <w:rPr>
          <w:rFonts w:ascii="Helvetica" w:hAnsi="Helvetica" w:cs="Arial"/>
          <w:sz w:val="20"/>
          <w:szCs w:val="24"/>
          <w:lang w:val="lt-LT"/>
        </w:rPr>
        <w:t>(3-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karbamo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14A87D1" w14:textId="6C7F406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F1C16D" w14:textId="68D5E49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F10284" w14:textId="70AE56F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1EC6BB" w14:textId="6B4BBFE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36677D" w14:textId="540D461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8BFC44" w14:textId="1C4716C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1014B4" w14:textId="6E42C1F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881BEBC" w14:textId="1218E8F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EE525A" w14:textId="60AF294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B75297" w14:textId="3ACF237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928106" w14:textId="37907F8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7A89E1" w14:textId="3D79E63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20043F" w14:textId="08829DD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770A2F" w14:textId="15EDCEE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626E9B7" w14:textId="5F26EAD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C210B4" w14:textId="730C87D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5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2F1221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BFC111" w14:textId="73B33AF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905B46A" w14:textId="321C9C0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46202C" w14:textId="336572A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21E3CB" w14:textId="43B98D9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9CC296" w14:textId="0013382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3D5806" w14:textId="40310F3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32FA90" w14:textId="4C2EB0F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B860EF" w14:textId="57CEC88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437DFB" w14:textId="25FC483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91A70A" w14:textId="68F63FC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1712241" w14:textId="35CFF5D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576491" w14:textId="3964D77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F27CFD" w14:textId="601C52B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6E191C" w14:textId="188D4F77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7973127" w14:textId="09399A7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D5F088" w14:textId="3F9F45D7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D879EEB" w14:textId="2F6EE20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976DCD" w14:textId="5A80365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AB2E90" w14:textId="230E98C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98152E" w14:textId="6E6C740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B09E4C" w14:textId="2999759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8E0E42C" w14:textId="11FB04D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45BF9C5" w14:textId="3B6AC49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CB72C1" w14:textId="068878A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177785D" w14:textId="178F5FA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CE3779" w14:textId="5C50FFB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A40D50" w14:textId="0E63EC5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7AEF77" w14:textId="1817A6B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ABCCC0" w14:textId="503ACC7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D272154" w14:textId="3675690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BAFE00A" w14:textId="3EEADD6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B79780" w14:textId="40AD728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845BA5" w14:textId="3B314A1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D477CA" w14:textId="748501C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CB0D2E" w14:textId="6D0BFD4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F66E0B" w14:textId="55B7541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CA54C9" w14:textId="5C9C6C1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AB8CF2" w14:textId="0749699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28751C" w14:textId="54B514F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7840CB" w14:textId="14B08CE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729E41" w14:textId="6655771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F2FE7FE" w14:textId="2B0EAB1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B03F83" w14:textId="6F8FC78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D38DD56" w14:textId="760A22A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C8848B" w14:textId="1C59F42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478EDB" w14:textId="1BCFD8A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193532" w14:textId="7FAFE24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2FD8BB" w14:textId="1FD353D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6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DB3073" w14:textId="775214C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BD5F3D" w14:textId="1FB5B2F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73166B" w14:textId="3175CD1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8B08CD" w14:textId="70E132D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1B4F242" w14:textId="07E8A8E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96520D" w14:textId="2DB0976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E4597A4" w14:textId="624B305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6CB4C6" w14:textId="7D9BE397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41E111A" w14:textId="52EB945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3FBA42" w14:textId="1E4CE45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1CFF07E" w14:textId="7EC09C4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1AE32A" w14:textId="3672706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61B1D5" w14:textId="75F930E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7D4BF2F" w14:textId="7F2C023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D20E2F" w14:textId="0CE2117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 -3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2C46BC" w14:textId="0818239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3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7A2C00" w14:textId="6B0EE90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BF2118" w14:textId="360E123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10CBA3" w14:textId="54DDF18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460C59" w14:textId="61883D5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F55D58" w14:textId="42A6C06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A51E34" w14:textId="1230CC7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B9F8486" w14:textId="752009C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DE1A4E" w14:textId="692310D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F2851E0" w14:textId="014B1A4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1A5E37" w14:textId="393AB78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714B7A" w14:textId="1CA0A62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B5C9819" w14:textId="5A138DE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80324F" w14:textId="3B38697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2ABE1C" w14:textId="7E32755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3878AB" w14:textId="70CD2BA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71F6BF6" w14:textId="0A11835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3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192A064" w14:textId="5CE92F7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69E7D1" w14:textId="78CF00A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495A62" w14:textId="3858323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5C298A" w14:textId="2A8B99C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4CA1AF" w14:textId="48978F2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CFED40" w14:textId="795AE06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62DB1B" w14:textId="2E5F62C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170D4FF" w14:textId="1C5C347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93168D" w14:textId="1856B05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EE7FD3" w14:textId="50B71EDE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C2386A" w14:textId="1C2805C4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BB66D5" w14:textId="4671DEE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41B173" w14:textId="1980642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379BA9" w14:textId="6D8F4D7C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8C354A2" w14:textId="2D9C9106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B70F26" w14:textId="6A745A2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6-deuterio-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8283E7" w14:textId="42259A5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B75251" w14:textId="30C3BF53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A293D6" w14:textId="018ACDD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5395DE" w14:textId="5FD1839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88B788" w14:textId="10A34AE1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1337312" w14:textId="312F99B9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D15DA7" w14:textId="68E95AE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0E3ED4" w14:textId="5DCB5545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D04869B" w14:textId="15615212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50D81F" w14:textId="0BF041C8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C242C93" w14:textId="0D58B36D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6F8333" w14:textId="45AC925F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0165C6" w14:textId="0213BEAB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40A98B" w14:textId="1C6AB3D0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4DC059D" w14:textId="249D8A6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584D13" w14:textId="3793ACBA" w:rsidR="00D11C02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4C0135C" w14:textId="4E90B1F3" w:rsidR="00724FEA" w:rsidRPr="00361A40" w:rsidRDefault="00D11C02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>]a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>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mido</w:t>
      </w:r>
      <w:r w:rsidR="00724FEA" w:rsidRPr="00361A40">
        <w:rPr>
          <w:rFonts w:ascii="Helvetica" w:hAnsi="Helvetica" w:cs="Arial"/>
          <w:sz w:val="20"/>
          <w:szCs w:val="24"/>
          <w:lang w:val="lt-LT"/>
        </w:rPr>
        <w:t>,</w:t>
      </w:r>
    </w:p>
    <w:p w14:paraId="2BE7A3CE" w14:textId="01CD290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317CBF" w14:textId="4A8B67C7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588F3B" w14:textId="1B2EBE4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9AA0875" w14:textId="2A4389CF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08AAD1" w14:textId="3E74EE9E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9AB26E" w14:textId="515770F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276B6FA" w14:textId="5A651EC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5 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am</w:t>
      </w:r>
      <w:r w:rsidRPr="00361A40">
        <w:rPr>
          <w:rFonts w:ascii="Helvetica" w:hAnsi="Helvetica" w:cs="Arial"/>
          <w:sz w:val="20"/>
          <w:szCs w:val="24"/>
          <w:lang w:val="lt-LT"/>
        </w:rPr>
        <w:t>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mido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</w:p>
    <w:p w14:paraId="6D009331" w14:textId="745B828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3C74FA" w14:textId="75AA5525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6B7FF5" w14:textId="5EF2352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BB1702" w14:textId="229154F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7DCF05" w14:textId="3C75708E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A8356E2" w14:textId="006BD5D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86430C" w14:textId="43F7ACA4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21A319E" w14:textId="0FA6DC02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35EB09" w14:textId="0B1A145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B0F60D" w14:textId="5088442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E19B75" w14:textId="028B72C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C5DFB6" w14:textId="16D432E2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5AD74D" w14:textId="3ABDF01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61A3F8" w14:textId="23B16381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C1DDFE" w14:textId="6743039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2609D8D" w14:textId="10EE56E9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47981FE" w14:textId="2288D6F4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584CA1" w14:textId="76AB0BDB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B8EFE2B" w14:textId="1AF2B9C3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0D53FD" w14:textId="6CCD2236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5AAD22" w14:textId="14A6708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E4B9113" w14:textId="353CD1A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7F2D1B" w14:textId="5038794F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E17D69" w14:textId="2192AC5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226FC53" w14:textId="12EB050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AEE29E" w14:textId="5D2D0C46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922C40" w14:textId="243CC9C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12BEFD7" w14:textId="4B1488F1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9545C7" w14:textId="6DD6563F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947834" w14:textId="52B7A0C7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56B1155" w14:textId="699FCFB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8BD3964" w14:textId="32F0FFD1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B786F5A" w14:textId="6292C852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CCC6E9" w14:textId="341BD1FF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A7B45B" w14:textId="2A54062B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CC0BDFA" w14:textId="747D73F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1C91BB" w14:textId="0BD79EF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4FCECB" w14:textId="69FAD694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535E96" w14:textId="5706CBF9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2EF3257" w14:textId="3ACBF1F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4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6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0EC6932" w14:textId="3D0F4B4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081E296" w14:textId="0EC7D0DE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ED3B22F" w14:textId="22A4819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61B4822" w14:textId="1C0CF08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B140C4D" w14:textId="37751183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0E37D4" w14:textId="212DA296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A3D7D8" w14:textId="6EC31FB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049457D" w14:textId="4EA4BDC5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740179" w14:textId="21110603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A66824" w14:textId="2520539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134CCDE" w14:textId="6433B207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00B1A7" w14:textId="2E419F25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8C88C3" w14:textId="268317C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9309E83" w14:textId="0E34C04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DE150A" w14:textId="18C15576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8F2E49C" w14:textId="1BEA76FF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6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3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EAC1538" w14:textId="1164144E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CE6B96" w14:textId="06EF554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3CB1AEF" w14:textId="19B65E3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A35205" w14:textId="5A4AAB04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CFAF12" w14:textId="095EE83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CBE6A11" w14:textId="358DF91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50B2D70" w14:textId="03837F93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FB76C58" w14:textId="38A8B88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324D0FF" w14:textId="4D60018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3 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fluoro,om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75DB02A" w14:textId="5D99DF9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B053D23" w14:textId="3914A83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349B3F" w14:textId="0B4662C6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150F063" w14:textId="300A358B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EE2AA7" w14:textId="4151934C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22767A" w14:textId="38578670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8107A64" w14:textId="2DEDAFDB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FB5B4BE" w14:textId="5C3FE83A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A9F5FD" w14:textId="5A35F7D5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098F4FB" w14:textId="141178DD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2FD895" w14:textId="7929983B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FBD72A5" w14:textId="6CE4C8B8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1919E94" w14:textId="1E572824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CE2EDE" w14:textId="2429CE87" w:rsidR="00724FEA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EB8FE5" w14:textId="4DBE4F34" w:rsidR="00F70C6E" w:rsidRPr="00361A40" w:rsidRDefault="00724FEA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="00F70C6E"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="00F70C6E"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C58E54" w14:textId="7DD67191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982FBE1" w14:textId="0CF18BF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AC0E1F" w14:textId="7ECA024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1C854A" w14:textId="0F6D53A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7F94F3" w14:textId="52D62AB9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48A016" w14:textId="7CF7B15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F273ED" w14:textId="3D14FA6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A7D49B8" w14:textId="1FB91F1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(3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2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4-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>pirid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BA5D24C" w14:textId="28B2CE03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B7B1559" w14:textId="0F6B05C9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0773DB6" w14:textId="2D80D19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87F144C" w14:textId="6BDF323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89B66E3" w14:textId="2406043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336C29C" w14:textId="4957242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59A1FBE" w14:textId="20D59E3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9060AB2" w14:textId="62BB49F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DC586F" w14:textId="187171C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6B94C6D" w14:textId="1E1DD7C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B282BF" w14:textId="02B4514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 - 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F9573E6" w14:textId="6BC91F61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5BE9B4" w14:textId="43B7910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 - 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4FB017" w14:textId="79BD59C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65E699A" w14:textId="1AAD56B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22A52B" w14:textId="1EAE46D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[(3,3-di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luorc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]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8120F8" w14:textId="4382E010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45619F1" w14:textId="731D677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72B4EC" w14:textId="6C972C5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EC4AA9A" w14:textId="6E3C3F4B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D68B881" w14:textId="7E8D123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72DED91" w14:textId="0501D27B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25CADE" w14:textId="33577D8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79DA785" w14:textId="0ADA5C11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DDDEC4" w14:textId="760AB70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865F1B5" w14:textId="141CE3A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D77565B" w14:textId="3E776C6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05A228" w14:textId="068756E9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244510" w14:textId="111DDCC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393919" w14:textId="41AC41C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5D62A6B" w14:textId="0863FD3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BCBBE2" w14:textId="7EF6920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[2-(</w:t>
      </w:r>
      <w:r w:rsidR="004F0986" w:rsidRPr="00361A40">
        <w:rPr>
          <w:rFonts w:ascii="Helvetica" w:hAnsi="Helvetica" w:cs="Arial"/>
          <w:sz w:val="20"/>
          <w:szCs w:val="24"/>
          <w:lang w:val="lt-LT"/>
        </w:rPr>
        <w:t>ciklo</w:t>
      </w:r>
      <w:r w:rsidRPr="00361A40">
        <w:rPr>
          <w:rFonts w:ascii="Helvetica" w:hAnsi="Helvetica" w:cs="Arial"/>
          <w:sz w:val="20"/>
          <w:szCs w:val="24"/>
          <w:lang w:val="lt-LT"/>
        </w:rPr>
        <w:t>but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F51F35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746AC18" w14:textId="01046CF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77BEFC" w14:textId="21D513C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7ED6FE0" w14:textId="066571A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779006" w14:textId="7CC69C6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46D15AF" w14:textId="6A6BE7F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117FB2" w14:textId="48AFA3C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21518A" w14:textId="152C204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2AA2BBF" w14:textId="58E01D9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FE475D4" w14:textId="28DBE7B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0DEC70" w14:textId="1756659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EFE926" w14:textId="6883946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060BB3F" w14:textId="1AE18273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593F30F" w14:textId="5856246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96C303" w14:textId="7BBE9CB0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3616D21" w14:textId="5A8E0B0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A52E67F" w14:textId="164974B1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deuterio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4CD7826" w14:textId="19C05EA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D55816A" w14:textId="058D0E6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</w:t>
      </w:r>
      <w:r w:rsidRPr="00361A40">
        <w:rPr>
          <w:rFonts w:ascii="Helvetica" w:hAnsi="Helvetica"/>
          <w:sz w:val="20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FC2D2C" w14:textId="73FEDAA0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817D17F" w14:textId="55B2189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FF0C136" w14:textId="1894556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AC0239" w14:textId="411D0BB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E7FAD6A" w14:textId="3F07478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1531E87" w14:textId="3882A24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A3A0EC3" w14:textId="1BB4A70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F28BFD1" w14:textId="5C20332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C249BA0" w14:textId="568D76F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73B9F93" w14:textId="6787AC8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477F16E" w14:textId="0BBFF5E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0F75CB4" w14:textId="3B8959C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8D5F74" w14:textId="6007549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B392F42" w14:textId="30B6005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vin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9382D18" w14:textId="6CE5E6F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6AA492C" w14:textId="61E9334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C0DAAF" w14:textId="0B0EFD9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 -5 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C8C500C" w14:textId="2C6C9C5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9715A4" w14:textId="69B1160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3E1BFF" w14:textId="168DBFC9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36D78F" w14:textId="315EB85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6B01181" w14:textId="555F72E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6F6B06" w14:textId="4186B6C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C9F872F" w14:textId="235F975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EBD6F37" w14:textId="6E7808B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FBB654F" w14:textId="4D51D4B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2BF9F5" w14:textId="5A6FD49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781D7D6" w14:textId="71A772D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5E55A24" w14:textId="1B0E74C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4F6DFA3" w14:textId="14A2E54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25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4-[[3-[2-(d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)-3,4-di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fluor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fenil</w:t>
      </w:r>
      <w:r w:rsidRPr="00361A40">
        <w:rPr>
          <w:rFonts w:ascii="Helvetica" w:hAnsi="Helvetica" w:cs="Arial"/>
          <w:sz w:val="20"/>
          <w:szCs w:val="24"/>
          <w:lang w:val="lt-LT"/>
        </w:rPr>
        <w:t>]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 amino]-5-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90EF318" w14:textId="4842158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5A123D0" w14:textId="2A41B6B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C964DC0" w14:textId="360C357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6BCBC4D" w14:textId="0D6B268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ACEC107" w14:textId="62B1501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39C648A" w14:textId="475AA71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DE52DB2" w14:textId="7BCA3A8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5160333" w14:textId="18337CC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62D9AED" w14:textId="0A47636C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43E79CA" w14:textId="6FBDDA6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5D484E88" w14:textId="616FCBA0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73764B2" w14:textId="18E393D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17D9ADD" w14:textId="6DAC5DD9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971A478" w14:textId="08994280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6E0461D" w14:textId="7A98D4E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34BC073" w14:textId="542DA3A6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5-</w:t>
      </w:r>
      <w:r w:rsidR="00C8086D" w:rsidRPr="00361A40">
        <w:rPr>
          <w:rFonts w:ascii="Helvetica" w:hAnsi="Helvetica" w:cs="Arial"/>
          <w:sz w:val="20"/>
          <w:szCs w:val="24"/>
          <w:lang w:val="lt-LT"/>
        </w:rPr>
        <w:t>chlor-</w:t>
      </w:r>
      <w:r w:rsidRPr="00361A40">
        <w:rPr>
          <w:rFonts w:ascii="Helvetica" w:hAnsi="Helvetica" w:cs="Arial"/>
          <w:sz w:val="20"/>
          <w:szCs w:val="24"/>
          <w:lang w:val="lt-LT"/>
        </w:rPr>
        <w:t>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</w:t>
      </w:r>
      <w:r w:rsidRPr="00361A40">
        <w:rPr>
          <w:rFonts w:ascii="Helvetica" w:hAnsi="Helvetica" w:cs="Arial"/>
          <w:sz w:val="20"/>
          <w:szCs w:val="24"/>
          <w:lang w:val="lt-LT"/>
        </w:rPr>
        <w:t>2-m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etoksi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="00B6644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C08A6FF" w14:textId="0618A3A3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23E8AA8" w14:textId="11B10BD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DA32C6F" w14:textId="166E551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BD52F6D" w14:textId="4927CFE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AF43B45" w14:textId="6D5D679A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12E7CF21" w14:textId="7A1FD93E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AD76A8A" w14:textId="100F01E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6943BC1" w14:textId="6FC8CB02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463DA37C" w14:textId="5D18FA8F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63849453" w14:textId="1CDE45FB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A03DC5A" w14:textId="32694614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7E736BEE" w14:textId="4D73759D" w:rsidR="00F97953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278777F9" w14:textId="386D605D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3F58593C" w14:textId="199066A8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R,</w:t>
      </w:r>
      <w:r w:rsidRPr="00361A40">
        <w:rPr>
          <w:rFonts w:ascii="Helvetica" w:hAnsi="Helvetica" w:cs="Arial"/>
          <w:sz w:val="20"/>
          <w:szCs w:val="24"/>
          <w:lang w:val="lt-LT"/>
        </w:rPr>
        <w:t>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ksamido,</w:t>
      </w:r>
    </w:p>
    <w:p w14:paraId="0EDD2633" w14:textId="5FA29975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8F0C71" w:rsidRPr="00361A40">
        <w:rPr>
          <w:rFonts w:ascii="Helvetica" w:hAnsi="Helvetica" w:cs="Arial"/>
          <w:sz w:val="20"/>
          <w:szCs w:val="24"/>
          <w:lang w:val="lt-LT"/>
        </w:rPr>
        <w:t>R)</w:t>
      </w:r>
      <w:r w:rsidRPr="00361A40">
        <w:rPr>
          <w:rFonts w:ascii="Helvetica" w:hAnsi="Helvetica" w:cs="Arial"/>
          <w:sz w:val="20"/>
          <w:szCs w:val="24"/>
          <w:lang w:val="lt-LT"/>
        </w:rPr>
        <w:t>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400C933A" w14:textId="412652F1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4-[[(2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3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4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5</w:t>
      </w:r>
      <w:r w:rsidR="00CF7A33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)-3-(2-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3,4-di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fluor-fen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il)</w:t>
      </w:r>
      <w:r w:rsidRPr="00361A40">
        <w:rPr>
          <w:rFonts w:ascii="Helvetica" w:hAnsi="Helvetica" w:cs="Arial"/>
          <w:sz w:val="20"/>
          <w:szCs w:val="24"/>
          <w:lang w:val="lt-LT"/>
        </w:rPr>
        <w:t>-4,5-dim</w:t>
      </w:r>
      <w:r w:rsidR="008512B3" w:rsidRPr="00361A40">
        <w:rPr>
          <w:rFonts w:ascii="Helvetica" w:hAnsi="Helvetica" w:cs="Arial"/>
          <w:sz w:val="20"/>
          <w:szCs w:val="24"/>
          <w:lang w:val="lt-LT"/>
        </w:rPr>
        <w:t>etil</w:t>
      </w:r>
      <w:r w:rsidRPr="00361A40">
        <w:rPr>
          <w:rFonts w:ascii="Helvetica" w:hAnsi="Helvetica" w:cs="Arial"/>
          <w:sz w:val="20"/>
          <w:szCs w:val="24"/>
          <w:lang w:val="lt-LT"/>
        </w:rPr>
        <w:t>-5-(tri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fluormetil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)</w:t>
      </w:r>
      <w:r w:rsidRPr="00361A40">
        <w:rPr>
          <w:rFonts w:ascii="Helvetica" w:hAnsi="Helvetica" w:cs="Arial"/>
          <w:sz w:val="20"/>
          <w:szCs w:val="24"/>
          <w:lang w:val="lt-LT"/>
        </w:rPr>
        <w:t>tetra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hidr</w:t>
      </w:r>
      <w:r w:rsidRPr="00361A40">
        <w:rPr>
          <w:rFonts w:ascii="Helvetica" w:hAnsi="Helvetica" w:cs="Arial"/>
          <w:sz w:val="20"/>
          <w:szCs w:val="24"/>
          <w:lang w:val="lt-LT"/>
        </w:rPr>
        <w:t>ofuran-2-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karbonil</w:t>
      </w:r>
      <w:r w:rsidRPr="00361A40">
        <w:rPr>
          <w:rFonts w:ascii="Helvetica" w:hAnsi="Helvetica" w:cs="Arial"/>
          <w:sz w:val="20"/>
          <w:szCs w:val="24"/>
          <w:lang w:val="lt-LT"/>
        </w:rPr>
        <w:t>]amino]</w:t>
      </w:r>
      <w:r w:rsidR="007150DF" w:rsidRPr="00361A40">
        <w:rPr>
          <w:rFonts w:ascii="Helvetica" w:hAnsi="Helvetica" w:cs="Arial"/>
          <w:sz w:val="20"/>
          <w:szCs w:val="24"/>
          <w:lang w:val="lt-LT"/>
        </w:rPr>
        <w:t>piridin-</w:t>
      </w:r>
      <w:r w:rsidRPr="00361A40">
        <w:rPr>
          <w:rFonts w:ascii="Helvetica" w:hAnsi="Helvetica" w:cs="Arial"/>
          <w:sz w:val="20"/>
          <w:szCs w:val="24"/>
          <w:lang w:val="lt-LT"/>
        </w:rPr>
        <w:t>2-</w:t>
      </w:r>
      <w:r w:rsidR="00F82F5A" w:rsidRPr="00361A40">
        <w:rPr>
          <w:rFonts w:ascii="Helvetica" w:hAnsi="Helvetica" w:cs="Arial"/>
          <w:sz w:val="20"/>
          <w:szCs w:val="24"/>
          <w:lang w:val="lt-LT"/>
        </w:rPr>
        <w:t>karboksa</w:t>
      </w:r>
      <w:r w:rsidRPr="00361A40">
        <w:rPr>
          <w:rFonts w:ascii="Helvetica" w:hAnsi="Helvetica" w:cs="Arial"/>
          <w:sz w:val="20"/>
          <w:szCs w:val="24"/>
          <w:lang w:val="lt-LT"/>
        </w:rPr>
        <w:t>mid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29A6604D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78EFD0" w14:textId="2641A5C3" w:rsidR="00F70C6E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AE5ABF" w:rsidRPr="00361A40">
        <w:rPr>
          <w:rFonts w:ascii="Helvetica" w:hAnsi="Helvetica" w:cs="Arial"/>
          <w:sz w:val="20"/>
          <w:szCs w:val="24"/>
          <w:lang w:val="lt-LT"/>
        </w:rPr>
        <w:t>Junginys pagal bet kurį vieną iš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1-7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3541ED87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9C7A44" w14:textId="73DB7741" w:rsidR="00F97953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8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52D60AAA" w14:textId="556E70D7" w:rsidR="00F97953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5D330537" wp14:editId="53EE7F20">
            <wp:extent cx="2306782" cy="1548519"/>
            <wp:effectExtent l="0" t="0" r="0" b="0"/>
            <wp:docPr id="67172170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114" cy="1556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3DD48" w14:textId="77777777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F9A420" w14:textId="65F61B19" w:rsidR="00F97953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673C6477" w14:textId="693162C4" w:rsidR="00F97953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1D9DE26" wp14:editId="6FBDC8B3">
            <wp:extent cx="2306320" cy="1508810"/>
            <wp:effectExtent l="0" t="0" r="0" b="0"/>
            <wp:docPr id="1575793945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3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730" cy="15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59D56" w14:textId="77777777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FD640E" w14:textId="4CE8CF49" w:rsidR="00F97953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5F590648" w14:textId="1E0CC85A" w:rsidR="00F97953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BD71A66" wp14:editId="01D2B99A">
            <wp:extent cx="2348345" cy="1543298"/>
            <wp:effectExtent l="0" t="0" r="0" b="0"/>
            <wp:docPr id="701461520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3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791" cy="15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C7B1E" w14:textId="77777777" w:rsidR="00F97953" w:rsidRPr="00361A40" w:rsidRDefault="00F97953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2C88D4" w14:textId="2DE894A6" w:rsidR="00F97953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42443B7B" w14:textId="2857E419" w:rsidR="00F70C6E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BD63416" wp14:editId="2B68739F">
            <wp:extent cx="2341418" cy="1586333"/>
            <wp:effectExtent l="0" t="0" r="1905" b="0"/>
            <wp:docPr id="657354581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3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679" cy="159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E433D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3B6C17" w14:textId="3CC1F472" w:rsidR="00F70C6E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63889B8B" w14:textId="6CE14CEC" w:rsidR="00F70C6E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lastRenderedPageBreak/>
        <w:drawing>
          <wp:inline distT="0" distB="0" distL="0" distR="0" wp14:anchorId="42AEE275" wp14:editId="4375F809">
            <wp:extent cx="2286000" cy="1679181"/>
            <wp:effectExtent l="0" t="0" r="0" b="0"/>
            <wp:docPr id="248998431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3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661" cy="1684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F1B05" w14:textId="559825DC" w:rsidR="00F70C6E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kur junginys turi absoliučią stereochemiją 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 xml:space="preserve">izomero </w:t>
      </w:r>
      <w:r w:rsidRPr="00361A40">
        <w:rPr>
          <w:rFonts w:ascii="Helvetica" w:hAnsi="Helvetica" w:cs="Arial"/>
          <w:sz w:val="20"/>
          <w:szCs w:val="24"/>
          <w:lang w:val="lt-LT"/>
        </w:rPr>
        <w:t>kuri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eliuuojama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rečia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>, kai raceminis diastereomer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ų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mišinys (epimerai 5 padėtyje) yra atskiriamas chiralin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e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A33" w:rsidRPr="00361A40">
        <w:rPr>
          <w:rFonts w:ascii="Helvetica" w:hAnsi="Helvetica" w:cs="Arial"/>
          <w:iCs/>
          <w:sz w:val="20"/>
          <w:szCs w:val="24"/>
          <w:lang w:val="lt-LT"/>
        </w:rPr>
        <w:t>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FC, 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>p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naudojant </w:t>
      </w:r>
      <w:r w:rsidR="009A5C3E" w:rsidRPr="00361A40">
        <w:rPr>
          <w:rFonts w:ascii="Helvetica" w:hAnsi="Helvetica" w:cs="Arial"/>
          <w:sz w:val="20"/>
          <w:szCs w:val="24"/>
          <w:lang w:val="lt-LT"/>
        </w:rPr>
        <w:t xml:space="preserve">(R,R) 25 cm × 21.2 mm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1-(3,5-dinitrobenzamido)-1,2,3,4-tetrahidrofenantreno modifikuotą </w:t>
      </w:r>
      <w:r w:rsidRPr="00361A40">
        <w:rPr>
          <w:rFonts w:ascii="Helvetica" w:hAnsi="Helvetica" w:cs="Arial"/>
          <w:sz w:val="20"/>
          <w:szCs w:val="24"/>
          <w:lang w:val="lt-LT"/>
        </w:rPr>
        <w:t>5 μm silicio dioksido kolonėlę.</w:t>
      </w:r>
    </w:p>
    <w:p w14:paraId="2054026C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B73298" w14:textId="54509F27" w:rsidR="00F70C6E" w:rsidRPr="00361A40" w:rsidRDefault="00F70C6E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4DFDC59F" w14:textId="3546C366" w:rsidR="00F70C6E" w:rsidRPr="00361A40" w:rsidRDefault="00F70C6E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585522F4" wp14:editId="6962E487">
            <wp:extent cx="2327564" cy="1582054"/>
            <wp:effectExtent l="0" t="0" r="0" b="0"/>
            <wp:docPr id="528367548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77" cy="158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22A52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DEE6B6" w14:textId="1097A38A" w:rsidR="00F70C6E" w:rsidRPr="00361A40" w:rsidRDefault="007C13F4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2C1607" w:rsidRPr="00361A40">
        <w:rPr>
          <w:rFonts w:ascii="Helvetica" w:hAnsi="Helvetica" w:cs="Arial"/>
          <w:sz w:val="20"/>
          <w:szCs w:val="24"/>
          <w:lang w:val="lt-LT"/>
        </w:rPr>
        <w:t>Junginys pagal 8 punkt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7261" w:rsidRPr="00361A40">
        <w:rPr>
          <w:rFonts w:ascii="Helvetica" w:hAnsi="Helvetica" w:cs="Arial"/>
          <w:sz w:val="20"/>
          <w:szCs w:val="24"/>
          <w:lang w:val="lt-LT"/>
        </w:rPr>
        <w:t>kur junginio formulė</w:t>
      </w:r>
    </w:p>
    <w:p w14:paraId="79936EA3" w14:textId="75296D9A" w:rsidR="00F70C6E" w:rsidRPr="00361A40" w:rsidRDefault="007C13F4" w:rsidP="00307C9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4E96B312" wp14:editId="019D13BB">
            <wp:extent cx="2327275" cy="1498748"/>
            <wp:effectExtent l="0" t="0" r="0" b="6350"/>
            <wp:docPr id="165956167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3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700" cy="150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4145D" w14:textId="15033A84" w:rsidR="00F70C6E" w:rsidRPr="00361A40" w:rsidRDefault="00FF167D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kur junginys turi absoliučią stereochemiją izomero kuris eliuuojamas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 antra</w:t>
      </w:r>
      <w:r w:rsidRPr="00361A40">
        <w:rPr>
          <w:rFonts w:ascii="Helvetica" w:hAnsi="Helvetica" w:cs="Arial"/>
          <w:sz w:val="20"/>
          <w:szCs w:val="24"/>
          <w:lang w:val="lt-LT"/>
        </w:rPr>
        <w:t>s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>, kai raceminis enantiomerų mišinys yra atskiriamas chiralin</w:t>
      </w:r>
      <w:r w:rsidRPr="00361A40">
        <w:rPr>
          <w:rFonts w:ascii="Helvetica" w:hAnsi="Helvetica" w:cs="Arial"/>
          <w:sz w:val="20"/>
          <w:szCs w:val="24"/>
          <w:lang w:val="lt-LT"/>
        </w:rPr>
        <w:t>e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7A33" w:rsidRPr="00361A40">
        <w:rPr>
          <w:rFonts w:ascii="Helvetica" w:hAnsi="Helvetica" w:cs="Arial"/>
          <w:i/>
          <w:sz w:val="20"/>
          <w:szCs w:val="24"/>
          <w:lang w:val="lt-LT"/>
        </w:rPr>
        <w:t>S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FC, </w:t>
      </w:r>
      <w:r w:rsidRPr="00361A40">
        <w:rPr>
          <w:rFonts w:ascii="Helvetica" w:hAnsi="Helvetica" w:cs="Arial"/>
          <w:sz w:val="20"/>
          <w:szCs w:val="24"/>
          <w:lang w:val="lt-LT"/>
        </w:rPr>
        <w:t>pa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naudojant 25 cm </w:t>
      </w:r>
      <w:r w:rsidRPr="00361A40">
        <w:rPr>
          <w:rFonts w:ascii="Helvetica" w:hAnsi="Helvetica" w:cs="Arial"/>
          <w:sz w:val="20"/>
          <w:szCs w:val="24"/>
          <w:lang w:val="lt-LT"/>
        </w:rPr>
        <w:t>×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 10 mm kolonėlę, apimančią amilozės tris</w:t>
      </w:r>
      <w:r w:rsidRPr="00361A40">
        <w:rPr>
          <w:rFonts w:ascii="Helvetica" w:hAnsi="Helvetica" w:cs="Arial"/>
          <w:sz w:val="20"/>
          <w:szCs w:val="24"/>
          <w:lang w:val="lt-LT"/>
        </w:rPr>
        <w:t>-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>[(</w:t>
      </w:r>
      <w:r w:rsidR="00CF7A33" w:rsidRPr="00361A40">
        <w:rPr>
          <w:rFonts w:ascii="Helvetica" w:hAnsi="Helvetica" w:cs="Arial"/>
          <w:iCs/>
          <w:sz w:val="20"/>
          <w:szCs w:val="24"/>
          <w:lang w:val="lt-LT"/>
        </w:rPr>
        <w:t>S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>)-α-metilbenzilkarbamat</w:t>
      </w:r>
      <w:r w:rsidRPr="00361A40">
        <w:rPr>
          <w:rFonts w:ascii="Helvetica" w:hAnsi="Helvetica" w:cs="Arial"/>
          <w:sz w:val="20"/>
          <w:szCs w:val="24"/>
          <w:lang w:val="lt-LT"/>
        </w:rPr>
        <w:t>ą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>], padengt</w:t>
      </w:r>
      <w:r w:rsidRPr="00361A40">
        <w:rPr>
          <w:rFonts w:ascii="Helvetica" w:hAnsi="Helvetica" w:cs="Arial"/>
          <w:sz w:val="20"/>
          <w:szCs w:val="24"/>
          <w:lang w:val="lt-LT"/>
        </w:rPr>
        <w:t>ą</w:t>
      </w:r>
      <w:r w:rsidR="0024065F" w:rsidRPr="00361A40">
        <w:rPr>
          <w:rFonts w:ascii="Helvetica" w:hAnsi="Helvetica" w:cs="Arial"/>
          <w:sz w:val="20"/>
          <w:szCs w:val="24"/>
          <w:lang w:val="lt-LT"/>
        </w:rPr>
        <w:t xml:space="preserve"> 5 μm silicio dioksidu.</w:t>
      </w:r>
    </w:p>
    <w:p w14:paraId="327516D9" w14:textId="77777777" w:rsidR="00F70C6E" w:rsidRPr="00361A40" w:rsidRDefault="00F70C6E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FFB410" w14:textId="5223F06F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16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Farmacinė kompozicija, apimanti junginį pagal bet kurį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1-7 punktų arba farmaciniu požiūriu priimtiną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61A40">
        <w:rPr>
          <w:rFonts w:ascii="Helvetica" w:hAnsi="Helvetica" w:cs="Arial"/>
          <w:sz w:val="20"/>
          <w:szCs w:val="24"/>
          <w:lang w:val="lt-LT"/>
        </w:rPr>
        <w:t>druską, arba junginį pagal bet kurį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8-15 punktų ir vieną arba daugiau farmaciniu požiūriu priimtinų nešiklių arba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transporterių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49C4D300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7C0494" w14:textId="4CCE9498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17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361A40">
        <w:rPr>
          <w:rFonts w:ascii="Helvetica" w:hAnsi="Helvetica" w:cs="Arial"/>
          <w:sz w:val="20"/>
          <w:szCs w:val="24"/>
          <w:lang w:val="lt-LT"/>
        </w:rPr>
        <w:t>iš 1-7 punktų arba farmaciniu požiūriu priimtina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druska, junginys pagal bet kurį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8-15 punktų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rba farmacinė kompozicija pagal 16 punktą, skirti panaudoti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 taikant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potencial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riklausomo natrio kanalo slopinimo būd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ubjekt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u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kur nuo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potencialo </w:t>
      </w:r>
      <w:r w:rsidRPr="00361A40">
        <w:rPr>
          <w:rFonts w:ascii="Helvetica" w:hAnsi="Helvetica" w:cs="Arial"/>
          <w:sz w:val="20"/>
          <w:szCs w:val="24"/>
          <w:lang w:val="lt-LT"/>
        </w:rPr>
        <w:t>priklausomas natrio kanalas yra Na</w:t>
      </w:r>
      <w:r w:rsidRPr="00361A40">
        <w:rPr>
          <w:rFonts w:ascii="Helvetica" w:hAnsi="Helvetica" w:cs="Arial"/>
          <w:sz w:val="20"/>
          <w:szCs w:val="24"/>
          <w:vertAlign w:val="subscript"/>
          <w:lang w:val="lt-LT"/>
        </w:rPr>
        <w:t>V</w:t>
      </w:r>
      <w:r w:rsidRPr="00361A40">
        <w:rPr>
          <w:rFonts w:ascii="Helvetica" w:hAnsi="Helvetica" w:cs="Arial"/>
          <w:sz w:val="20"/>
          <w:szCs w:val="24"/>
          <w:lang w:val="lt-LT"/>
        </w:rPr>
        <w:t>1.8.</w:t>
      </w:r>
    </w:p>
    <w:p w14:paraId="21894FAB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26385B" w14:textId="04919C56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>18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Junginys pagal bet kurį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iš 1-7 punktų arba farmaciniu požiūriu priimtina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druska, junginys pagal bet kurį 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361A40">
        <w:rPr>
          <w:rFonts w:ascii="Helvetica" w:hAnsi="Helvetica" w:cs="Arial"/>
          <w:sz w:val="20"/>
          <w:szCs w:val="24"/>
          <w:lang w:val="lt-LT"/>
        </w:rPr>
        <w:t>iš 8-15 punktų</w:t>
      </w:r>
      <w:r w:rsidR="00FF167D" w:rsidRPr="00361A40">
        <w:rPr>
          <w:rFonts w:ascii="Helvetica" w:hAnsi="Helvetica" w:cs="Arial"/>
          <w:sz w:val="20"/>
          <w:szCs w:val="24"/>
          <w:lang w:val="lt-LT"/>
        </w:rPr>
        <w:t>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rba farmacinė kompozicija pagal 16 punktą, skirti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pa</w:t>
      </w:r>
      <w:r w:rsidRPr="00361A40">
        <w:rPr>
          <w:rFonts w:ascii="Helvetica" w:hAnsi="Helvetica" w:cs="Arial"/>
          <w:sz w:val="20"/>
          <w:szCs w:val="24"/>
          <w:lang w:val="lt-LT"/>
        </w:rPr>
        <w:t>naudoti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 xml:space="preserve">pacientui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gydymo arba sunkumo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su</w:t>
      </w:r>
      <w:r w:rsidRPr="00361A40">
        <w:rPr>
          <w:rFonts w:ascii="Helvetica" w:hAnsi="Helvetica" w:cs="Arial"/>
          <w:sz w:val="20"/>
          <w:szCs w:val="24"/>
          <w:lang w:val="lt-LT"/>
        </w:rPr>
        <w:t>mažinimo būd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 xml:space="preserve">lėtinio </w:t>
      </w:r>
      <w:r w:rsidRPr="00361A40">
        <w:rPr>
          <w:rFonts w:ascii="Helvetica" w:hAnsi="Helvetica" w:cs="Arial"/>
          <w:sz w:val="20"/>
          <w:szCs w:val="24"/>
          <w:lang w:val="lt-LT"/>
        </w:rPr>
        <w:t>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žarnyno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neuropatini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raumenų ir kaulų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ū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a</w:t>
      </w:r>
      <w:r w:rsidRPr="00361A40">
        <w:rPr>
          <w:rFonts w:ascii="Helvetica" w:hAnsi="Helvetica" w:cs="Arial"/>
          <w:sz w:val="20"/>
          <w:szCs w:val="24"/>
          <w:lang w:val="lt-LT"/>
        </w:rPr>
        <w:t>us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uždegimini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su vėžiu susij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usi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idiopatin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pooperacin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i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kausmo</w:t>
      </w:r>
      <w:r w:rsidRPr="00361A40">
        <w:rPr>
          <w:rFonts w:ascii="Helvetica" w:hAnsi="Helvetica" w:cs="Arial"/>
          <w:sz w:val="20"/>
          <w:szCs w:val="24"/>
          <w:lang w:val="lt-LT"/>
        </w:rPr>
        <w:t>, visceralini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us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išsėtinė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lerozė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Šarko</w:t>
      </w:r>
      <w:r w:rsidRPr="00361A40">
        <w:rPr>
          <w:rFonts w:ascii="Helvetica" w:hAnsi="Helvetica" w:cs="Arial"/>
          <w:sz w:val="20"/>
          <w:szCs w:val="24"/>
          <w:lang w:val="lt-LT"/>
        </w:rPr>
        <w:t>-Mari-T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ut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šlapimo nelaikym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>, patologini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kosul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i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rba širdies aritmij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os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minėtas būdas apima junginio, farmaciniu požiūriu priimtinos druskos arba farmacinės kompozicijos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 xml:space="preserve">veiksmingo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kiekio </w:t>
      </w:r>
      <w:r w:rsidR="00556077" w:rsidRPr="00361A40">
        <w:rPr>
          <w:rFonts w:ascii="Helvetica" w:hAnsi="Helvetica" w:cs="Arial"/>
          <w:sz w:val="20"/>
          <w:szCs w:val="24"/>
          <w:lang w:val="lt-LT"/>
        </w:rPr>
        <w:t>įvedim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ubjektui.</w:t>
      </w:r>
    </w:p>
    <w:p w14:paraId="539324AF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AA5548" w14:textId="3EC0BE44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19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Junginys, farmaciniu požiūriu priimtina druska arba farmacinė kompozicija, skirt</w:t>
      </w:r>
      <w:r w:rsidR="009E03A5" w:rsidRPr="00361A40">
        <w:rPr>
          <w:rFonts w:ascii="Helvetica" w:hAnsi="Helvetica" w:cs="Arial"/>
          <w:sz w:val="20"/>
          <w:szCs w:val="24"/>
          <w:lang w:val="lt-LT"/>
        </w:rPr>
        <w:t>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anaudoti pagal 18 punktą, kur junginys, farmaciniu požiūriu priimtina druska arba farmacinė kompozicija yra skirti panaudoti </w:t>
      </w:r>
      <w:r w:rsidR="009E03A5" w:rsidRPr="00361A40">
        <w:rPr>
          <w:rFonts w:ascii="Helvetica" w:hAnsi="Helvetica" w:cs="Arial"/>
          <w:sz w:val="20"/>
          <w:szCs w:val="24"/>
          <w:lang w:val="lt-LT"/>
        </w:rPr>
        <w:t>taikant pacientui neuropatinio skausmo gydymo arba 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>; pasirinktinai</w:t>
      </w:r>
      <w:r w:rsidR="00125BAA" w:rsidRPr="00361A40">
        <w:rPr>
          <w:rFonts w:ascii="Helvetica" w:hAnsi="Helvetica" w:cs="Arial"/>
          <w:sz w:val="20"/>
          <w:szCs w:val="24"/>
          <w:lang w:val="lt-LT"/>
        </w:rPr>
        <w:t xml:space="preserve"> kur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0D96848D" w14:textId="034FFF63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a) neuropatinis skausmas, apima poherpetinę neuralgiją; arba</w:t>
      </w:r>
    </w:p>
    <w:p w14:paraId="6267BD15" w14:textId="3F183C4A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(b) neuropatinis skausmas, apima smulkių</w:t>
      </w:r>
      <w:r w:rsidR="00125BAA" w:rsidRPr="00361A40">
        <w:rPr>
          <w:rFonts w:ascii="Helvetica" w:hAnsi="Helvetica" w:cs="Arial"/>
          <w:sz w:val="20"/>
          <w:szCs w:val="24"/>
          <w:lang w:val="lt-LT"/>
        </w:rPr>
        <w:t>jų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idulų neuropatiją arba idiopatinę smulkių</w:t>
      </w:r>
      <w:r w:rsidR="00125BAA" w:rsidRPr="00361A40">
        <w:rPr>
          <w:rFonts w:ascii="Helvetica" w:hAnsi="Helvetica" w:cs="Arial"/>
          <w:sz w:val="20"/>
          <w:szCs w:val="24"/>
          <w:lang w:val="lt-LT"/>
        </w:rPr>
        <w:t>jų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kaidulų neuropatiją; arba</w:t>
      </w:r>
    </w:p>
    <w:p w14:paraId="40CDC0BF" w14:textId="1804A2F0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125BAA" w:rsidRPr="00361A40">
        <w:rPr>
          <w:rFonts w:ascii="Helvetica" w:hAnsi="Helvetica" w:cs="Arial"/>
          <w:sz w:val="20"/>
          <w:szCs w:val="24"/>
          <w:lang w:val="lt-LT"/>
        </w:rPr>
        <w:t>n</w:t>
      </w:r>
      <w:r w:rsidRPr="00361A40">
        <w:rPr>
          <w:rFonts w:ascii="Helvetica" w:hAnsi="Helvetica" w:cs="Arial"/>
          <w:sz w:val="20"/>
          <w:szCs w:val="24"/>
          <w:lang w:val="lt-LT"/>
        </w:rPr>
        <w:t>europatinis skausmas, apima diabetinę neuropatiją.</w:t>
      </w:r>
    </w:p>
    <w:p w14:paraId="2D4AA09D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4CC7A3" w14:textId="0DC6F3DA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0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Junginys, farmaciniu požiūriu priimtina druska arba farmacinė kompozicija, skirt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anaudoti pagal 18 punktą, kur junginys, farmaciniu požiūriu priimtina druska arba farmacinė kompozicija yra skirti panaudoti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subjekt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u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raumenų ir kaulų skausmo gydymo arba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>; pasirinktinai kur raumenų ir kaulų skausmas apima osteoartrito skausmą.</w:t>
      </w:r>
    </w:p>
    <w:p w14:paraId="0AF76226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680DE2" w14:textId="7F31F6BD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1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Junginys, farmaciniu požiūriu priimtina druska arba farmacinė kompozicija,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skirti panaudot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agal 18 punktą, kur junginys, farmaciniu požiūriu priimtina druska arba farmacinė kompozicija yra skirti panaudoti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taikant subjektu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ūmaus skausmo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gydymo arba 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>; pasirinktinai, kur ūmus skausmas apima pooperacinį ūmų skausmą.</w:t>
      </w:r>
    </w:p>
    <w:p w14:paraId="13C61225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154C75" w14:textId="1A43EFD8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2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Junginys, farmaciniu požiūriu priimtina druska arba farmacinė kompozicija,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skirti panaudot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agal 18 punktą, kur junginys, farmaciniu požiūriu priimtina druska arba farmacinė kompozicija yra skirti panaudoti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taikant subjektu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ooperacinio skausmo 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gydymo arba 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>; pasirinktinai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 xml:space="preserve"> kur</w:t>
      </w:r>
      <w:r w:rsidRPr="00361A40">
        <w:rPr>
          <w:rFonts w:ascii="Helvetica" w:hAnsi="Helvetica" w:cs="Arial"/>
          <w:sz w:val="20"/>
          <w:szCs w:val="24"/>
          <w:lang w:val="lt-LT"/>
        </w:rPr>
        <w:t>:</w:t>
      </w:r>
    </w:p>
    <w:p w14:paraId="6322D55B" w14:textId="5B12CCE8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a) pooperacinis skausmas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bunionektomij</w:t>
      </w:r>
      <w:r w:rsidR="00E47D98" w:rsidRPr="00361A40">
        <w:rPr>
          <w:rFonts w:ascii="Helvetica" w:hAnsi="Helvetica" w:cs="Arial"/>
          <w:sz w:val="20"/>
          <w:szCs w:val="24"/>
          <w:lang w:val="lt-LT"/>
        </w:rPr>
        <w:t>os skausmą</w:t>
      </w:r>
      <w:r w:rsidRPr="00361A40">
        <w:rPr>
          <w:rFonts w:ascii="Helvetica" w:hAnsi="Helvetica" w:cs="Arial"/>
          <w:sz w:val="20"/>
          <w:szCs w:val="24"/>
          <w:lang w:val="lt-LT"/>
        </w:rPr>
        <w:t>; arba</w:t>
      </w:r>
    </w:p>
    <w:p w14:paraId="4A5FEE62" w14:textId="2815422E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b) pooperacinis skausmas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herniorafijos skausmą</w:t>
      </w:r>
      <w:r w:rsidRPr="00361A40">
        <w:rPr>
          <w:rFonts w:ascii="Helvetica" w:hAnsi="Helvetica" w:cs="Arial"/>
          <w:sz w:val="20"/>
          <w:szCs w:val="24"/>
          <w:lang w:val="lt-LT"/>
        </w:rPr>
        <w:t>; arba</w:t>
      </w:r>
    </w:p>
    <w:p w14:paraId="5D490CC7" w14:textId="7CF5D1D2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c) pooperacinis skausmas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bdominoplastik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os skausmą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2B95F42A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5D44E6" w14:textId="053C9251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3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Junginys, farmaciniu požiūriu priimtina druska arba farmacinė kompozicija, skirt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anaudoti pagal 18 punktą, kur junginys, farmaciniu požiūriu priimtina druska arba farmacinė kompozicija yra skirti panaudoti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taikant subjektu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visceralinio skausmo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gydymo arba 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08D2D720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2F398F" w14:textId="4701C331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4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Junginys pagal bet kurį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1-7 punktų arba farmaciniu požiūriu priimtina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druska, junginys pagal bet kurį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8-15 punktų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,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arba farmacinė kompozicija pagal 16 punktą, skirti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pa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naudoti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taikant subjektui skausmo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gydymo arba sunkumo sumažinimo būd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, minėtas būdas apima junginio, farmaciniu požiūriu priimtinos druskos arba farmacinės kompozicijos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veiksmingo kiekio įvedimą subjektui</w:t>
      </w:r>
      <w:r w:rsidRPr="00361A40">
        <w:rPr>
          <w:rFonts w:ascii="Helvetica" w:hAnsi="Helvetica" w:cs="Arial"/>
          <w:sz w:val="20"/>
          <w:szCs w:val="24"/>
          <w:lang w:val="lt-LT"/>
        </w:rPr>
        <w:t>.</w:t>
      </w:r>
    </w:p>
    <w:p w14:paraId="2807ECBB" w14:textId="77777777" w:rsidR="00174196" w:rsidRPr="00361A40" w:rsidRDefault="00174196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23629F" w14:textId="60E7C9E5" w:rsidR="0024065F" w:rsidRPr="00361A40" w:rsidRDefault="0024065F" w:rsidP="00361A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61A40">
        <w:rPr>
          <w:rFonts w:ascii="Helvetica" w:hAnsi="Helvetica" w:cs="Arial"/>
          <w:sz w:val="20"/>
          <w:szCs w:val="24"/>
          <w:lang w:val="lt-LT"/>
        </w:rPr>
        <w:t>25.</w:t>
      </w:r>
      <w:r w:rsidR="00174196"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61A40">
        <w:rPr>
          <w:rFonts w:ascii="Helvetica" w:hAnsi="Helvetica" w:cs="Arial"/>
          <w:sz w:val="20"/>
          <w:szCs w:val="24"/>
          <w:lang w:val="lt-LT"/>
        </w:rPr>
        <w:t>Junginys, farmaciniu požiūriu priimtina druska arba farmacinė kompozicija, skirt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i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pa</w:t>
      </w:r>
      <w:r w:rsidRPr="00361A40">
        <w:rPr>
          <w:rFonts w:ascii="Helvetica" w:hAnsi="Helvetica" w:cs="Arial"/>
          <w:sz w:val="20"/>
          <w:szCs w:val="24"/>
          <w:lang w:val="lt-LT"/>
        </w:rPr>
        <w:t>naudoti pagal bet kurį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iš 17-24 punktų, kur minėtas subjektas yra gydomas vienu arba daugiau papildomų terapinių </w:t>
      </w:r>
      <w:r w:rsidRPr="00361A40">
        <w:rPr>
          <w:rFonts w:ascii="Helvetica" w:hAnsi="Helvetica" w:cs="Arial"/>
          <w:sz w:val="20"/>
          <w:szCs w:val="24"/>
          <w:lang w:val="lt-LT"/>
        </w:rPr>
        <w:lastRenderedPageBreak/>
        <w:t xml:space="preserve">agentų, 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įvedamų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tuo pačiu metu, prieš arba po gydymo junginiu, farmaci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niu požiūriu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priimtina druska arba farmacin</w:t>
      </w:r>
      <w:r w:rsidR="002C52C1" w:rsidRPr="00361A40">
        <w:rPr>
          <w:rFonts w:ascii="Helvetica" w:hAnsi="Helvetica" w:cs="Arial"/>
          <w:sz w:val="20"/>
          <w:szCs w:val="24"/>
          <w:lang w:val="lt-LT"/>
        </w:rPr>
        <w:t>e</w:t>
      </w:r>
      <w:r w:rsidRPr="00361A40">
        <w:rPr>
          <w:rFonts w:ascii="Helvetica" w:hAnsi="Helvetica" w:cs="Arial"/>
          <w:sz w:val="20"/>
          <w:szCs w:val="24"/>
          <w:lang w:val="lt-LT"/>
        </w:rPr>
        <w:t xml:space="preserve"> kompozicija.</w:t>
      </w:r>
    </w:p>
    <w:p w14:paraId="52AC9603" w14:textId="77777777" w:rsidR="0024065F" w:rsidRPr="00361A40" w:rsidRDefault="0024065F" w:rsidP="00361A4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24065F" w:rsidRPr="00361A40" w:rsidSect="00361A4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D71DB" w14:textId="77777777" w:rsidR="00E56AE1" w:rsidRDefault="00E56AE1" w:rsidP="007B0A41">
      <w:pPr>
        <w:spacing w:after="0" w:line="240" w:lineRule="auto"/>
      </w:pPr>
      <w:r>
        <w:separator/>
      </w:r>
    </w:p>
  </w:endnote>
  <w:endnote w:type="continuationSeparator" w:id="0">
    <w:p w14:paraId="6DD5D7D3" w14:textId="77777777" w:rsidR="00E56AE1" w:rsidRDefault="00E56AE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B0F014" w14:textId="77777777" w:rsidR="00E56AE1" w:rsidRDefault="00E56AE1" w:rsidP="007B0A41">
      <w:pPr>
        <w:spacing w:after="0" w:line="240" w:lineRule="auto"/>
      </w:pPr>
      <w:r>
        <w:separator/>
      </w:r>
    </w:p>
  </w:footnote>
  <w:footnote w:type="continuationSeparator" w:id="0">
    <w:p w14:paraId="5413354A" w14:textId="77777777" w:rsidR="00E56AE1" w:rsidRDefault="00E56AE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83941"/>
    <w:rsid w:val="00085B44"/>
    <w:rsid w:val="00092D0B"/>
    <w:rsid w:val="000C68F9"/>
    <w:rsid w:val="000D0403"/>
    <w:rsid w:val="000E6C31"/>
    <w:rsid w:val="000F1D6A"/>
    <w:rsid w:val="0011001D"/>
    <w:rsid w:val="00120AC9"/>
    <w:rsid w:val="00125BAA"/>
    <w:rsid w:val="00126B16"/>
    <w:rsid w:val="001308ED"/>
    <w:rsid w:val="0013504A"/>
    <w:rsid w:val="001427C4"/>
    <w:rsid w:val="001668DF"/>
    <w:rsid w:val="00167C76"/>
    <w:rsid w:val="00174196"/>
    <w:rsid w:val="00184760"/>
    <w:rsid w:val="00192F10"/>
    <w:rsid w:val="001A3E8E"/>
    <w:rsid w:val="001A5A6F"/>
    <w:rsid w:val="001A7B4E"/>
    <w:rsid w:val="001B452C"/>
    <w:rsid w:val="001C1CC3"/>
    <w:rsid w:val="001C33D1"/>
    <w:rsid w:val="001C3FB8"/>
    <w:rsid w:val="001F266E"/>
    <w:rsid w:val="0021404B"/>
    <w:rsid w:val="00223910"/>
    <w:rsid w:val="0022707B"/>
    <w:rsid w:val="00234E11"/>
    <w:rsid w:val="002367AA"/>
    <w:rsid w:val="0024065F"/>
    <w:rsid w:val="00245DB6"/>
    <w:rsid w:val="00253760"/>
    <w:rsid w:val="00260D4E"/>
    <w:rsid w:val="00262076"/>
    <w:rsid w:val="00276F57"/>
    <w:rsid w:val="002837FC"/>
    <w:rsid w:val="002B66D9"/>
    <w:rsid w:val="002C1607"/>
    <w:rsid w:val="002C52C1"/>
    <w:rsid w:val="002D15B0"/>
    <w:rsid w:val="002E0F37"/>
    <w:rsid w:val="002F1221"/>
    <w:rsid w:val="003039EC"/>
    <w:rsid w:val="00307C99"/>
    <w:rsid w:val="00316FB7"/>
    <w:rsid w:val="00334817"/>
    <w:rsid w:val="00361A40"/>
    <w:rsid w:val="003636D8"/>
    <w:rsid w:val="003700E9"/>
    <w:rsid w:val="00370A78"/>
    <w:rsid w:val="00372A7E"/>
    <w:rsid w:val="00392C53"/>
    <w:rsid w:val="003A0D71"/>
    <w:rsid w:val="003A2C71"/>
    <w:rsid w:val="003A7D4E"/>
    <w:rsid w:val="003B42E1"/>
    <w:rsid w:val="003C041F"/>
    <w:rsid w:val="003D4001"/>
    <w:rsid w:val="003D78DD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D1CA3"/>
    <w:rsid w:val="004E0F14"/>
    <w:rsid w:val="004F06A1"/>
    <w:rsid w:val="004F0986"/>
    <w:rsid w:val="00500B25"/>
    <w:rsid w:val="0051032A"/>
    <w:rsid w:val="0053198F"/>
    <w:rsid w:val="005324BA"/>
    <w:rsid w:val="00542FF5"/>
    <w:rsid w:val="00551268"/>
    <w:rsid w:val="00556077"/>
    <w:rsid w:val="00560B7D"/>
    <w:rsid w:val="00564911"/>
    <w:rsid w:val="00570112"/>
    <w:rsid w:val="00576663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24F8E"/>
    <w:rsid w:val="00632F9E"/>
    <w:rsid w:val="0063322A"/>
    <w:rsid w:val="006375BB"/>
    <w:rsid w:val="00653579"/>
    <w:rsid w:val="00675FB8"/>
    <w:rsid w:val="00683CBB"/>
    <w:rsid w:val="00683EAE"/>
    <w:rsid w:val="0069131F"/>
    <w:rsid w:val="006A5176"/>
    <w:rsid w:val="006A7EBF"/>
    <w:rsid w:val="006B1F43"/>
    <w:rsid w:val="006C07CD"/>
    <w:rsid w:val="006C2F85"/>
    <w:rsid w:val="006C3CD4"/>
    <w:rsid w:val="006C5EA4"/>
    <w:rsid w:val="006C673E"/>
    <w:rsid w:val="006D08E0"/>
    <w:rsid w:val="006D15AB"/>
    <w:rsid w:val="006D5FA2"/>
    <w:rsid w:val="006D6063"/>
    <w:rsid w:val="006F1620"/>
    <w:rsid w:val="006F52F9"/>
    <w:rsid w:val="007150DF"/>
    <w:rsid w:val="00724FEA"/>
    <w:rsid w:val="007752B9"/>
    <w:rsid w:val="007760A8"/>
    <w:rsid w:val="007762E9"/>
    <w:rsid w:val="007861FC"/>
    <w:rsid w:val="00790202"/>
    <w:rsid w:val="00795D58"/>
    <w:rsid w:val="007A3CB1"/>
    <w:rsid w:val="007A4B6F"/>
    <w:rsid w:val="007B0A41"/>
    <w:rsid w:val="007B11E6"/>
    <w:rsid w:val="007B623D"/>
    <w:rsid w:val="007C0A0D"/>
    <w:rsid w:val="007C13F4"/>
    <w:rsid w:val="007C60FE"/>
    <w:rsid w:val="007E2032"/>
    <w:rsid w:val="007E2261"/>
    <w:rsid w:val="007E44FF"/>
    <w:rsid w:val="00806BE5"/>
    <w:rsid w:val="0082278C"/>
    <w:rsid w:val="00826BE3"/>
    <w:rsid w:val="008309E7"/>
    <w:rsid w:val="008321FA"/>
    <w:rsid w:val="00837B1E"/>
    <w:rsid w:val="00847DA0"/>
    <w:rsid w:val="008512B3"/>
    <w:rsid w:val="00864E7D"/>
    <w:rsid w:val="00870B28"/>
    <w:rsid w:val="00871C7A"/>
    <w:rsid w:val="00884BD3"/>
    <w:rsid w:val="00886FF4"/>
    <w:rsid w:val="008A7B6E"/>
    <w:rsid w:val="008B28D9"/>
    <w:rsid w:val="008B41AC"/>
    <w:rsid w:val="008C60D6"/>
    <w:rsid w:val="008E0E9E"/>
    <w:rsid w:val="008E39F3"/>
    <w:rsid w:val="008F0C71"/>
    <w:rsid w:val="0090596D"/>
    <w:rsid w:val="00907FD8"/>
    <w:rsid w:val="0093370F"/>
    <w:rsid w:val="009356B0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A5C3E"/>
    <w:rsid w:val="009B138F"/>
    <w:rsid w:val="009B2E35"/>
    <w:rsid w:val="009B6C12"/>
    <w:rsid w:val="009E03A5"/>
    <w:rsid w:val="009E1482"/>
    <w:rsid w:val="009F44E1"/>
    <w:rsid w:val="009F59C2"/>
    <w:rsid w:val="00A02F0C"/>
    <w:rsid w:val="00A13E81"/>
    <w:rsid w:val="00A22BBD"/>
    <w:rsid w:val="00A2698C"/>
    <w:rsid w:val="00A3340C"/>
    <w:rsid w:val="00A4282B"/>
    <w:rsid w:val="00A42F13"/>
    <w:rsid w:val="00A46DA4"/>
    <w:rsid w:val="00A51B6C"/>
    <w:rsid w:val="00A534B9"/>
    <w:rsid w:val="00A83182"/>
    <w:rsid w:val="00AA3A1F"/>
    <w:rsid w:val="00AA445D"/>
    <w:rsid w:val="00AD4691"/>
    <w:rsid w:val="00AD6645"/>
    <w:rsid w:val="00AE3B2F"/>
    <w:rsid w:val="00AE4C3F"/>
    <w:rsid w:val="00AE51EA"/>
    <w:rsid w:val="00AE5ABF"/>
    <w:rsid w:val="00AE7DF3"/>
    <w:rsid w:val="00AF3096"/>
    <w:rsid w:val="00AF4C29"/>
    <w:rsid w:val="00B0415A"/>
    <w:rsid w:val="00B200E3"/>
    <w:rsid w:val="00B226B6"/>
    <w:rsid w:val="00B264AD"/>
    <w:rsid w:val="00B47D94"/>
    <w:rsid w:val="00B50D53"/>
    <w:rsid w:val="00B6516C"/>
    <w:rsid w:val="00B6644F"/>
    <w:rsid w:val="00B70727"/>
    <w:rsid w:val="00B81287"/>
    <w:rsid w:val="00B86C5A"/>
    <w:rsid w:val="00B87261"/>
    <w:rsid w:val="00B90CD6"/>
    <w:rsid w:val="00B941E6"/>
    <w:rsid w:val="00B95DE1"/>
    <w:rsid w:val="00BC4201"/>
    <w:rsid w:val="00BC45CD"/>
    <w:rsid w:val="00BD2789"/>
    <w:rsid w:val="00BD5417"/>
    <w:rsid w:val="00BD78CE"/>
    <w:rsid w:val="00BF7E1B"/>
    <w:rsid w:val="00C1001A"/>
    <w:rsid w:val="00C13EC7"/>
    <w:rsid w:val="00C220FE"/>
    <w:rsid w:val="00C2766E"/>
    <w:rsid w:val="00C30968"/>
    <w:rsid w:val="00C636DD"/>
    <w:rsid w:val="00C72847"/>
    <w:rsid w:val="00C73E71"/>
    <w:rsid w:val="00C8086D"/>
    <w:rsid w:val="00C86DA9"/>
    <w:rsid w:val="00C91715"/>
    <w:rsid w:val="00CA7316"/>
    <w:rsid w:val="00CE42D1"/>
    <w:rsid w:val="00CF70D6"/>
    <w:rsid w:val="00CF7A33"/>
    <w:rsid w:val="00D10809"/>
    <w:rsid w:val="00D11C02"/>
    <w:rsid w:val="00D15412"/>
    <w:rsid w:val="00D16824"/>
    <w:rsid w:val="00D23A2A"/>
    <w:rsid w:val="00D30F69"/>
    <w:rsid w:val="00D54A23"/>
    <w:rsid w:val="00D55A30"/>
    <w:rsid w:val="00D5639B"/>
    <w:rsid w:val="00D56D08"/>
    <w:rsid w:val="00D56D60"/>
    <w:rsid w:val="00D6488C"/>
    <w:rsid w:val="00D6630C"/>
    <w:rsid w:val="00D83DAA"/>
    <w:rsid w:val="00DA2C05"/>
    <w:rsid w:val="00DA4CB2"/>
    <w:rsid w:val="00DB375D"/>
    <w:rsid w:val="00DB3A19"/>
    <w:rsid w:val="00DE655B"/>
    <w:rsid w:val="00E1104B"/>
    <w:rsid w:val="00E1543E"/>
    <w:rsid w:val="00E1780E"/>
    <w:rsid w:val="00E2583B"/>
    <w:rsid w:val="00E321B7"/>
    <w:rsid w:val="00E33FCB"/>
    <w:rsid w:val="00E352FD"/>
    <w:rsid w:val="00E367AE"/>
    <w:rsid w:val="00E42426"/>
    <w:rsid w:val="00E47D98"/>
    <w:rsid w:val="00E56AE1"/>
    <w:rsid w:val="00E57EF1"/>
    <w:rsid w:val="00E63EB0"/>
    <w:rsid w:val="00E805FF"/>
    <w:rsid w:val="00E91AE0"/>
    <w:rsid w:val="00EA7782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F35"/>
    <w:rsid w:val="00F5330D"/>
    <w:rsid w:val="00F577D6"/>
    <w:rsid w:val="00F660E3"/>
    <w:rsid w:val="00F66B57"/>
    <w:rsid w:val="00F70C6E"/>
    <w:rsid w:val="00F82F5A"/>
    <w:rsid w:val="00F87A00"/>
    <w:rsid w:val="00F97953"/>
    <w:rsid w:val="00FA380A"/>
    <w:rsid w:val="00FA3DBF"/>
    <w:rsid w:val="00FB2032"/>
    <w:rsid w:val="00FB2D33"/>
    <w:rsid w:val="00FB63E2"/>
    <w:rsid w:val="00FD0914"/>
    <w:rsid w:val="00FD3E6A"/>
    <w:rsid w:val="00FF1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108B68D8-793F-44D9-9228-6001EC2CF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emf"/><Relationship Id="rId299" Type="http://schemas.openxmlformats.org/officeDocument/2006/relationships/image" Target="media/image294.emf"/><Relationship Id="rId21" Type="http://schemas.openxmlformats.org/officeDocument/2006/relationships/image" Target="media/image16.emf"/><Relationship Id="rId63" Type="http://schemas.openxmlformats.org/officeDocument/2006/relationships/image" Target="media/image58.emf"/><Relationship Id="rId159" Type="http://schemas.openxmlformats.org/officeDocument/2006/relationships/image" Target="media/image154.emf"/><Relationship Id="rId324" Type="http://schemas.openxmlformats.org/officeDocument/2006/relationships/image" Target="media/image319.emf"/><Relationship Id="rId170" Type="http://schemas.openxmlformats.org/officeDocument/2006/relationships/image" Target="media/image165.emf"/><Relationship Id="rId226" Type="http://schemas.openxmlformats.org/officeDocument/2006/relationships/image" Target="media/image221.emf"/><Relationship Id="rId268" Type="http://schemas.openxmlformats.org/officeDocument/2006/relationships/image" Target="media/image263.emf"/><Relationship Id="rId32" Type="http://schemas.openxmlformats.org/officeDocument/2006/relationships/image" Target="media/image27.emf"/><Relationship Id="rId74" Type="http://schemas.openxmlformats.org/officeDocument/2006/relationships/image" Target="media/image69.emf"/><Relationship Id="rId128" Type="http://schemas.openxmlformats.org/officeDocument/2006/relationships/image" Target="media/image123.emf"/><Relationship Id="rId335" Type="http://schemas.openxmlformats.org/officeDocument/2006/relationships/image" Target="media/image330.emf"/><Relationship Id="rId5" Type="http://schemas.openxmlformats.org/officeDocument/2006/relationships/endnotes" Target="endnotes.xml"/><Relationship Id="rId181" Type="http://schemas.openxmlformats.org/officeDocument/2006/relationships/image" Target="media/image176.emf"/><Relationship Id="rId237" Type="http://schemas.openxmlformats.org/officeDocument/2006/relationships/image" Target="media/image232.emf"/><Relationship Id="rId279" Type="http://schemas.openxmlformats.org/officeDocument/2006/relationships/image" Target="media/image274.emf"/><Relationship Id="rId43" Type="http://schemas.openxmlformats.org/officeDocument/2006/relationships/image" Target="media/image38.emf"/><Relationship Id="rId139" Type="http://schemas.openxmlformats.org/officeDocument/2006/relationships/image" Target="media/image134.emf"/><Relationship Id="rId290" Type="http://schemas.openxmlformats.org/officeDocument/2006/relationships/image" Target="media/image285.emf"/><Relationship Id="rId304" Type="http://schemas.openxmlformats.org/officeDocument/2006/relationships/image" Target="media/image299.emf"/><Relationship Id="rId346" Type="http://schemas.openxmlformats.org/officeDocument/2006/relationships/image" Target="media/image341.emf"/><Relationship Id="rId85" Type="http://schemas.openxmlformats.org/officeDocument/2006/relationships/image" Target="media/image80.emf"/><Relationship Id="rId150" Type="http://schemas.openxmlformats.org/officeDocument/2006/relationships/image" Target="media/image145.emf"/><Relationship Id="rId192" Type="http://schemas.openxmlformats.org/officeDocument/2006/relationships/image" Target="media/image187.emf"/><Relationship Id="rId206" Type="http://schemas.openxmlformats.org/officeDocument/2006/relationships/image" Target="media/image201.emf"/><Relationship Id="rId248" Type="http://schemas.openxmlformats.org/officeDocument/2006/relationships/image" Target="media/image243.emf"/><Relationship Id="rId12" Type="http://schemas.openxmlformats.org/officeDocument/2006/relationships/image" Target="media/image7.emf"/><Relationship Id="rId108" Type="http://schemas.openxmlformats.org/officeDocument/2006/relationships/image" Target="media/image103.emf"/><Relationship Id="rId315" Type="http://schemas.openxmlformats.org/officeDocument/2006/relationships/image" Target="media/image310.emf"/><Relationship Id="rId54" Type="http://schemas.openxmlformats.org/officeDocument/2006/relationships/image" Target="media/image49.emf"/><Relationship Id="rId96" Type="http://schemas.openxmlformats.org/officeDocument/2006/relationships/image" Target="media/image91.emf"/><Relationship Id="rId161" Type="http://schemas.openxmlformats.org/officeDocument/2006/relationships/image" Target="media/image156.emf"/><Relationship Id="rId217" Type="http://schemas.openxmlformats.org/officeDocument/2006/relationships/image" Target="media/image212.emf"/><Relationship Id="rId259" Type="http://schemas.openxmlformats.org/officeDocument/2006/relationships/image" Target="media/image254.emf"/><Relationship Id="rId23" Type="http://schemas.openxmlformats.org/officeDocument/2006/relationships/image" Target="media/image18.emf"/><Relationship Id="rId119" Type="http://schemas.openxmlformats.org/officeDocument/2006/relationships/image" Target="media/image114.emf"/><Relationship Id="rId270" Type="http://schemas.openxmlformats.org/officeDocument/2006/relationships/image" Target="media/image265.emf"/><Relationship Id="rId326" Type="http://schemas.openxmlformats.org/officeDocument/2006/relationships/image" Target="media/image321.emf"/><Relationship Id="rId65" Type="http://schemas.openxmlformats.org/officeDocument/2006/relationships/image" Target="media/image60.emf"/><Relationship Id="rId130" Type="http://schemas.openxmlformats.org/officeDocument/2006/relationships/image" Target="media/image125.emf"/><Relationship Id="rId172" Type="http://schemas.openxmlformats.org/officeDocument/2006/relationships/image" Target="media/image167.emf"/><Relationship Id="rId228" Type="http://schemas.openxmlformats.org/officeDocument/2006/relationships/image" Target="media/image223.emf"/><Relationship Id="rId281" Type="http://schemas.openxmlformats.org/officeDocument/2006/relationships/image" Target="media/image276.emf"/><Relationship Id="rId337" Type="http://schemas.openxmlformats.org/officeDocument/2006/relationships/image" Target="media/image332.emf"/><Relationship Id="rId34" Type="http://schemas.openxmlformats.org/officeDocument/2006/relationships/image" Target="media/image29.emf"/><Relationship Id="rId76" Type="http://schemas.openxmlformats.org/officeDocument/2006/relationships/image" Target="media/image71.emf"/><Relationship Id="rId141" Type="http://schemas.openxmlformats.org/officeDocument/2006/relationships/image" Target="media/image136.emf"/><Relationship Id="rId7" Type="http://schemas.openxmlformats.org/officeDocument/2006/relationships/image" Target="media/image2.emf"/><Relationship Id="rId183" Type="http://schemas.openxmlformats.org/officeDocument/2006/relationships/image" Target="media/image178.emf"/><Relationship Id="rId239" Type="http://schemas.openxmlformats.org/officeDocument/2006/relationships/image" Target="media/image234.emf"/><Relationship Id="rId250" Type="http://schemas.openxmlformats.org/officeDocument/2006/relationships/image" Target="media/image245.emf"/><Relationship Id="rId292" Type="http://schemas.openxmlformats.org/officeDocument/2006/relationships/image" Target="media/image287.emf"/><Relationship Id="rId306" Type="http://schemas.openxmlformats.org/officeDocument/2006/relationships/image" Target="media/image301.emf"/><Relationship Id="rId45" Type="http://schemas.openxmlformats.org/officeDocument/2006/relationships/image" Target="media/image40.emf"/><Relationship Id="rId87" Type="http://schemas.openxmlformats.org/officeDocument/2006/relationships/image" Target="media/image82.emf"/><Relationship Id="rId110" Type="http://schemas.openxmlformats.org/officeDocument/2006/relationships/image" Target="media/image105.emf"/><Relationship Id="rId348" Type="http://schemas.openxmlformats.org/officeDocument/2006/relationships/image" Target="media/image343.emf"/><Relationship Id="rId152" Type="http://schemas.openxmlformats.org/officeDocument/2006/relationships/image" Target="media/image147.emf"/><Relationship Id="rId194" Type="http://schemas.openxmlformats.org/officeDocument/2006/relationships/image" Target="media/image189.emf"/><Relationship Id="rId208" Type="http://schemas.openxmlformats.org/officeDocument/2006/relationships/image" Target="media/image203.emf"/><Relationship Id="rId261" Type="http://schemas.openxmlformats.org/officeDocument/2006/relationships/image" Target="media/image256.emf"/><Relationship Id="rId14" Type="http://schemas.openxmlformats.org/officeDocument/2006/relationships/image" Target="media/image9.emf"/><Relationship Id="rId56" Type="http://schemas.openxmlformats.org/officeDocument/2006/relationships/image" Target="media/image51.emf"/><Relationship Id="rId317" Type="http://schemas.openxmlformats.org/officeDocument/2006/relationships/image" Target="media/image312.emf"/><Relationship Id="rId98" Type="http://schemas.openxmlformats.org/officeDocument/2006/relationships/image" Target="media/image93.emf"/><Relationship Id="rId121" Type="http://schemas.openxmlformats.org/officeDocument/2006/relationships/image" Target="media/image116.emf"/><Relationship Id="rId163" Type="http://schemas.openxmlformats.org/officeDocument/2006/relationships/image" Target="media/image158.emf"/><Relationship Id="rId219" Type="http://schemas.openxmlformats.org/officeDocument/2006/relationships/image" Target="media/image214.emf"/><Relationship Id="rId230" Type="http://schemas.openxmlformats.org/officeDocument/2006/relationships/image" Target="media/image225.emf"/><Relationship Id="rId251" Type="http://schemas.openxmlformats.org/officeDocument/2006/relationships/image" Target="media/image246.emf"/><Relationship Id="rId25" Type="http://schemas.openxmlformats.org/officeDocument/2006/relationships/image" Target="media/image20.emf"/><Relationship Id="rId46" Type="http://schemas.openxmlformats.org/officeDocument/2006/relationships/image" Target="media/image41.emf"/><Relationship Id="rId67" Type="http://schemas.openxmlformats.org/officeDocument/2006/relationships/image" Target="media/image62.emf"/><Relationship Id="rId272" Type="http://schemas.openxmlformats.org/officeDocument/2006/relationships/image" Target="media/image267.emf"/><Relationship Id="rId293" Type="http://schemas.openxmlformats.org/officeDocument/2006/relationships/image" Target="media/image288.emf"/><Relationship Id="rId307" Type="http://schemas.openxmlformats.org/officeDocument/2006/relationships/image" Target="media/image302.emf"/><Relationship Id="rId328" Type="http://schemas.openxmlformats.org/officeDocument/2006/relationships/image" Target="media/image323.emf"/><Relationship Id="rId349" Type="http://schemas.openxmlformats.org/officeDocument/2006/relationships/image" Target="media/image344.emf"/><Relationship Id="rId88" Type="http://schemas.openxmlformats.org/officeDocument/2006/relationships/image" Target="media/image83.emf"/><Relationship Id="rId111" Type="http://schemas.openxmlformats.org/officeDocument/2006/relationships/image" Target="media/image106.emf"/><Relationship Id="rId132" Type="http://schemas.openxmlformats.org/officeDocument/2006/relationships/image" Target="media/image127.emf"/><Relationship Id="rId153" Type="http://schemas.openxmlformats.org/officeDocument/2006/relationships/image" Target="media/image148.emf"/><Relationship Id="rId174" Type="http://schemas.openxmlformats.org/officeDocument/2006/relationships/image" Target="media/image169.emf"/><Relationship Id="rId195" Type="http://schemas.openxmlformats.org/officeDocument/2006/relationships/image" Target="media/image190.emf"/><Relationship Id="rId209" Type="http://schemas.openxmlformats.org/officeDocument/2006/relationships/image" Target="media/image204.emf"/><Relationship Id="rId220" Type="http://schemas.openxmlformats.org/officeDocument/2006/relationships/image" Target="media/image215.emf"/><Relationship Id="rId241" Type="http://schemas.openxmlformats.org/officeDocument/2006/relationships/image" Target="media/image236.emf"/><Relationship Id="rId15" Type="http://schemas.openxmlformats.org/officeDocument/2006/relationships/image" Target="media/image10.emf"/><Relationship Id="rId36" Type="http://schemas.openxmlformats.org/officeDocument/2006/relationships/image" Target="media/image31.emf"/><Relationship Id="rId57" Type="http://schemas.openxmlformats.org/officeDocument/2006/relationships/image" Target="media/image52.emf"/><Relationship Id="rId262" Type="http://schemas.openxmlformats.org/officeDocument/2006/relationships/image" Target="media/image257.emf"/><Relationship Id="rId283" Type="http://schemas.openxmlformats.org/officeDocument/2006/relationships/image" Target="media/image278.emf"/><Relationship Id="rId318" Type="http://schemas.openxmlformats.org/officeDocument/2006/relationships/image" Target="media/image313.emf"/><Relationship Id="rId339" Type="http://schemas.openxmlformats.org/officeDocument/2006/relationships/image" Target="media/image334.emf"/><Relationship Id="rId78" Type="http://schemas.openxmlformats.org/officeDocument/2006/relationships/image" Target="media/image73.emf"/><Relationship Id="rId99" Type="http://schemas.openxmlformats.org/officeDocument/2006/relationships/image" Target="media/image94.emf"/><Relationship Id="rId101" Type="http://schemas.openxmlformats.org/officeDocument/2006/relationships/image" Target="media/image96.emf"/><Relationship Id="rId122" Type="http://schemas.openxmlformats.org/officeDocument/2006/relationships/image" Target="media/image117.emf"/><Relationship Id="rId143" Type="http://schemas.openxmlformats.org/officeDocument/2006/relationships/image" Target="media/image138.emf"/><Relationship Id="rId164" Type="http://schemas.openxmlformats.org/officeDocument/2006/relationships/image" Target="media/image159.emf"/><Relationship Id="rId185" Type="http://schemas.openxmlformats.org/officeDocument/2006/relationships/image" Target="media/image180.emf"/><Relationship Id="rId350" Type="http://schemas.openxmlformats.org/officeDocument/2006/relationships/image" Target="media/image345.emf"/><Relationship Id="rId9" Type="http://schemas.openxmlformats.org/officeDocument/2006/relationships/image" Target="media/image4.emf"/><Relationship Id="rId210" Type="http://schemas.openxmlformats.org/officeDocument/2006/relationships/image" Target="media/image205.emf"/><Relationship Id="rId26" Type="http://schemas.openxmlformats.org/officeDocument/2006/relationships/image" Target="media/image21.emf"/><Relationship Id="rId231" Type="http://schemas.openxmlformats.org/officeDocument/2006/relationships/image" Target="media/image226.emf"/><Relationship Id="rId252" Type="http://schemas.openxmlformats.org/officeDocument/2006/relationships/image" Target="media/image247.emf"/><Relationship Id="rId273" Type="http://schemas.openxmlformats.org/officeDocument/2006/relationships/image" Target="media/image268.emf"/><Relationship Id="rId294" Type="http://schemas.openxmlformats.org/officeDocument/2006/relationships/image" Target="media/image289.emf"/><Relationship Id="rId308" Type="http://schemas.openxmlformats.org/officeDocument/2006/relationships/image" Target="media/image303.emf"/><Relationship Id="rId329" Type="http://schemas.openxmlformats.org/officeDocument/2006/relationships/image" Target="media/image324.emf"/><Relationship Id="rId47" Type="http://schemas.openxmlformats.org/officeDocument/2006/relationships/image" Target="media/image42.emf"/><Relationship Id="rId68" Type="http://schemas.openxmlformats.org/officeDocument/2006/relationships/image" Target="media/image63.emf"/><Relationship Id="rId89" Type="http://schemas.openxmlformats.org/officeDocument/2006/relationships/image" Target="media/image84.emf"/><Relationship Id="rId112" Type="http://schemas.openxmlformats.org/officeDocument/2006/relationships/image" Target="media/image107.emf"/><Relationship Id="rId133" Type="http://schemas.openxmlformats.org/officeDocument/2006/relationships/image" Target="media/image128.emf"/><Relationship Id="rId154" Type="http://schemas.openxmlformats.org/officeDocument/2006/relationships/image" Target="media/image149.emf"/><Relationship Id="rId175" Type="http://schemas.openxmlformats.org/officeDocument/2006/relationships/image" Target="media/image170.emf"/><Relationship Id="rId340" Type="http://schemas.openxmlformats.org/officeDocument/2006/relationships/image" Target="media/image335.emf"/><Relationship Id="rId196" Type="http://schemas.openxmlformats.org/officeDocument/2006/relationships/image" Target="media/image191.emf"/><Relationship Id="rId200" Type="http://schemas.openxmlformats.org/officeDocument/2006/relationships/image" Target="media/image195.emf"/><Relationship Id="rId16" Type="http://schemas.openxmlformats.org/officeDocument/2006/relationships/image" Target="media/image11.emf"/><Relationship Id="rId221" Type="http://schemas.openxmlformats.org/officeDocument/2006/relationships/image" Target="media/image216.emf"/><Relationship Id="rId242" Type="http://schemas.openxmlformats.org/officeDocument/2006/relationships/image" Target="media/image237.emf"/><Relationship Id="rId263" Type="http://schemas.openxmlformats.org/officeDocument/2006/relationships/image" Target="media/image258.emf"/><Relationship Id="rId284" Type="http://schemas.openxmlformats.org/officeDocument/2006/relationships/image" Target="media/image279.emf"/><Relationship Id="rId319" Type="http://schemas.openxmlformats.org/officeDocument/2006/relationships/image" Target="media/image314.emf"/><Relationship Id="rId37" Type="http://schemas.openxmlformats.org/officeDocument/2006/relationships/image" Target="media/image32.emf"/><Relationship Id="rId58" Type="http://schemas.openxmlformats.org/officeDocument/2006/relationships/image" Target="media/image53.emf"/><Relationship Id="rId79" Type="http://schemas.openxmlformats.org/officeDocument/2006/relationships/image" Target="media/image74.emf"/><Relationship Id="rId102" Type="http://schemas.openxmlformats.org/officeDocument/2006/relationships/image" Target="media/image97.emf"/><Relationship Id="rId123" Type="http://schemas.openxmlformats.org/officeDocument/2006/relationships/image" Target="media/image118.emf"/><Relationship Id="rId144" Type="http://schemas.openxmlformats.org/officeDocument/2006/relationships/image" Target="media/image139.emf"/><Relationship Id="rId330" Type="http://schemas.openxmlformats.org/officeDocument/2006/relationships/image" Target="media/image325.emf"/><Relationship Id="rId90" Type="http://schemas.openxmlformats.org/officeDocument/2006/relationships/image" Target="media/image85.emf"/><Relationship Id="rId165" Type="http://schemas.openxmlformats.org/officeDocument/2006/relationships/image" Target="media/image160.emf"/><Relationship Id="rId186" Type="http://schemas.openxmlformats.org/officeDocument/2006/relationships/image" Target="media/image181.emf"/><Relationship Id="rId351" Type="http://schemas.openxmlformats.org/officeDocument/2006/relationships/image" Target="media/image346.emf"/><Relationship Id="rId211" Type="http://schemas.openxmlformats.org/officeDocument/2006/relationships/image" Target="media/image206.emf"/><Relationship Id="rId232" Type="http://schemas.openxmlformats.org/officeDocument/2006/relationships/image" Target="media/image227.emf"/><Relationship Id="rId253" Type="http://schemas.openxmlformats.org/officeDocument/2006/relationships/image" Target="media/image248.emf"/><Relationship Id="rId274" Type="http://schemas.openxmlformats.org/officeDocument/2006/relationships/image" Target="media/image269.emf"/><Relationship Id="rId295" Type="http://schemas.openxmlformats.org/officeDocument/2006/relationships/image" Target="media/image290.emf"/><Relationship Id="rId309" Type="http://schemas.openxmlformats.org/officeDocument/2006/relationships/image" Target="media/image304.emf"/><Relationship Id="rId27" Type="http://schemas.openxmlformats.org/officeDocument/2006/relationships/image" Target="media/image22.emf"/><Relationship Id="rId48" Type="http://schemas.openxmlformats.org/officeDocument/2006/relationships/image" Target="media/image43.emf"/><Relationship Id="rId69" Type="http://schemas.openxmlformats.org/officeDocument/2006/relationships/image" Target="media/image64.emf"/><Relationship Id="rId113" Type="http://schemas.openxmlformats.org/officeDocument/2006/relationships/image" Target="media/image108.emf"/><Relationship Id="rId134" Type="http://schemas.openxmlformats.org/officeDocument/2006/relationships/image" Target="media/image129.emf"/><Relationship Id="rId320" Type="http://schemas.openxmlformats.org/officeDocument/2006/relationships/image" Target="media/image315.emf"/><Relationship Id="rId80" Type="http://schemas.openxmlformats.org/officeDocument/2006/relationships/image" Target="media/image75.emf"/><Relationship Id="rId155" Type="http://schemas.openxmlformats.org/officeDocument/2006/relationships/image" Target="media/image150.emf"/><Relationship Id="rId176" Type="http://schemas.openxmlformats.org/officeDocument/2006/relationships/image" Target="media/image171.emf"/><Relationship Id="rId197" Type="http://schemas.openxmlformats.org/officeDocument/2006/relationships/image" Target="media/image192.emf"/><Relationship Id="rId341" Type="http://schemas.openxmlformats.org/officeDocument/2006/relationships/image" Target="media/image336.emf"/><Relationship Id="rId201" Type="http://schemas.openxmlformats.org/officeDocument/2006/relationships/image" Target="media/image196.emf"/><Relationship Id="rId222" Type="http://schemas.openxmlformats.org/officeDocument/2006/relationships/image" Target="media/image217.emf"/><Relationship Id="rId243" Type="http://schemas.openxmlformats.org/officeDocument/2006/relationships/image" Target="media/image238.emf"/><Relationship Id="rId264" Type="http://schemas.openxmlformats.org/officeDocument/2006/relationships/image" Target="media/image259.emf"/><Relationship Id="rId285" Type="http://schemas.openxmlformats.org/officeDocument/2006/relationships/image" Target="media/image280.emf"/><Relationship Id="rId17" Type="http://schemas.openxmlformats.org/officeDocument/2006/relationships/image" Target="media/image12.emf"/><Relationship Id="rId38" Type="http://schemas.openxmlformats.org/officeDocument/2006/relationships/image" Target="media/image33.emf"/><Relationship Id="rId59" Type="http://schemas.openxmlformats.org/officeDocument/2006/relationships/image" Target="media/image54.emf"/><Relationship Id="rId103" Type="http://schemas.openxmlformats.org/officeDocument/2006/relationships/image" Target="media/image98.emf"/><Relationship Id="rId124" Type="http://schemas.openxmlformats.org/officeDocument/2006/relationships/image" Target="media/image119.emf"/><Relationship Id="rId310" Type="http://schemas.openxmlformats.org/officeDocument/2006/relationships/image" Target="media/image305.emf"/><Relationship Id="rId70" Type="http://schemas.openxmlformats.org/officeDocument/2006/relationships/image" Target="media/image65.emf"/><Relationship Id="rId91" Type="http://schemas.openxmlformats.org/officeDocument/2006/relationships/image" Target="media/image86.emf"/><Relationship Id="rId145" Type="http://schemas.openxmlformats.org/officeDocument/2006/relationships/image" Target="media/image140.emf"/><Relationship Id="rId166" Type="http://schemas.openxmlformats.org/officeDocument/2006/relationships/image" Target="media/image161.emf"/><Relationship Id="rId187" Type="http://schemas.openxmlformats.org/officeDocument/2006/relationships/image" Target="media/image182.emf"/><Relationship Id="rId331" Type="http://schemas.openxmlformats.org/officeDocument/2006/relationships/image" Target="media/image326.emf"/><Relationship Id="rId352" Type="http://schemas.openxmlformats.org/officeDocument/2006/relationships/image" Target="media/image347.emf"/><Relationship Id="rId1" Type="http://schemas.openxmlformats.org/officeDocument/2006/relationships/styles" Target="styles.xml"/><Relationship Id="rId212" Type="http://schemas.openxmlformats.org/officeDocument/2006/relationships/image" Target="media/image207.emf"/><Relationship Id="rId233" Type="http://schemas.openxmlformats.org/officeDocument/2006/relationships/image" Target="media/image228.emf"/><Relationship Id="rId254" Type="http://schemas.openxmlformats.org/officeDocument/2006/relationships/image" Target="media/image249.emf"/><Relationship Id="rId28" Type="http://schemas.openxmlformats.org/officeDocument/2006/relationships/image" Target="media/image23.emf"/><Relationship Id="rId49" Type="http://schemas.openxmlformats.org/officeDocument/2006/relationships/image" Target="media/image44.emf"/><Relationship Id="rId114" Type="http://schemas.openxmlformats.org/officeDocument/2006/relationships/image" Target="media/image109.emf"/><Relationship Id="rId275" Type="http://schemas.openxmlformats.org/officeDocument/2006/relationships/image" Target="media/image270.emf"/><Relationship Id="rId296" Type="http://schemas.openxmlformats.org/officeDocument/2006/relationships/image" Target="media/image291.emf"/><Relationship Id="rId300" Type="http://schemas.openxmlformats.org/officeDocument/2006/relationships/image" Target="media/image295.emf"/><Relationship Id="rId60" Type="http://schemas.openxmlformats.org/officeDocument/2006/relationships/image" Target="media/image55.emf"/><Relationship Id="rId81" Type="http://schemas.openxmlformats.org/officeDocument/2006/relationships/image" Target="media/image76.emf"/><Relationship Id="rId135" Type="http://schemas.openxmlformats.org/officeDocument/2006/relationships/image" Target="media/image130.emf"/><Relationship Id="rId156" Type="http://schemas.openxmlformats.org/officeDocument/2006/relationships/image" Target="media/image151.emf"/><Relationship Id="rId177" Type="http://schemas.openxmlformats.org/officeDocument/2006/relationships/image" Target="media/image172.emf"/><Relationship Id="rId198" Type="http://schemas.openxmlformats.org/officeDocument/2006/relationships/image" Target="media/image193.emf"/><Relationship Id="rId321" Type="http://schemas.openxmlformats.org/officeDocument/2006/relationships/image" Target="media/image316.emf"/><Relationship Id="rId342" Type="http://schemas.openxmlformats.org/officeDocument/2006/relationships/image" Target="media/image337.emf"/><Relationship Id="rId202" Type="http://schemas.openxmlformats.org/officeDocument/2006/relationships/image" Target="media/image197.emf"/><Relationship Id="rId223" Type="http://schemas.openxmlformats.org/officeDocument/2006/relationships/image" Target="media/image218.emf"/><Relationship Id="rId244" Type="http://schemas.openxmlformats.org/officeDocument/2006/relationships/image" Target="media/image239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265" Type="http://schemas.openxmlformats.org/officeDocument/2006/relationships/image" Target="media/image260.emf"/><Relationship Id="rId286" Type="http://schemas.openxmlformats.org/officeDocument/2006/relationships/image" Target="media/image281.emf"/><Relationship Id="rId50" Type="http://schemas.openxmlformats.org/officeDocument/2006/relationships/image" Target="media/image45.emf"/><Relationship Id="rId104" Type="http://schemas.openxmlformats.org/officeDocument/2006/relationships/image" Target="media/image99.emf"/><Relationship Id="rId125" Type="http://schemas.openxmlformats.org/officeDocument/2006/relationships/image" Target="media/image120.emf"/><Relationship Id="rId146" Type="http://schemas.openxmlformats.org/officeDocument/2006/relationships/image" Target="media/image141.emf"/><Relationship Id="rId167" Type="http://schemas.openxmlformats.org/officeDocument/2006/relationships/image" Target="media/image162.emf"/><Relationship Id="rId188" Type="http://schemas.openxmlformats.org/officeDocument/2006/relationships/image" Target="media/image183.emf"/><Relationship Id="rId311" Type="http://schemas.openxmlformats.org/officeDocument/2006/relationships/image" Target="media/image306.emf"/><Relationship Id="rId332" Type="http://schemas.openxmlformats.org/officeDocument/2006/relationships/image" Target="media/image327.emf"/><Relationship Id="rId353" Type="http://schemas.openxmlformats.org/officeDocument/2006/relationships/fontTable" Target="fontTable.xml"/><Relationship Id="rId71" Type="http://schemas.openxmlformats.org/officeDocument/2006/relationships/image" Target="media/image66.emf"/><Relationship Id="rId92" Type="http://schemas.openxmlformats.org/officeDocument/2006/relationships/image" Target="media/image87.emf"/><Relationship Id="rId213" Type="http://schemas.openxmlformats.org/officeDocument/2006/relationships/image" Target="media/image208.emf"/><Relationship Id="rId234" Type="http://schemas.openxmlformats.org/officeDocument/2006/relationships/image" Target="media/image229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55" Type="http://schemas.openxmlformats.org/officeDocument/2006/relationships/image" Target="media/image250.emf"/><Relationship Id="rId276" Type="http://schemas.openxmlformats.org/officeDocument/2006/relationships/image" Target="media/image271.emf"/><Relationship Id="rId297" Type="http://schemas.openxmlformats.org/officeDocument/2006/relationships/image" Target="media/image292.emf"/><Relationship Id="rId40" Type="http://schemas.openxmlformats.org/officeDocument/2006/relationships/image" Target="media/image35.emf"/><Relationship Id="rId115" Type="http://schemas.openxmlformats.org/officeDocument/2006/relationships/image" Target="media/image110.emf"/><Relationship Id="rId136" Type="http://schemas.openxmlformats.org/officeDocument/2006/relationships/image" Target="media/image131.emf"/><Relationship Id="rId157" Type="http://schemas.openxmlformats.org/officeDocument/2006/relationships/image" Target="media/image152.emf"/><Relationship Id="rId178" Type="http://schemas.openxmlformats.org/officeDocument/2006/relationships/image" Target="media/image173.emf"/><Relationship Id="rId301" Type="http://schemas.openxmlformats.org/officeDocument/2006/relationships/image" Target="media/image296.emf"/><Relationship Id="rId322" Type="http://schemas.openxmlformats.org/officeDocument/2006/relationships/image" Target="media/image317.emf"/><Relationship Id="rId343" Type="http://schemas.openxmlformats.org/officeDocument/2006/relationships/image" Target="media/image338.emf"/><Relationship Id="rId61" Type="http://schemas.openxmlformats.org/officeDocument/2006/relationships/image" Target="media/image56.emf"/><Relationship Id="rId82" Type="http://schemas.openxmlformats.org/officeDocument/2006/relationships/image" Target="media/image77.emf"/><Relationship Id="rId199" Type="http://schemas.openxmlformats.org/officeDocument/2006/relationships/image" Target="media/image194.emf"/><Relationship Id="rId203" Type="http://schemas.openxmlformats.org/officeDocument/2006/relationships/image" Target="media/image198.emf"/><Relationship Id="rId19" Type="http://schemas.openxmlformats.org/officeDocument/2006/relationships/image" Target="media/image14.emf"/><Relationship Id="rId224" Type="http://schemas.openxmlformats.org/officeDocument/2006/relationships/image" Target="media/image219.emf"/><Relationship Id="rId245" Type="http://schemas.openxmlformats.org/officeDocument/2006/relationships/image" Target="media/image240.emf"/><Relationship Id="rId266" Type="http://schemas.openxmlformats.org/officeDocument/2006/relationships/image" Target="media/image261.emf"/><Relationship Id="rId287" Type="http://schemas.openxmlformats.org/officeDocument/2006/relationships/image" Target="media/image282.emf"/><Relationship Id="rId30" Type="http://schemas.openxmlformats.org/officeDocument/2006/relationships/image" Target="media/image25.emf"/><Relationship Id="rId105" Type="http://schemas.openxmlformats.org/officeDocument/2006/relationships/image" Target="media/image100.emf"/><Relationship Id="rId126" Type="http://schemas.openxmlformats.org/officeDocument/2006/relationships/image" Target="media/image121.emf"/><Relationship Id="rId147" Type="http://schemas.openxmlformats.org/officeDocument/2006/relationships/image" Target="media/image142.emf"/><Relationship Id="rId168" Type="http://schemas.openxmlformats.org/officeDocument/2006/relationships/image" Target="media/image163.emf"/><Relationship Id="rId312" Type="http://schemas.openxmlformats.org/officeDocument/2006/relationships/image" Target="media/image307.emf"/><Relationship Id="rId333" Type="http://schemas.openxmlformats.org/officeDocument/2006/relationships/image" Target="media/image328.emf"/><Relationship Id="rId354" Type="http://schemas.openxmlformats.org/officeDocument/2006/relationships/theme" Target="theme/theme1.xml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93" Type="http://schemas.openxmlformats.org/officeDocument/2006/relationships/image" Target="media/image88.emf"/><Relationship Id="rId189" Type="http://schemas.openxmlformats.org/officeDocument/2006/relationships/image" Target="media/image184.emf"/><Relationship Id="rId3" Type="http://schemas.openxmlformats.org/officeDocument/2006/relationships/webSettings" Target="webSettings.xml"/><Relationship Id="rId214" Type="http://schemas.openxmlformats.org/officeDocument/2006/relationships/image" Target="media/image209.emf"/><Relationship Id="rId235" Type="http://schemas.openxmlformats.org/officeDocument/2006/relationships/image" Target="media/image230.emf"/><Relationship Id="rId256" Type="http://schemas.openxmlformats.org/officeDocument/2006/relationships/image" Target="media/image251.emf"/><Relationship Id="rId277" Type="http://schemas.openxmlformats.org/officeDocument/2006/relationships/image" Target="media/image272.emf"/><Relationship Id="rId298" Type="http://schemas.openxmlformats.org/officeDocument/2006/relationships/image" Target="media/image293.emf"/><Relationship Id="rId116" Type="http://schemas.openxmlformats.org/officeDocument/2006/relationships/image" Target="media/image111.emf"/><Relationship Id="rId137" Type="http://schemas.openxmlformats.org/officeDocument/2006/relationships/image" Target="media/image132.emf"/><Relationship Id="rId158" Type="http://schemas.openxmlformats.org/officeDocument/2006/relationships/image" Target="media/image153.emf"/><Relationship Id="rId302" Type="http://schemas.openxmlformats.org/officeDocument/2006/relationships/image" Target="media/image297.emf"/><Relationship Id="rId323" Type="http://schemas.openxmlformats.org/officeDocument/2006/relationships/image" Target="media/image318.emf"/><Relationship Id="rId344" Type="http://schemas.openxmlformats.org/officeDocument/2006/relationships/image" Target="media/image339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62" Type="http://schemas.openxmlformats.org/officeDocument/2006/relationships/image" Target="media/image57.emf"/><Relationship Id="rId83" Type="http://schemas.openxmlformats.org/officeDocument/2006/relationships/image" Target="media/image78.emf"/><Relationship Id="rId179" Type="http://schemas.openxmlformats.org/officeDocument/2006/relationships/image" Target="media/image174.emf"/><Relationship Id="rId190" Type="http://schemas.openxmlformats.org/officeDocument/2006/relationships/image" Target="media/image185.emf"/><Relationship Id="rId204" Type="http://schemas.openxmlformats.org/officeDocument/2006/relationships/image" Target="media/image199.emf"/><Relationship Id="rId225" Type="http://schemas.openxmlformats.org/officeDocument/2006/relationships/image" Target="media/image220.emf"/><Relationship Id="rId246" Type="http://schemas.openxmlformats.org/officeDocument/2006/relationships/image" Target="media/image241.emf"/><Relationship Id="rId267" Type="http://schemas.openxmlformats.org/officeDocument/2006/relationships/image" Target="media/image262.emf"/><Relationship Id="rId288" Type="http://schemas.openxmlformats.org/officeDocument/2006/relationships/image" Target="media/image283.emf"/><Relationship Id="rId106" Type="http://schemas.openxmlformats.org/officeDocument/2006/relationships/image" Target="media/image101.emf"/><Relationship Id="rId127" Type="http://schemas.openxmlformats.org/officeDocument/2006/relationships/image" Target="media/image122.emf"/><Relationship Id="rId313" Type="http://schemas.openxmlformats.org/officeDocument/2006/relationships/image" Target="media/image308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52" Type="http://schemas.openxmlformats.org/officeDocument/2006/relationships/image" Target="media/image47.emf"/><Relationship Id="rId73" Type="http://schemas.openxmlformats.org/officeDocument/2006/relationships/image" Target="media/image68.emf"/><Relationship Id="rId94" Type="http://schemas.openxmlformats.org/officeDocument/2006/relationships/image" Target="media/image89.emf"/><Relationship Id="rId148" Type="http://schemas.openxmlformats.org/officeDocument/2006/relationships/image" Target="media/image143.emf"/><Relationship Id="rId169" Type="http://schemas.openxmlformats.org/officeDocument/2006/relationships/image" Target="media/image164.emf"/><Relationship Id="rId334" Type="http://schemas.openxmlformats.org/officeDocument/2006/relationships/image" Target="media/image329.emf"/><Relationship Id="rId4" Type="http://schemas.openxmlformats.org/officeDocument/2006/relationships/footnotes" Target="footnotes.xml"/><Relationship Id="rId180" Type="http://schemas.openxmlformats.org/officeDocument/2006/relationships/image" Target="media/image175.emf"/><Relationship Id="rId215" Type="http://schemas.openxmlformats.org/officeDocument/2006/relationships/image" Target="media/image210.emf"/><Relationship Id="rId236" Type="http://schemas.openxmlformats.org/officeDocument/2006/relationships/image" Target="media/image231.emf"/><Relationship Id="rId257" Type="http://schemas.openxmlformats.org/officeDocument/2006/relationships/image" Target="media/image252.emf"/><Relationship Id="rId278" Type="http://schemas.openxmlformats.org/officeDocument/2006/relationships/image" Target="media/image273.emf"/><Relationship Id="rId303" Type="http://schemas.openxmlformats.org/officeDocument/2006/relationships/image" Target="media/image298.emf"/><Relationship Id="rId42" Type="http://schemas.openxmlformats.org/officeDocument/2006/relationships/image" Target="media/image37.emf"/><Relationship Id="rId84" Type="http://schemas.openxmlformats.org/officeDocument/2006/relationships/image" Target="media/image79.emf"/><Relationship Id="rId138" Type="http://schemas.openxmlformats.org/officeDocument/2006/relationships/image" Target="media/image133.emf"/><Relationship Id="rId345" Type="http://schemas.openxmlformats.org/officeDocument/2006/relationships/image" Target="media/image340.emf"/><Relationship Id="rId191" Type="http://schemas.openxmlformats.org/officeDocument/2006/relationships/image" Target="media/image186.emf"/><Relationship Id="rId205" Type="http://schemas.openxmlformats.org/officeDocument/2006/relationships/image" Target="media/image200.emf"/><Relationship Id="rId247" Type="http://schemas.openxmlformats.org/officeDocument/2006/relationships/image" Target="media/image242.emf"/><Relationship Id="rId107" Type="http://schemas.openxmlformats.org/officeDocument/2006/relationships/image" Target="media/image102.emf"/><Relationship Id="rId289" Type="http://schemas.openxmlformats.org/officeDocument/2006/relationships/image" Target="media/image284.emf"/><Relationship Id="rId11" Type="http://schemas.openxmlformats.org/officeDocument/2006/relationships/image" Target="media/image6.emf"/><Relationship Id="rId53" Type="http://schemas.openxmlformats.org/officeDocument/2006/relationships/image" Target="media/image48.emf"/><Relationship Id="rId149" Type="http://schemas.openxmlformats.org/officeDocument/2006/relationships/image" Target="media/image144.emf"/><Relationship Id="rId314" Type="http://schemas.openxmlformats.org/officeDocument/2006/relationships/image" Target="media/image309.emf"/><Relationship Id="rId95" Type="http://schemas.openxmlformats.org/officeDocument/2006/relationships/image" Target="media/image90.emf"/><Relationship Id="rId160" Type="http://schemas.openxmlformats.org/officeDocument/2006/relationships/image" Target="media/image155.emf"/><Relationship Id="rId216" Type="http://schemas.openxmlformats.org/officeDocument/2006/relationships/image" Target="media/image211.emf"/><Relationship Id="rId258" Type="http://schemas.openxmlformats.org/officeDocument/2006/relationships/image" Target="media/image253.emf"/><Relationship Id="rId22" Type="http://schemas.openxmlformats.org/officeDocument/2006/relationships/image" Target="media/image17.emf"/><Relationship Id="rId64" Type="http://schemas.openxmlformats.org/officeDocument/2006/relationships/image" Target="media/image59.emf"/><Relationship Id="rId118" Type="http://schemas.openxmlformats.org/officeDocument/2006/relationships/image" Target="media/image113.emf"/><Relationship Id="rId325" Type="http://schemas.openxmlformats.org/officeDocument/2006/relationships/image" Target="media/image320.emf"/><Relationship Id="rId171" Type="http://schemas.openxmlformats.org/officeDocument/2006/relationships/image" Target="media/image166.emf"/><Relationship Id="rId227" Type="http://schemas.openxmlformats.org/officeDocument/2006/relationships/image" Target="media/image222.emf"/><Relationship Id="rId269" Type="http://schemas.openxmlformats.org/officeDocument/2006/relationships/image" Target="media/image264.emf"/><Relationship Id="rId33" Type="http://schemas.openxmlformats.org/officeDocument/2006/relationships/image" Target="media/image28.emf"/><Relationship Id="rId129" Type="http://schemas.openxmlformats.org/officeDocument/2006/relationships/image" Target="media/image124.emf"/><Relationship Id="rId280" Type="http://schemas.openxmlformats.org/officeDocument/2006/relationships/image" Target="media/image275.emf"/><Relationship Id="rId336" Type="http://schemas.openxmlformats.org/officeDocument/2006/relationships/image" Target="media/image331.emf"/><Relationship Id="rId75" Type="http://schemas.openxmlformats.org/officeDocument/2006/relationships/image" Target="media/image70.emf"/><Relationship Id="rId140" Type="http://schemas.openxmlformats.org/officeDocument/2006/relationships/image" Target="media/image135.emf"/><Relationship Id="rId182" Type="http://schemas.openxmlformats.org/officeDocument/2006/relationships/image" Target="media/image177.emf"/><Relationship Id="rId6" Type="http://schemas.openxmlformats.org/officeDocument/2006/relationships/image" Target="media/image1.emf"/><Relationship Id="rId238" Type="http://schemas.openxmlformats.org/officeDocument/2006/relationships/image" Target="media/image233.emf"/><Relationship Id="rId291" Type="http://schemas.openxmlformats.org/officeDocument/2006/relationships/image" Target="media/image286.emf"/><Relationship Id="rId305" Type="http://schemas.openxmlformats.org/officeDocument/2006/relationships/image" Target="media/image300.emf"/><Relationship Id="rId347" Type="http://schemas.openxmlformats.org/officeDocument/2006/relationships/image" Target="media/image342.emf"/><Relationship Id="rId44" Type="http://schemas.openxmlformats.org/officeDocument/2006/relationships/image" Target="media/image39.emf"/><Relationship Id="rId86" Type="http://schemas.openxmlformats.org/officeDocument/2006/relationships/image" Target="media/image81.emf"/><Relationship Id="rId151" Type="http://schemas.openxmlformats.org/officeDocument/2006/relationships/image" Target="media/image146.emf"/><Relationship Id="rId193" Type="http://schemas.openxmlformats.org/officeDocument/2006/relationships/image" Target="media/image188.emf"/><Relationship Id="rId207" Type="http://schemas.openxmlformats.org/officeDocument/2006/relationships/image" Target="media/image202.emf"/><Relationship Id="rId249" Type="http://schemas.openxmlformats.org/officeDocument/2006/relationships/image" Target="media/image244.emf"/><Relationship Id="rId13" Type="http://schemas.openxmlformats.org/officeDocument/2006/relationships/image" Target="media/image8.emf"/><Relationship Id="rId109" Type="http://schemas.openxmlformats.org/officeDocument/2006/relationships/image" Target="media/image104.emf"/><Relationship Id="rId260" Type="http://schemas.openxmlformats.org/officeDocument/2006/relationships/image" Target="media/image255.emf"/><Relationship Id="rId316" Type="http://schemas.openxmlformats.org/officeDocument/2006/relationships/image" Target="media/image311.emf"/><Relationship Id="rId55" Type="http://schemas.openxmlformats.org/officeDocument/2006/relationships/image" Target="media/image50.emf"/><Relationship Id="rId97" Type="http://schemas.openxmlformats.org/officeDocument/2006/relationships/image" Target="media/image92.emf"/><Relationship Id="rId120" Type="http://schemas.openxmlformats.org/officeDocument/2006/relationships/image" Target="media/image115.emf"/><Relationship Id="rId162" Type="http://schemas.openxmlformats.org/officeDocument/2006/relationships/image" Target="media/image157.emf"/><Relationship Id="rId218" Type="http://schemas.openxmlformats.org/officeDocument/2006/relationships/image" Target="media/image213.emf"/><Relationship Id="rId271" Type="http://schemas.openxmlformats.org/officeDocument/2006/relationships/image" Target="media/image266.emf"/><Relationship Id="rId24" Type="http://schemas.openxmlformats.org/officeDocument/2006/relationships/image" Target="media/image19.emf"/><Relationship Id="rId66" Type="http://schemas.openxmlformats.org/officeDocument/2006/relationships/image" Target="media/image61.emf"/><Relationship Id="rId131" Type="http://schemas.openxmlformats.org/officeDocument/2006/relationships/image" Target="media/image126.emf"/><Relationship Id="rId327" Type="http://schemas.openxmlformats.org/officeDocument/2006/relationships/image" Target="media/image322.emf"/><Relationship Id="rId173" Type="http://schemas.openxmlformats.org/officeDocument/2006/relationships/image" Target="media/image168.emf"/><Relationship Id="rId229" Type="http://schemas.openxmlformats.org/officeDocument/2006/relationships/image" Target="media/image224.emf"/><Relationship Id="rId240" Type="http://schemas.openxmlformats.org/officeDocument/2006/relationships/image" Target="media/image235.emf"/><Relationship Id="rId35" Type="http://schemas.openxmlformats.org/officeDocument/2006/relationships/image" Target="media/image30.emf"/><Relationship Id="rId77" Type="http://schemas.openxmlformats.org/officeDocument/2006/relationships/image" Target="media/image72.emf"/><Relationship Id="rId100" Type="http://schemas.openxmlformats.org/officeDocument/2006/relationships/image" Target="media/image95.emf"/><Relationship Id="rId282" Type="http://schemas.openxmlformats.org/officeDocument/2006/relationships/image" Target="media/image277.emf"/><Relationship Id="rId338" Type="http://schemas.openxmlformats.org/officeDocument/2006/relationships/image" Target="media/image333.emf"/><Relationship Id="rId8" Type="http://schemas.openxmlformats.org/officeDocument/2006/relationships/image" Target="media/image3.emf"/><Relationship Id="rId142" Type="http://schemas.openxmlformats.org/officeDocument/2006/relationships/image" Target="media/image137.emf"/><Relationship Id="rId184" Type="http://schemas.openxmlformats.org/officeDocument/2006/relationships/image" Target="media/image17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63</Words>
  <Characters>146850</Characters>
  <Application>Microsoft Office Word</Application>
  <DocSecurity>0</DocSecurity>
  <Lines>1223</Lines>
  <Paragraphs>3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4-10-15T17:14:00Z</dcterms:created>
  <dcterms:modified xsi:type="dcterms:W3CDTF">2024-11-29T08:41:00Z</dcterms:modified>
</cp:coreProperties>
</file>